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056C2" w14:textId="77777777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795D44D6" w14:textId="77777777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0A26C952" w14:textId="77777777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0D0600C5" w14:textId="77777777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3A583EF6" w14:textId="77777777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66744273" w14:textId="77777777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152622E0" w14:textId="77777777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7314B0D5" w14:textId="7AD3E008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7BD0C3D3" w14:textId="77777777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12F57DF3" w14:textId="77777777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6EED9656" w14:textId="77777777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1722F3D6" w14:textId="77777777" w:rsidR="0037582C" w:rsidRPr="00BE6ADD" w:rsidRDefault="0037582C" w:rsidP="00D51B5C">
      <w:pPr>
        <w:tabs>
          <w:tab w:val="left" w:pos="-417"/>
          <w:tab w:val="left" w:pos="303"/>
          <w:tab w:val="left" w:pos="1023"/>
          <w:tab w:val="left" w:pos="1743"/>
          <w:tab w:val="left" w:pos="2463"/>
          <w:tab w:val="left" w:pos="3183"/>
          <w:tab w:val="left" w:pos="3903"/>
          <w:tab w:val="left" w:pos="4623"/>
          <w:tab w:val="left" w:pos="5343"/>
          <w:tab w:val="left" w:pos="6063"/>
          <w:tab w:val="left" w:pos="6783"/>
          <w:tab w:val="left" w:pos="7503"/>
          <w:tab w:val="left" w:pos="8223"/>
          <w:tab w:val="left" w:pos="8943"/>
          <w:tab w:val="left" w:pos="9663"/>
          <w:tab w:val="left" w:pos="10383"/>
          <w:tab w:val="left" w:pos="11103"/>
        </w:tabs>
        <w:suppressAutoHyphens/>
        <w:ind w:right="266"/>
        <w:jc w:val="center"/>
        <w:outlineLvl w:val="0"/>
        <w:rPr>
          <w:rFonts w:ascii="Arial" w:hAnsi="Arial" w:cs="Arial"/>
          <w:b/>
          <w:szCs w:val="22"/>
          <w:lang w:val="es-ES_tradnl"/>
        </w:rPr>
      </w:pPr>
      <w:r w:rsidRPr="00BE6ADD">
        <w:rPr>
          <w:rFonts w:ascii="Arial" w:hAnsi="Arial" w:cs="Arial"/>
          <w:noProof/>
        </w:rPr>
        <w:drawing>
          <wp:inline distT="0" distB="0" distL="0" distR="0" wp14:anchorId="4A649211" wp14:editId="0F44726A">
            <wp:extent cx="1016821" cy="1378633"/>
            <wp:effectExtent l="0" t="0" r="0" b="0"/>
            <wp:docPr id="5" name="7 Imagen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 Imagen"/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085"/>
                    <a:stretch/>
                  </pic:blipFill>
                  <pic:spPr>
                    <a:xfrm>
                      <a:off x="0" y="0"/>
                      <a:ext cx="1060089" cy="1437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127CB" w14:textId="77777777" w:rsidR="0037582C" w:rsidRPr="00BE6ADD" w:rsidRDefault="0037582C" w:rsidP="00D51B5C">
      <w:pPr>
        <w:tabs>
          <w:tab w:val="left" w:pos="-417"/>
          <w:tab w:val="left" w:pos="303"/>
          <w:tab w:val="left" w:pos="1023"/>
          <w:tab w:val="left" w:pos="1743"/>
          <w:tab w:val="left" w:pos="2463"/>
          <w:tab w:val="left" w:pos="3183"/>
          <w:tab w:val="left" w:pos="3903"/>
          <w:tab w:val="left" w:pos="4623"/>
          <w:tab w:val="left" w:pos="5343"/>
          <w:tab w:val="left" w:pos="6063"/>
          <w:tab w:val="left" w:pos="6783"/>
          <w:tab w:val="left" w:pos="7503"/>
          <w:tab w:val="left" w:pos="8223"/>
          <w:tab w:val="left" w:pos="8943"/>
          <w:tab w:val="left" w:pos="9663"/>
          <w:tab w:val="left" w:pos="10383"/>
          <w:tab w:val="left" w:pos="11103"/>
        </w:tabs>
        <w:suppressAutoHyphens/>
        <w:ind w:right="266"/>
        <w:jc w:val="center"/>
        <w:outlineLvl w:val="0"/>
        <w:rPr>
          <w:rFonts w:ascii="Arial" w:hAnsi="Arial" w:cs="Arial"/>
          <w:b/>
          <w:szCs w:val="22"/>
          <w:lang w:val="es-ES_tradnl"/>
        </w:rPr>
      </w:pPr>
    </w:p>
    <w:p w14:paraId="1D3F6836" w14:textId="77777777" w:rsidR="0037582C" w:rsidRPr="00827690" w:rsidRDefault="0037582C" w:rsidP="00D51B5C">
      <w:pPr>
        <w:tabs>
          <w:tab w:val="left" w:pos="-417"/>
          <w:tab w:val="left" w:pos="303"/>
          <w:tab w:val="left" w:pos="1023"/>
          <w:tab w:val="left" w:pos="1743"/>
          <w:tab w:val="left" w:pos="2463"/>
          <w:tab w:val="left" w:pos="3183"/>
          <w:tab w:val="left" w:pos="3903"/>
          <w:tab w:val="left" w:pos="4623"/>
          <w:tab w:val="left" w:pos="5343"/>
          <w:tab w:val="left" w:pos="6063"/>
          <w:tab w:val="left" w:pos="6783"/>
          <w:tab w:val="left" w:pos="7503"/>
          <w:tab w:val="left" w:pos="8223"/>
          <w:tab w:val="left" w:pos="8943"/>
          <w:tab w:val="left" w:pos="9663"/>
          <w:tab w:val="left" w:pos="10383"/>
          <w:tab w:val="left" w:pos="11103"/>
        </w:tabs>
        <w:suppressAutoHyphens/>
        <w:ind w:right="266"/>
        <w:jc w:val="center"/>
        <w:outlineLvl w:val="0"/>
        <w:rPr>
          <w:rFonts w:ascii="Arial" w:hAnsi="Arial" w:cs="Arial"/>
          <w:b/>
          <w:sz w:val="32"/>
          <w:lang w:val="es-ES_tradnl"/>
        </w:rPr>
      </w:pPr>
      <w:r w:rsidRPr="00827690">
        <w:rPr>
          <w:rFonts w:ascii="Arial" w:hAnsi="Arial" w:cs="Arial"/>
          <w:b/>
          <w:sz w:val="32"/>
          <w:lang w:val="es-ES_tradnl"/>
        </w:rPr>
        <w:t>COMITÉ ÉTICO CIENTÍFICO (CEC)</w:t>
      </w:r>
    </w:p>
    <w:p w14:paraId="248D926C" w14:textId="77777777" w:rsidR="0037582C" w:rsidRPr="00827690" w:rsidRDefault="0037582C" w:rsidP="00D51B5C">
      <w:pPr>
        <w:tabs>
          <w:tab w:val="left" w:pos="-417"/>
          <w:tab w:val="left" w:pos="303"/>
          <w:tab w:val="left" w:pos="1023"/>
          <w:tab w:val="left" w:pos="1743"/>
          <w:tab w:val="left" w:pos="2463"/>
          <w:tab w:val="left" w:pos="3183"/>
          <w:tab w:val="left" w:pos="3903"/>
          <w:tab w:val="left" w:pos="4623"/>
          <w:tab w:val="left" w:pos="5343"/>
          <w:tab w:val="left" w:pos="6063"/>
          <w:tab w:val="left" w:pos="6783"/>
          <w:tab w:val="left" w:pos="7503"/>
          <w:tab w:val="left" w:pos="8223"/>
          <w:tab w:val="left" w:pos="8943"/>
          <w:tab w:val="left" w:pos="9663"/>
          <w:tab w:val="left" w:pos="10383"/>
          <w:tab w:val="left" w:pos="11103"/>
        </w:tabs>
        <w:suppressAutoHyphens/>
        <w:ind w:right="266"/>
        <w:jc w:val="center"/>
        <w:outlineLvl w:val="0"/>
        <w:rPr>
          <w:rFonts w:ascii="Arial" w:hAnsi="Arial" w:cs="Arial"/>
          <w:b/>
          <w:sz w:val="32"/>
          <w:lang w:val="es-ES_tradnl"/>
        </w:rPr>
      </w:pPr>
      <w:r w:rsidRPr="00827690">
        <w:rPr>
          <w:rFonts w:ascii="Arial" w:hAnsi="Arial" w:cs="Arial"/>
          <w:b/>
          <w:sz w:val="32"/>
          <w:lang w:val="es-ES_tradnl"/>
        </w:rPr>
        <w:t>UNIVERSIDAD DE TALCA</w:t>
      </w:r>
    </w:p>
    <w:p w14:paraId="6636F28D" w14:textId="77777777" w:rsidR="0037582C" w:rsidRPr="00827690" w:rsidRDefault="0037582C" w:rsidP="00D51B5C">
      <w:pPr>
        <w:tabs>
          <w:tab w:val="left" w:pos="-417"/>
          <w:tab w:val="left" w:pos="303"/>
          <w:tab w:val="left" w:pos="1023"/>
          <w:tab w:val="left" w:pos="1743"/>
          <w:tab w:val="left" w:pos="2463"/>
          <w:tab w:val="left" w:pos="3183"/>
          <w:tab w:val="left" w:pos="3903"/>
          <w:tab w:val="left" w:pos="4623"/>
          <w:tab w:val="left" w:pos="5343"/>
          <w:tab w:val="left" w:pos="6063"/>
          <w:tab w:val="left" w:pos="6783"/>
          <w:tab w:val="left" w:pos="7503"/>
          <w:tab w:val="left" w:pos="8223"/>
          <w:tab w:val="left" w:pos="8943"/>
          <w:tab w:val="left" w:pos="9663"/>
          <w:tab w:val="left" w:pos="10383"/>
          <w:tab w:val="left" w:pos="11103"/>
        </w:tabs>
        <w:suppressAutoHyphens/>
        <w:ind w:right="266"/>
        <w:jc w:val="center"/>
        <w:outlineLvl w:val="0"/>
        <w:rPr>
          <w:rFonts w:ascii="Arial" w:hAnsi="Arial" w:cs="Arial"/>
          <w:b/>
          <w:sz w:val="28"/>
          <w:lang w:val="es-ES_tradnl"/>
        </w:rPr>
      </w:pPr>
    </w:p>
    <w:p w14:paraId="650409B3" w14:textId="77777777" w:rsidR="0037582C" w:rsidRPr="00827690" w:rsidRDefault="0037582C" w:rsidP="00D51B5C">
      <w:pPr>
        <w:tabs>
          <w:tab w:val="left" w:pos="-417"/>
          <w:tab w:val="left" w:pos="303"/>
          <w:tab w:val="left" w:pos="1023"/>
          <w:tab w:val="left" w:pos="1743"/>
          <w:tab w:val="left" w:pos="2463"/>
          <w:tab w:val="left" w:pos="3183"/>
          <w:tab w:val="left" w:pos="3903"/>
          <w:tab w:val="left" w:pos="4623"/>
          <w:tab w:val="left" w:pos="5343"/>
          <w:tab w:val="left" w:pos="6063"/>
          <w:tab w:val="left" w:pos="6783"/>
          <w:tab w:val="left" w:pos="7503"/>
          <w:tab w:val="left" w:pos="8223"/>
          <w:tab w:val="left" w:pos="8943"/>
          <w:tab w:val="left" w:pos="9663"/>
          <w:tab w:val="left" w:pos="10383"/>
          <w:tab w:val="left" w:pos="11103"/>
        </w:tabs>
        <w:suppressAutoHyphens/>
        <w:ind w:right="266"/>
        <w:jc w:val="center"/>
        <w:outlineLvl w:val="0"/>
        <w:rPr>
          <w:rFonts w:ascii="Arial" w:hAnsi="Arial" w:cs="Arial"/>
          <w:b/>
          <w:sz w:val="28"/>
          <w:lang w:val="es-ES_tradnl"/>
        </w:rPr>
      </w:pPr>
    </w:p>
    <w:p w14:paraId="66F5093E" w14:textId="25395A84" w:rsidR="0037582C" w:rsidRPr="00827690" w:rsidRDefault="00F400DD" w:rsidP="00D51B5C">
      <w:pPr>
        <w:tabs>
          <w:tab w:val="left" w:pos="-417"/>
          <w:tab w:val="left" w:pos="303"/>
          <w:tab w:val="left" w:pos="1023"/>
          <w:tab w:val="left" w:pos="1743"/>
          <w:tab w:val="left" w:pos="2463"/>
          <w:tab w:val="left" w:pos="3183"/>
          <w:tab w:val="left" w:pos="3903"/>
          <w:tab w:val="left" w:pos="4623"/>
          <w:tab w:val="left" w:pos="5343"/>
          <w:tab w:val="left" w:pos="6063"/>
          <w:tab w:val="left" w:pos="6783"/>
          <w:tab w:val="left" w:pos="7503"/>
          <w:tab w:val="left" w:pos="8223"/>
          <w:tab w:val="left" w:pos="8943"/>
          <w:tab w:val="left" w:pos="9663"/>
          <w:tab w:val="left" w:pos="10383"/>
          <w:tab w:val="left" w:pos="11103"/>
        </w:tabs>
        <w:suppressAutoHyphens/>
        <w:ind w:right="266"/>
        <w:jc w:val="center"/>
        <w:outlineLvl w:val="0"/>
        <w:rPr>
          <w:rFonts w:ascii="Arial" w:hAnsi="Arial" w:cs="Arial"/>
          <w:b/>
          <w:sz w:val="28"/>
          <w:lang w:val="es-ES_tradnl"/>
        </w:rPr>
      </w:pPr>
      <w:r w:rsidRPr="00827690">
        <w:rPr>
          <w:rFonts w:ascii="Arial" w:hAnsi="Arial" w:cs="Arial"/>
          <w:b/>
          <w:sz w:val="28"/>
          <w:lang w:val="es-ES_tradnl"/>
        </w:rPr>
        <w:t>GU</w:t>
      </w:r>
      <w:r w:rsidR="00194A8B" w:rsidRPr="00827690">
        <w:rPr>
          <w:rFonts w:ascii="Arial" w:hAnsi="Arial" w:cs="Arial"/>
          <w:b/>
          <w:sz w:val="28"/>
          <w:lang w:val="es-ES_tradnl"/>
        </w:rPr>
        <w:t>Í</w:t>
      </w:r>
      <w:r w:rsidRPr="00827690">
        <w:rPr>
          <w:rFonts w:ascii="Arial" w:hAnsi="Arial" w:cs="Arial"/>
          <w:b/>
          <w:sz w:val="28"/>
          <w:lang w:val="es-ES_tradnl"/>
        </w:rPr>
        <w:t xml:space="preserve">A Y ORIENTACIONES </w:t>
      </w:r>
      <w:r w:rsidR="0037582C" w:rsidRPr="00827690">
        <w:rPr>
          <w:rFonts w:ascii="Arial" w:hAnsi="Arial" w:cs="Arial"/>
          <w:b/>
          <w:sz w:val="28"/>
          <w:lang w:val="es-ES_tradnl"/>
        </w:rPr>
        <w:t>PARA LA CONFECCIÓN DEL</w:t>
      </w:r>
    </w:p>
    <w:p w14:paraId="61707AF8" w14:textId="42EF147C" w:rsidR="0037582C" w:rsidRPr="00827690" w:rsidRDefault="0037582C" w:rsidP="00D51B5C">
      <w:pPr>
        <w:tabs>
          <w:tab w:val="left" w:pos="-417"/>
          <w:tab w:val="left" w:pos="303"/>
          <w:tab w:val="left" w:pos="1023"/>
          <w:tab w:val="left" w:pos="1743"/>
          <w:tab w:val="left" w:pos="2463"/>
          <w:tab w:val="left" w:pos="3183"/>
          <w:tab w:val="left" w:pos="3903"/>
          <w:tab w:val="left" w:pos="4623"/>
          <w:tab w:val="left" w:pos="5343"/>
          <w:tab w:val="left" w:pos="6063"/>
          <w:tab w:val="left" w:pos="6783"/>
          <w:tab w:val="left" w:pos="7503"/>
          <w:tab w:val="left" w:pos="8223"/>
          <w:tab w:val="left" w:pos="8943"/>
          <w:tab w:val="left" w:pos="9663"/>
          <w:tab w:val="left" w:pos="10383"/>
          <w:tab w:val="left" w:pos="11103"/>
        </w:tabs>
        <w:suppressAutoHyphens/>
        <w:ind w:right="266"/>
        <w:jc w:val="center"/>
        <w:outlineLvl w:val="0"/>
        <w:rPr>
          <w:rFonts w:ascii="Arial" w:hAnsi="Arial" w:cs="Arial"/>
          <w:b/>
          <w:sz w:val="28"/>
          <w:lang w:val="es-ES_tradnl"/>
        </w:rPr>
      </w:pPr>
      <w:r w:rsidRPr="00827690">
        <w:rPr>
          <w:rFonts w:ascii="Arial" w:hAnsi="Arial" w:cs="Arial"/>
          <w:b/>
          <w:sz w:val="28"/>
          <w:lang w:val="es-ES_tradnl"/>
        </w:rPr>
        <w:t>PROTOCOLO DE INVESTIGACI</w:t>
      </w:r>
      <w:r w:rsidR="00194A8B" w:rsidRPr="00827690">
        <w:rPr>
          <w:rFonts w:ascii="Arial" w:hAnsi="Arial" w:cs="Arial"/>
          <w:b/>
          <w:sz w:val="28"/>
          <w:lang w:val="es-ES_tradnl"/>
        </w:rPr>
        <w:t>Ó</w:t>
      </w:r>
      <w:r w:rsidRPr="00827690">
        <w:rPr>
          <w:rFonts w:ascii="Arial" w:hAnsi="Arial" w:cs="Arial"/>
          <w:b/>
          <w:sz w:val="28"/>
          <w:lang w:val="es-ES_tradnl"/>
        </w:rPr>
        <w:t>N</w:t>
      </w:r>
    </w:p>
    <w:p w14:paraId="332A6811" w14:textId="1ADE8659" w:rsidR="0037582C" w:rsidRPr="00827690" w:rsidRDefault="0037582C" w:rsidP="00D51B5C">
      <w:pPr>
        <w:tabs>
          <w:tab w:val="left" w:pos="-417"/>
          <w:tab w:val="left" w:pos="303"/>
          <w:tab w:val="left" w:pos="1023"/>
          <w:tab w:val="left" w:pos="1743"/>
          <w:tab w:val="left" w:pos="2463"/>
          <w:tab w:val="left" w:pos="3183"/>
          <w:tab w:val="left" w:pos="3903"/>
          <w:tab w:val="left" w:pos="4623"/>
          <w:tab w:val="left" w:pos="5343"/>
          <w:tab w:val="left" w:pos="6063"/>
          <w:tab w:val="left" w:pos="6783"/>
          <w:tab w:val="left" w:pos="7503"/>
          <w:tab w:val="left" w:pos="8223"/>
          <w:tab w:val="left" w:pos="8943"/>
          <w:tab w:val="left" w:pos="9663"/>
          <w:tab w:val="left" w:pos="10383"/>
          <w:tab w:val="left" w:pos="11103"/>
        </w:tabs>
        <w:suppressAutoHyphens/>
        <w:ind w:right="266"/>
        <w:jc w:val="center"/>
        <w:outlineLvl w:val="0"/>
        <w:rPr>
          <w:rFonts w:ascii="Arial" w:hAnsi="Arial" w:cs="Arial"/>
          <w:b/>
          <w:sz w:val="28"/>
          <w:lang w:val="es-ES_tradnl"/>
        </w:rPr>
      </w:pPr>
      <w:r w:rsidRPr="00827690">
        <w:rPr>
          <w:rFonts w:ascii="Arial" w:hAnsi="Arial" w:cs="Arial"/>
          <w:b/>
          <w:sz w:val="28"/>
          <w:lang w:val="es-ES_tradnl"/>
        </w:rPr>
        <w:t>Versión 202</w:t>
      </w:r>
      <w:r w:rsidR="00194A8B" w:rsidRPr="00827690">
        <w:rPr>
          <w:rFonts w:ascii="Arial" w:hAnsi="Arial" w:cs="Arial"/>
          <w:b/>
          <w:sz w:val="28"/>
          <w:lang w:val="es-ES_tradnl"/>
        </w:rPr>
        <w:t>2</w:t>
      </w:r>
    </w:p>
    <w:p w14:paraId="7CE72432" w14:textId="77777777" w:rsidR="0037582C" w:rsidRPr="00BE6ADD" w:rsidRDefault="0037582C" w:rsidP="00D51B5C">
      <w:pPr>
        <w:tabs>
          <w:tab w:val="left" w:pos="-417"/>
          <w:tab w:val="left" w:pos="303"/>
          <w:tab w:val="left" w:pos="1023"/>
          <w:tab w:val="left" w:pos="1743"/>
          <w:tab w:val="left" w:pos="2463"/>
          <w:tab w:val="left" w:pos="3183"/>
          <w:tab w:val="left" w:pos="3903"/>
          <w:tab w:val="left" w:pos="4623"/>
          <w:tab w:val="left" w:pos="5343"/>
          <w:tab w:val="left" w:pos="6063"/>
          <w:tab w:val="left" w:pos="6783"/>
          <w:tab w:val="left" w:pos="7503"/>
          <w:tab w:val="left" w:pos="8223"/>
          <w:tab w:val="left" w:pos="8943"/>
          <w:tab w:val="left" w:pos="9663"/>
          <w:tab w:val="left" w:pos="10383"/>
          <w:tab w:val="left" w:pos="11103"/>
        </w:tabs>
        <w:suppressAutoHyphens/>
        <w:ind w:right="266"/>
        <w:jc w:val="center"/>
        <w:outlineLvl w:val="0"/>
        <w:rPr>
          <w:rFonts w:ascii="Arial" w:hAnsi="Arial" w:cs="Arial"/>
          <w:b/>
          <w:szCs w:val="22"/>
          <w:lang w:val="es-ES_tradnl"/>
        </w:rPr>
      </w:pPr>
    </w:p>
    <w:p w14:paraId="5864FBA4" w14:textId="77777777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351698F9" w14:textId="77777777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3EF74C7E" w14:textId="77777777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303E54EB" w14:textId="68844A66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624C785C" w14:textId="54E25C5B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2AB25C15" w14:textId="36271DC5" w:rsidR="0037582C" w:rsidRPr="00BE6ADD" w:rsidRDefault="002020DB" w:rsidP="00EA313E">
      <w:pPr>
        <w:jc w:val="both"/>
        <w:rPr>
          <w:rFonts w:ascii="Arial" w:hAnsi="Arial" w:cs="Arial"/>
          <w:lang w:val="es-ES_tradnl"/>
        </w:rPr>
      </w:pPr>
      <w:r w:rsidRPr="002020DB">
        <w:rPr>
          <w:rFonts w:ascii="Arial" w:hAnsi="Arial" w:cs="Arial"/>
          <w:noProof/>
          <w:lang w:val="es-ES_tradnl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AD97C16" wp14:editId="57FB9046">
                <wp:simplePos x="0" y="0"/>
                <wp:positionH relativeFrom="margin">
                  <wp:align>center</wp:align>
                </wp:positionH>
                <wp:positionV relativeFrom="paragraph">
                  <wp:posOffset>354330</wp:posOffset>
                </wp:positionV>
                <wp:extent cx="5638800" cy="1404620"/>
                <wp:effectExtent l="0" t="0" r="19050" b="2159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3F7A5" w14:textId="06F3A0AC" w:rsidR="002020DB" w:rsidRPr="005E1478" w:rsidRDefault="002020DB" w:rsidP="002020DB">
                            <w:pPr>
                              <w:jc w:val="center"/>
                              <w:rPr>
                                <w:color w:val="FF0000"/>
                                <w:sz w:val="32"/>
                                <w:szCs w:val="32"/>
                                <w:lang w:val="es-CL"/>
                              </w:rPr>
                            </w:pPr>
                            <w:r w:rsidRPr="00827690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32"/>
                                <w:szCs w:val="32"/>
                                <w:lang w:val="es-ES_tradnl"/>
                              </w:rPr>
                              <w:t>TENGA EN CUENTA QUE DE NO CUMPLIR CON LAS INSTRUCCIONES DEL PROTOCOLO LA REVISIÓN DE SU TRABAJO PODRÍA RETRASAR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AD97C16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0;margin-top:27.9pt;width:444pt;height:110.6pt;z-index:2516592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" strokeweight="1pt">
                <v:textbox style="mso-fit-shape-to-text:t">
                  <w:txbxContent>
                    <w:p w14:paraId="3B13F7A5" w14:textId="06F3A0AC" w:rsidR="002020DB" w:rsidRPr="005E1478" w:rsidRDefault="002020DB" w:rsidP="002020DB">
                      <w:pPr>
                        <w:jc w:val="center"/>
                        <w:rPr>
                          <w:color w:val="FF0000"/>
                          <w:sz w:val="32"/>
                          <w:szCs w:val="32"/>
                          <w:lang w:val="es-CL"/>
                        </w:rPr>
                      </w:pPr>
                      <w:r w:rsidRPr="00827690">
                        <w:rPr>
                          <w:rFonts w:ascii="Arial" w:hAnsi="Arial" w:cs="Arial"/>
                          <w:b/>
                          <w:bCs/>
                          <w:color w:val="FF0000"/>
                          <w:sz w:val="32"/>
                          <w:szCs w:val="32"/>
                          <w:lang w:val="es-ES_tradnl"/>
                        </w:rPr>
                        <w:t>TENGA EN CUENTA QUE DE NO CUMPLIR CON LAS INSTRUCCIONES DEL PROTOCOLO LA REVISIÓN DE SU TRABAJO PODRÍA RETRASAR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8160149" w14:textId="11EFDEC7" w:rsidR="007E6594" w:rsidRPr="00BE6ADD" w:rsidRDefault="007E6594" w:rsidP="00EA313E">
      <w:pPr>
        <w:jc w:val="both"/>
        <w:rPr>
          <w:rFonts w:ascii="Arial" w:hAnsi="Arial" w:cs="Arial"/>
          <w:lang w:val="es-ES_tradnl"/>
        </w:rPr>
      </w:pPr>
    </w:p>
    <w:p w14:paraId="0DE45F58" w14:textId="77777777" w:rsidR="007E6594" w:rsidRPr="00BE6ADD" w:rsidRDefault="007E6594" w:rsidP="00EA313E">
      <w:pPr>
        <w:jc w:val="both"/>
        <w:rPr>
          <w:rFonts w:ascii="Arial" w:hAnsi="Arial" w:cs="Arial"/>
          <w:lang w:val="es-ES_tradnl"/>
        </w:rPr>
      </w:pPr>
    </w:p>
    <w:p w14:paraId="14FB2632" w14:textId="44D86378" w:rsidR="007E6594" w:rsidRPr="00BE6ADD" w:rsidRDefault="007E6594" w:rsidP="00EA313E">
      <w:pPr>
        <w:jc w:val="both"/>
        <w:rPr>
          <w:rFonts w:ascii="Arial" w:hAnsi="Arial" w:cs="Arial"/>
          <w:lang w:val="es-ES_tradnl"/>
        </w:rPr>
      </w:pPr>
    </w:p>
    <w:p w14:paraId="60A4EA39" w14:textId="31BA6905" w:rsidR="00B001F5" w:rsidRPr="00BE6ADD" w:rsidRDefault="00B001F5" w:rsidP="00EA313E">
      <w:pPr>
        <w:jc w:val="both"/>
        <w:rPr>
          <w:rFonts w:ascii="Arial" w:hAnsi="Arial" w:cs="Arial"/>
          <w:lang w:val="es-ES_tradnl"/>
        </w:rPr>
      </w:pPr>
    </w:p>
    <w:p w14:paraId="575BB643" w14:textId="77777777" w:rsidR="00B001F5" w:rsidRPr="00BE6ADD" w:rsidRDefault="00B001F5" w:rsidP="00EA313E">
      <w:pPr>
        <w:jc w:val="both"/>
        <w:rPr>
          <w:rFonts w:ascii="Arial" w:hAnsi="Arial" w:cs="Arial"/>
          <w:lang w:val="es-ES_tradnl"/>
        </w:rPr>
      </w:pPr>
    </w:p>
    <w:p w14:paraId="6AB10570" w14:textId="3125A691" w:rsidR="0037582C" w:rsidRPr="00BE6ADD" w:rsidRDefault="0037582C" w:rsidP="001A6688">
      <w:pPr>
        <w:rPr>
          <w:rFonts w:ascii="Arial" w:hAnsi="Arial" w:cs="Arial"/>
          <w:lang w:val="es-ES_tradnl"/>
        </w:rPr>
      </w:pPr>
    </w:p>
    <w:p w14:paraId="11E6764E" w14:textId="1381C1D7" w:rsidR="000B6C3B" w:rsidRPr="00BE6ADD" w:rsidRDefault="000B6C3B" w:rsidP="00A952F2">
      <w:pPr>
        <w:jc w:val="center"/>
        <w:rPr>
          <w:rFonts w:ascii="Arial" w:hAnsi="Arial" w:cs="Arial"/>
          <w:b/>
          <w:bCs/>
          <w:i/>
          <w:iCs/>
          <w:color w:val="0432FF"/>
          <w:sz w:val="28"/>
          <w:szCs w:val="28"/>
          <w:lang w:val="es-ES_tradnl"/>
        </w:rPr>
      </w:pPr>
      <w:r w:rsidRPr="00BE6ADD">
        <w:rPr>
          <w:rFonts w:ascii="Arial" w:hAnsi="Arial" w:cs="Arial"/>
          <w:b/>
          <w:bCs/>
          <w:i/>
          <w:iCs/>
          <w:color w:val="0432FF"/>
          <w:sz w:val="28"/>
          <w:szCs w:val="28"/>
          <w:lang w:val="es-ES_tradnl"/>
        </w:rPr>
        <w:t>INSTRUCCIONES GENERALES</w:t>
      </w:r>
    </w:p>
    <w:p w14:paraId="73F60CED" w14:textId="79EF77C0" w:rsidR="006A3368" w:rsidRPr="00BE6ADD" w:rsidRDefault="006A3368" w:rsidP="00A952F2">
      <w:pPr>
        <w:jc w:val="center"/>
        <w:rPr>
          <w:rFonts w:ascii="Arial" w:hAnsi="Arial" w:cs="Arial"/>
          <w:b/>
          <w:bCs/>
          <w:i/>
          <w:iCs/>
          <w:color w:val="0432FF"/>
          <w:sz w:val="28"/>
          <w:szCs w:val="28"/>
          <w:lang w:val="es-ES_tradnl"/>
        </w:rPr>
      </w:pPr>
    </w:p>
    <w:p w14:paraId="72D20A3E" w14:textId="77777777" w:rsidR="006A3368" w:rsidRPr="00BE6ADD" w:rsidRDefault="006A3368" w:rsidP="00A952F2">
      <w:pPr>
        <w:jc w:val="center"/>
        <w:rPr>
          <w:rFonts w:ascii="Arial" w:hAnsi="Arial" w:cs="Arial"/>
          <w:b/>
          <w:bCs/>
          <w:i/>
          <w:iCs/>
          <w:color w:val="0432FF"/>
          <w:sz w:val="28"/>
          <w:szCs w:val="28"/>
          <w:lang w:val="es-ES_tradnl"/>
        </w:rPr>
      </w:pPr>
    </w:p>
    <w:p w14:paraId="2DE3463F" w14:textId="479A6C43" w:rsidR="00C540E3" w:rsidRPr="00BE6ADD" w:rsidRDefault="00C540E3" w:rsidP="000B6C3B">
      <w:pPr>
        <w:jc w:val="both"/>
        <w:rPr>
          <w:rFonts w:ascii="Arial" w:hAnsi="Arial" w:cs="Arial"/>
          <w:b/>
          <w:bCs/>
          <w:i/>
          <w:iCs/>
          <w:color w:val="0432FF"/>
          <w:sz w:val="28"/>
          <w:szCs w:val="28"/>
          <w:lang w:val="es-ES_tradnl"/>
        </w:rPr>
      </w:pPr>
    </w:p>
    <w:p w14:paraId="0A383011" w14:textId="17A5FB97" w:rsidR="00C540E3" w:rsidRPr="00BE6ADD" w:rsidRDefault="00C540E3" w:rsidP="000B6C3B">
      <w:pPr>
        <w:jc w:val="both"/>
        <w:rPr>
          <w:rFonts w:ascii="Arial" w:hAnsi="Arial" w:cs="Arial"/>
          <w:b/>
          <w:bCs/>
          <w:i/>
          <w:iCs/>
          <w:color w:val="0432FF"/>
          <w:sz w:val="36"/>
          <w:szCs w:val="36"/>
          <w:lang w:val="es-ES_tradnl"/>
        </w:rPr>
      </w:pPr>
      <w:r w:rsidRPr="00BE6ADD">
        <w:rPr>
          <w:rFonts w:ascii="Arial" w:hAnsi="Arial" w:cs="Arial"/>
          <w:b/>
          <w:bCs/>
          <w:i/>
          <w:iCs/>
          <w:color w:val="0432FF"/>
          <w:sz w:val="36"/>
          <w:szCs w:val="36"/>
          <w:lang w:val="es-ES_tradnl"/>
        </w:rPr>
        <w:t>De forma</w:t>
      </w:r>
    </w:p>
    <w:p w14:paraId="54D925D3" w14:textId="63388D71" w:rsidR="006A3368" w:rsidRPr="00BE6ADD" w:rsidRDefault="006A3368" w:rsidP="00C540E3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Tenga en cuenta que este protocolo </w:t>
      </w:r>
      <w:r w:rsidRPr="00BE6ADD">
        <w:rPr>
          <w:rFonts w:ascii="Arial" w:hAnsi="Arial" w:cs="Arial"/>
          <w:b/>
          <w:bCs/>
          <w:i/>
          <w:iCs/>
          <w:color w:val="0432FF"/>
          <w:sz w:val="28"/>
          <w:szCs w:val="28"/>
          <w:lang w:val="es-ES_tradnl"/>
        </w:rPr>
        <w:t>debe estar dirigido a los miembros del Comité Ético Científico</w:t>
      </w: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, no </w:t>
      </w:r>
      <w:r w:rsidR="00DF2E14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a</w:t>
      </w: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 los participantes de su investigación.</w:t>
      </w:r>
      <w:r w:rsidR="00FE1707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 Por tanto, </w:t>
      </w:r>
      <w:r w:rsidR="0036692A" w:rsidRPr="00BE6ADD">
        <w:rPr>
          <w:rFonts w:ascii="Arial" w:hAnsi="Arial" w:cs="Arial"/>
          <w:b/>
          <w:bCs/>
          <w:i/>
          <w:iCs/>
          <w:color w:val="0432FF"/>
          <w:sz w:val="28"/>
          <w:szCs w:val="28"/>
          <w:lang w:val="es-ES_tradnl"/>
        </w:rPr>
        <w:t>y a diferencia del consentimiento informado</w:t>
      </w:r>
      <w:r w:rsidR="0036692A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, </w:t>
      </w:r>
      <w:r w:rsidR="00FE1707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en este documento usted puede utilizar vocabulario disciplinario y especializado</w:t>
      </w:r>
      <w:r w:rsidR="0036692A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.</w:t>
      </w:r>
    </w:p>
    <w:p w14:paraId="4DD363F0" w14:textId="08ACBBD2" w:rsidR="00C540E3" w:rsidRPr="00BE6ADD" w:rsidRDefault="00DF2E14" w:rsidP="00C540E3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Además, no olvide que t</w:t>
      </w:r>
      <w:r w:rsidR="00B53D7D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oda la información y comentarios </w:t>
      </w:r>
      <w:r w:rsidR="00C540E3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en </w:t>
      </w:r>
      <w:r w:rsidR="00C540E3" w:rsidRPr="00BE6ADD">
        <w:rPr>
          <w:rFonts w:ascii="Arial" w:hAnsi="Arial" w:cs="Arial"/>
          <w:b/>
          <w:bCs/>
          <w:i/>
          <w:iCs/>
          <w:color w:val="0432FF"/>
          <w:sz w:val="28"/>
          <w:szCs w:val="28"/>
          <w:u w:val="single"/>
          <w:lang w:val="es-ES_tradnl"/>
        </w:rPr>
        <w:t xml:space="preserve">letra </w:t>
      </w:r>
      <w:r w:rsidR="003D65D1" w:rsidRPr="00BE6ADD">
        <w:rPr>
          <w:rFonts w:ascii="Arial" w:hAnsi="Arial" w:cs="Arial"/>
          <w:b/>
          <w:bCs/>
          <w:i/>
          <w:iCs/>
          <w:color w:val="0432FF"/>
          <w:sz w:val="28"/>
          <w:szCs w:val="28"/>
          <w:u w:val="single"/>
          <w:lang w:val="es-ES_tradnl"/>
        </w:rPr>
        <w:t>cursiva</w:t>
      </w:r>
      <w:r w:rsidR="00C540E3" w:rsidRPr="00BE6ADD">
        <w:rPr>
          <w:rFonts w:ascii="Arial" w:hAnsi="Arial" w:cs="Arial"/>
          <w:b/>
          <w:bCs/>
          <w:i/>
          <w:iCs/>
          <w:color w:val="0432FF"/>
          <w:sz w:val="28"/>
          <w:szCs w:val="28"/>
          <w:u w:val="single"/>
          <w:lang w:val="es-ES_tradnl"/>
        </w:rPr>
        <w:t xml:space="preserve"> y azul</w:t>
      </w:r>
      <w:r w:rsidR="00C540E3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 debe</w:t>
      </w:r>
      <w:r w:rsidR="00B53D7D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rán</w:t>
      </w:r>
      <w:r w:rsidR="00C540E3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 ser </w:t>
      </w:r>
      <w:r w:rsidR="00B53D7D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borrados </w:t>
      </w:r>
      <w:r w:rsidR="00C540E3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antes de enviar la versión final</w:t>
      </w:r>
      <w:r w:rsidR="00B53D7D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.</w:t>
      </w:r>
    </w:p>
    <w:p w14:paraId="1405DB01" w14:textId="163E889A" w:rsidR="00C540E3" w:rsidRPr="00BE6ADD" w:rsidRDefault="00A952F2" w:rsidP="00C540E3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E</w:t>
      </w:r>
      <w:r w:rsidR="0036692A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n este protocolo e</w:t>
      </w: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s</w:t>
      </w:r>
      <w:r w:rsidR="00AB43A3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 posible incluir figuras y tablas, en la medida en que </w:t>
      </w:r>
      <w:r w:rsidR="00C540E3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vuelvan el texto más informativo</w:t>
      </w: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.</w:t>
      </w:r>
    </w:p>
    <w:p w14:paraId="780B4286" w14:textId="2E0E5EEB" w:rsidR="0036488D" w:rsidRDefault="0036488D" w:rsidP="00C540E3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Todo este documento debe estar en castellano.</w:t>
      </w:r>
    </w:p>
    <w:p w14:paraId="785C3303" w14:textId="77777777" w:rsidR="00E61843" w:rsidRPr="00BE6ADD" w:rsidRDefault="00E61843" w:rsidP="00E61843">
      <w:pPr>
        <w:pStyle w:val="Prrafodelista"/>
        <w:jc w:val="both"/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</w:pPr>
    </w:p>
    <w:p w14:paraId="37DFE39D" w14:textId="61FDE2FC" w:rsidR="00490403" w:rsidRPr="00BE6ADD" w:rsidRDefault="00C540E3" w:rsidP="00C540E3">
      <w:pPr>
        <w:jc w:val="both"/>
        <w:rPr>
          <w:rFonts w:ascii="Arial" w:hAnsi="Arial" w:cs="Arial"/>
          <w:b/>
          <w:bCs/>
          <w:i/>
          <w:iCs/>
          <w:color w:val="0432FF"/>
          <w:sz w:val="36"/>
          <w:szCs w:val="36"/>
          <w:lang w:val="es-ES_tradnl"/>
        </w:rPr>
      </w:pPr>
      <w:r w:rsidRPr="00BE6ADD">
        <w:rPr>
          <w:rFonts w:ascii="Arial" w:hAnsi="Arial" w:cs="Arial"/>
          <w:b/>
          <w:bCs/>
          <w:i/>
          <w:iCs/>
          <w:color w:val="0432FF"/>
          <w:sz w:val="36"/>
          <w:szCs w:val="36"/>
          <w:lang w:val="es-ES_tradnl"/>
        </w:rPr>
        <w:t xml:space="preserve">De </w:t>
      </w:r>
      <w:r w:rsidR="00A952F2" w:rsidRPr="00BE6ADD">
        <w:rPr>
          <w:rFonts w:ascii="Arial" w:hAnsi="Arial" w:cs="Arial"/>
          <w:b/>
          <w:bCs/>
          <w:i/>
          <w:iCs/>
          <w:color w:val="0432FF"/>
          <w:sz w:val="36"/>
          <w:szCs w:val="36"/>
          <w:lang w:val="es-ES_tradnl"/>
        </w:rPr>
        <w:t>contenido</w:t>
      </w:r>
    </w:p>
    <w:p w14:paraId="75C52488" w14:textId="554FA5E5" w:rsidR="00490403" w:rsidRPr="005212CF" w:rsidRDefault="00490403" w:rsidP="00AB43A3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b/>
          <w:bCs/>
          <w:i/>
          <w:iCs/>
          <w:color w:val="0432FF"/>
          <w:sz w:val="28"/>
          <w:szCs w:val="28"/>
          <w:u w:val="single"/>
          <w:lang w:val="es-ES_tradnl"/>
        </w:rPr>
      </w:pPr>
      <w:r w:rsidRPr="005212CF">
        <w:rPr>
          <w:rFonts w:ascii="Arial" w:hAnsi="Arial" w:cs="Arial"/>
          <w:b/>
          <w:bCs/>
          <w:i/>
          <w:iCs/>
          <w:color w:val="0432FF"/>
          <w:sz w:val="28"/>
          <w:szCs w:val="28"/>
          <w:u w:val="single"/>
          <w:lang w:val="es-ES_tradnl"/>
        </w:rPr>
        <w:t xml:space="preserve">La información contenida en este protocolo debe limitarse a la investigación </w:t>
      </w:r>
      <w:r w:rsidR="0047258F">
        <w:rPr>
          <w:rFonts w:ascii="Arial" w:hAnsi="Arial" w:cs="Arial"/>
          <w:b/>
          <w:bCs/>
          <w:i/>
          <w:iCs/>
          <w:color w:val="0432FF"/>
          <w:sz w:val="28"/>
          <w:szCs w:val="28"/>
          <w:u w:val="single"/>
          <w:lang w:val="es-ES_tradnl"/>
        </w:rPr>
        <w:t xml:space="preserve">que involucre únicamente </w:t>
      </w:r>
      <w:r w:rsidR="00F24471">
        <w:rPr>
          <w:rFonts w:ascii="Arial" w:hAnsi="Arial" w:cs="Arial"/>
          <w:b/>
          <w:bCs/>
          <w:i/>
          <w:iCs/>
          <w:color w:val="0432FF"/>
          <w:sz w:val="28"/>
          <w:szCs w:val="28"/>
          <w:u w:val="single"/>
          <w:lang w:val="es-ES_tradnl"/>
        </w:rPr>
        <w:t>la participación</w:t>
      </w:r>
      <w:r w:rsidR="0047258F">
        <w:rPr>
          <w:rFonts w:ascii="Arial" w:hAnsi="Arial" w:cs="Arial"/>
          <w:b/>
          <w:bCs/>
          <w:i/>
          <w:iCs/>
          <w:color w:val="0432FF"/>
          <w:sz w:val="28"/>
          <w:szCs w:val="28"/>
          <w:u w:val="single"/>
          <w:lang w:val="es-ES_tradnl"/>
        </w:rPr>
        <w:t xml:space="preserve"> </w:t>
      </w:r>
      <w:r w:rsidR="00F24471">
        <w:rPr>
          <w:rFonts w:ascii="Arial" w:hAnsi="Arial" w:cs="Arial"/>
          <w:b/>
          <w:bCs/>
          <w:i/>
          <w:iCs/>
          <w:color w:val="0432FF"/>
          <w:sz w:val="28"/>
          <w:szCs w:val="28"/>
          <w:u w:val="single"/>
          <w:lang w:val="es-ES_tradnl"/>
        </w:rPr>
        <w:t>de</w:t>
      </w:r>
      <w:r w:rsidRPr="005212CF">
        <w:rPr>
          <w:rFonts w:ascii="Arial" w:hAnsi="Arial" w:cs="Arial"/>
          <w:b/>
          <w:bCs/>
          <w:i/>
          <w:iCs/>
          <w:color w:val="0432FF"/>
          <w:sz w:val="28"/>
          <w:szCs w:val="28"/>
          <w:u w:val="single"/>
          <w:lang w:val="es-ES_tradnl"/>
        </w:rPr>
        <w:t xml:space="preserve"> seres humanos. Por ejemplo, si en su proyecto </w:t>
      </w:r>
      <w:r w:rsidR="006F748A" w:rsidRPr="005212CF">
        <w:rPr>
          <w:rFonts w:ascii="Arial" w:hAnsi="Arial" w:cs="Arial"/>
          <w:b/>
          <w:bCs/>
          <w:i/>
          <w:iCs/>
          <w:color w:val="0432FF"/>
          <w:sz w:val="28"/>
          <w:szCs w:val="28"/>
          <w:u w:val="single"/>
          <w:lang w:val="es-ES_tradnl"/>
        </w:rPr>
        <w:t xml:space="preserve">usted investigará en </w:t>
      </w:r>
      <w:r w:rsidRPr="005212CF">
        <w:rPr>
          <w:rFonts w:ascii="Arial" w:hAnsi="Arial" w:cs="Arial"/>
          <w:b/>
          <w:bCs/>
          <w:i/>
          <w:iCs/>
          <w:color w:val="0432FF"/>
          <w:sz w:val="28"/>
          <w:szCs w:val="28"/>
          <w:u w:val="single"/>
          <w:lang w:val="es-ES_tradnl"/>
        </w:rPr>
        <w:t>seres humanos y animales, en este protocolo usted sólo deberá incluir la información que permita evaluar la ética de trabajo con seres humanos.</w:t>
      </w:r>
    </w:p>
    <w:p w14:paraId="317AD33D" w14:textId="07DC6DFB" w:rsidR="00AB43A3" w:rsidRPr="00BE6ADD" w:rsidRDefault="000B6C3B" w:rsidP="00AB43A3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Este protocolo debe</w:t>
      </w:r>
      <w:r w:rsidR="00B53D7D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 </w:t>
      </w: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s</w:t>
      </w:r>
      <w:r w:rsidR="00BA26DA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e</w:t>
      </w: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r coheren</w:t>
      </w:r>
      <w:r w:rsidR="00BA26DA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te</w:t>
      </w: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 y consisten</w:t>
      </w:r>
      <w:r w:rsidR="00BA26DA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te</w:t>
      </w:r>
      <w:r w:rsidR="00194A8B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 con todos los documentos enviados al CEC para la revisión; a saber, consentimiento informado, asentimiento informado, afiches de reclutamiento, plantilla de almacenamiento de datos, entre otros</w:t>
      </w: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. </w:t>
      </w:r>
    </w:p>
    <w:p w14:paraId="074FC4BC" w14:textId="2A26BE27" w:rsidR="00AB43A3" w:rsidRPr="00BE6ADD" w:rsidRDefault="000B6C3B" w:rsidP="00AB43A3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Si hay cualquier aspecto de relevancia para usted</w:t>
      </w:r>
      <w:r w:rsidR="00194A8B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 </w:t>
      </w: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que no est</w:t>
      </w:r>
      <w:r w:rsidR="00194A8B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é</w:t>
      </w: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 descrito a continuación, siéntase libre de incorporarlo</w:t>
      </w:r>
      <w:r w:rsidR="0036692A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 en este protocolo</w:t>
      </w: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. </w:t>
      </w:r>
    </w:p>
    <w:p w14:paraId="5DDC2B41" w14:textId="442A2113" w:rsidR="0037582C" w:rsidRPr="002020DB" w:rsidRDefault="0036692A" w:rsidP="002020DB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i/>
          <w:iCs/>
          <w:color w:val="0432FF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Finalmente, tenga en cuenta </w:t>
      </w:r>
      <w:r w:rsidR="006F748A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que,</w:t>
      </w: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 s</w:t>
      </w:r>
      <w:r w:rsidR="003D65D1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egún las características propias de su estudio, e</w:t>
      </w:r>
      <w:r w:rsidR="00194A8B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l </w:t>
      </w:r>
      <w:r w:rsidR="000B6C3B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CEC puede solicitarle </w:t>
      </w:r>
      <w:r w:rsidR="00B53D7D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entregar </w:t>
      </w:r>
      <w:r w:rsidR="000B6C3B"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 xml:space="preserve">información adicional no contenida en </w:t>
      </w:r>
      <w:r w:rsidRPr="00BE6ADD">
        <w:rPr>
          <w:rFonts w:ascii="Arial" w:hAnsi="Arial" w:cs="Arial"/>
          <w:i/>
          <w:iCs/>
          <w:color w:val="0432FF"/>
          <w:sz w:val="28"/>
          <w:szCs w:val="28"/>
          <w:lang w:val="es-ES_tradnl"/>
        </w:rPr>
        <w:t>este protocolo.</w:t>
      </w:r>
      <w:r w:rsidR="00A01A3C" w:rsidRPr="002020DB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br w:type="page"/>
      </w:r>
    </w:p>
    <w:p w14:paraId="3BA0DD51" w14:textId="7A4EFC43" w:rsidR="0037582C" w:rsidRDefault="0037582C" w:rsidP="004C7568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color w:val="000000" w:themeColor="text1"/>
          <w:lang w:val="es-ES_tradnl"/>
        </w:rPr>
      </w:pPr>
      <w:r w:rsidRPr="00BE6ADD">
        <w:rPr>
          <w:rFonts w:ascii="Arial" w:hAnsi="Arial" w:cs="Arial"/>
          <w:b/>
          <w:bCs/>
          <w:color w:val="000000" w:themeColor="text1"/>
          <w:lang w:val="es-ES_tradnl"/>
        </w:rPr>
        <w:lastRenderedPageBreak/>
        <w:t>T</w:t>
      </w:r>
      <w:r w:rsidR="00CE650C" w:rsidRPr="00BE6ADD">
        <w:rPr>
          <w:rFonts w:ascii="Arial" w:hAnsi="Arial" w:cs="Arial"/>
          <w:b/>
          <w:bCs/>
          <w:color w:val="000000" w:themeColor="text1"/>
          <w:lang w:val="es-ES_tradnl"/>
        </w:rPr>
        <w:t>Í</w:t>
      </w:r>
      <w:r w:rsidRPr="00BE6ADD">
        <w:rPr>
          <w:rFonts w:ascii="Arial" w:hAnsi="Arial" w:cs="Arial"/>
          <w:b/>
          <w:bCs/>
          <w:color w:val="000000" w:themeColor="text1"/>
          <w:lang w:val="es-ES_tradnl"/>
        </w:rPr>
        <w:t>TULO DEL PROTOCOLO</w:t>
      </w:r>
    </w:p>
    <w:p w14:paraId="43308E9A" w14:textId="77777777" w:rsidR="00CF4F48" w:rsidRDefault="00CF4F48" w:rsidP="00CF4F48">
      <w:pPr>
        <w:pStyle w:val="Prrafodelista"/>
        <w:jc w:val="both"/>
        <w:rPr>
          <w:rFonts w:ascii="Arial" w:hAnsi="Arial" w:cs="Arial"/>
          <w:b/>
          <w:bCs/>
          <w:color w:val="000000" w:themeColor="text1"/>
          <w:lang w:val="es-ES_tradnl"/>
        </w:rPr>
      </w:pPr>
    </w:p>
    <w:p w14:paraId="75CEAE69" w14:textId="77777777" w:rsidR="00AB43A3" w:rsidRPr="00BE6ADD" w:rsidRDefault="0037582C" w:rsidP="005E1478">
      <w:pPr>
        <w:pStyle w:val="Prrafodelista"/>
        <w:numPr>
          <w:ilvl w:val="0"/>
          <w:numId w:val="33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n</w:t>
      </w:r>
      <w:r w:rsidR="00AB43A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cluya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el título completo del protocolo</w:t>
      </w:r>
      <w:r w:rsidR="00AB43A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; este título deberá coincidir con el título de su proyecto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. </w:t>
      </w:r>
    </w:p>
    <w:p w14:paraId="255741EC" w14:textId="7DFA6F3A" w:rsidR="0037582C" w:rsidRPr="00BE6ADD" w:rsidRDefault="0037582C" w:rsidP="005E1478">
      <w:pPr>
        <w:pStyle w:val="Prrafodelista"/>
        <w:numPr>
          <w:ilvl w:val="0"/>
          <w:numId w:val="33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Mante</w:t>
      </w:r>
      <w:r w:rsidR="00AB43A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nga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el mismo título en todos los documentos</w:t>
      </w:r>
      <w:r w:rsidR="003D65D1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que enviará al CEC.</w:t>
      </w:r>
    </w:p>
    <w:p w14:paraId="1F88B7E1" w14:textId="77777777" w:rsidR="0037582C" w:rsidRPr="00BE6ADD" w:rsidRDefault="0037582C" w:rsidP="004C7568">
      <w:pPr>
        <w:jc w:val="both"/>
        <w:rPr>
          <w:rFonts w:ascii="Arial" w:hAnsi="Arial" w:cs="Arial"/>
          <w:lang w:val="es-ES_tradnl"/>
        </w:rPr>
      </w:pPr>
    </w:p>
    <w:p w14:paraId="3559AA73" w14:textId="38DB71F4" w:rsidR="00A41ABA" w:rsidRDefault="00A41ABA" w:rsidP="004C7568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color w:val="000000" w:themeColor="text1"/>
          <w:lang w:val="es-ES_tradnl"/>
        </w:rPr>
      </w:pPr>
      <w:r w:rsidRPr="00BE6ADD">
        <w:rPr>
          <w:rFonts w:ascii="Arial" w:hAnsi="Arial" w:cs="Arial"/>
          <w:b/>
          <w:bCs/>
          <w:color w:val="000000" w:themeColor="text1"/>
          <w:lang w:val="es-ES_tradnl"/>
        </w:rPr>
        <w:t>TIPO DE PROYECTO Y FINANCIAMIENTO</w:t>
      </w:r>
    </w:p>
    <w:p w14:paraId="55AF6678" w14:textId="77777777" w:rsidR="00CF4F48" w:rsidRDefault="00CF4F48" w:rsidP="00CF4F48">
      <w:pPr>
        <w:pStyle w:val="Prrafodelista"/>
        <w:jc w:val="both"/>
        <w:rPr>
          <w:rFonts w:ascii="Arial" w:hAnsi="Arial" w:cs="Arial"/>
          <w:b/>
          <w:bCs/>
          <w:color w:val="000000" w:themeColor="text1"/>
          <w:lang w:val="es-ES_tradnl"/>
        </w:rPr>
      </w:pPr>
    </w:p>
    <w:p w14:paraId="280DEA31" w14:textId="77777777" w:rsidR="00AB43A3" w:rsidRPr="00BE6ADD" w:rsidRDefault="00AB43A3" w:rsidP="005E1478">
      <w:pPr>
        <w:pStyle w:val="Prrafodelista"/>
        <w:numPr>
          <w:ilvl w:val="0"/>
          <w:numId w:val="34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ndique</w:t>
      </w:r>
      <w:r w:rsidR="00A41AB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si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u</w:t>
      </w:r>
      <w:r w:rsidR="00A41AB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proyecto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es </w:t>
      </w:r>
      <w:r w:rsidR="00A41AB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FONDECYT, FONIS, FONDEF, proyecto multicéntrico, proyecto interno, tesis de magíster, tesis doctoral u otro. </w:t>
      </w:r>
    </w:p>
    <w:p w14:paraId="4BECD478" w14:textId="7E3F3788" w:rsidR="00A41ABA" w:rsidRPr="00BE6ADD" w:rsidRDefault="006A44FD" w:rsidP="005E1478">
      <w:pPr>
        <w:pStyle w:val="Prrafodelista"/>
        <w:numPr>
          <w:ilvl w:val="0"/>
          <w:numId w:val="34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Si corresponde, mencione </w:t>
      </w:r>
      <w:r w:rsidR="00AB43A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u</w:t>
      </w:r>
      <w:r w:rsidR="00A41AB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fuente de financiamiento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o indique </w:t>
      </w:r>
      <w:r w:rsidR="006A336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si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s financiamiento propio.</w:t>
      </w:r>
    </w:p>
    <w:p w14:paraId="46799E6B" w14:textId="77777777" w:rsidR="00A41ABA" w:rsidRPr="00BE6ADD" w:rsidRDefault="00A41ABA" w:rsidP="004C7568">
      <w:pPr>
        <w:jc w:val="both"/>
        <w:rPr>
          <w:rFonts w:ascii="Arial" w:hAnsi="Arial" w:cs="Arial"/>
          <w:b/>
          <w:bCs/>
          <w:lang w:val="es-ES_tradnl"/>
        </w:rPr>
      </w:pPr>
    </w:p>
    <w:p w14:paraId="5B02EE9B" w14:textId="44FAF8B6" w:rsidR="0037582C" w:rsidRDefault="0037582C" w:rsidP="004C7568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lang w:val="es-ES_tradnl"/>
        </w:rPr>
      </w:pPr>
      <w:r w:rsidRPr="00BE6ADD">
        <w:rPr>
          <w:rFonts w:ascii="Arial" w:hAnsi="Arial" w:cs="Arial"/>
          <w:b/>
          <w:bCs/>
          <w:lang w:val="es-ES_tradnl"/>
        </w:rPr>
        <w:t>INVESTIGADOR RESPONSABLE</w:t>
      </w:r>
    </w:p>
    <w:p w14:paraId="6B244644" w14:textId="77777777" w:rsidR="00CF4F48" w:rsidRDefault="00CF4F48" w:rsidP="00CF4F48">
      <w:pPr>
        <w:pStyle w:val="Prrafodelista"/>
        <w:jc w:val="both"/>
        <w:rPr>
          <w:rFonts w:ascii="Arial" w:hAnsi="Arial" w:cs="Arial"/>
          <w:b/>
          <w:bCs/>
          <w:lang w:val="es-ES_tradnl"/>
        </w:rPr>
      </w:pPr>
    </w:p>
    <w:p w14:paraId="705EA754" w14:textId="2D9E73E5" w:rsidR="001340FC" w:rsidRPr="00BE6ADD" w:rsidRDefault="0037582C" w:rsidP="005E1478">
      <w:pPr>
        <w:pStyle w:val="Prrafodelista"/>
        <w:numPr>
          <w:ilvl w:val="0"/>
          <w:numId w:val="35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clare quién es el investigador responsable del estudio</w:t>
      </w:r>
      <w:r w:rsidR="0023435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su </w:t>
      </w:r>
      <w:r w:rsidR="005E1478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filiación</w:t>
      </w:r>
      <w:r w:rsidR="00FE46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institucional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actualizada</w:t>
      </w:r>
      <w:r w:rsidR="0023435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y unidad</w:t>
      </w:r>
      <w:r w:rsidR="00616E8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o departamento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. </w:t>
      </w:r>
    </w:p>
    <w:p w14:paraId="1A888F2C" w14:textId="06AC0749" w:rsidR="0037582C" w:rsidRPr="00BE6ADD" w:rsidRDefault="00E37F12" w:rsidP="005E1478">
      <w:pPr>
        <w:pStyle w:val="Prrafodelista"/>
        <w:numPr>
          <w:ilvl w:val="0"/>
          <w:numId w:val="35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junt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3D65D1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el 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CV actualizado</w:t>
      </w:r>
      <w:r w:rsidR="00372E86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AB43A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l enviar esta</w:t>
      </w:r>
      <w:r w:rsidR="00372E86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solicitud de revisión del CEC</w:t>
      </w:r>
      <w:r w:rsidR="001340F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48053C87" w14:textId="166CAD5C" w:rsidR="001340FC" w:rsidRPr="00BE6ADD" w:rsidRDefault="001340FC" w:rsidP="005E1478">
      <w:pPr>
        <w:pStyle w:val="Prrafodelista"/>
        <w:numPr>
          <w:ilvl w:val="0"/>
          <w:numId w:val="35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En caso de ser un estudio multicéntrico, adjunte los </w:t>
      </w:r>
      <w:proofErr w:type="spellStart"/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CV</w:t>
      </w:r>
      <w:r w:rsidR="005E1478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</w:t>
      </w:r>
      <w:proofErr w:type="spellEnd"/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de todos los investigadores responsables involucrados. </w:t>
      </w:r>
    </w:p>
    <w:p w14:paraId="03E93CD1" w14:textId="77777777" w:rsidR="0037582C" w:rsidRPr="00BE6ADD" w:rsidRDefault="0037582C" w:rsidP="004C7568">
      <w:pPr>
        <w:jc w:val="both"/>
        <w:rPr>
          <w:rFonts w:ascii="Arial" w:hAnsi="Arial" w:cs="Arial"/>
          <w:lang w:val="es-ES_tradnl"/>
        </w:rPr>
      </w:pPr>
    </w:p>
    <w:p w14:paraId="25CEC963" w14:textId="4A7B71FC" w:rsidR="0037582C" w:rsidRDefault="0037582C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lang w:val="es-ES_tradnl"/>
        </w:rPr>
      </w:pPr>
      <w:r w:rsidRPr="00BE6ADD">
        <w:rPr>
          <w:rFonts w:ascii="Arial" w:hAnsi="Arial" w:cs="Arial"/>
          <w:b/>
          <w:bCs/>
          <w:lang w:val="es-ES_tradnl"/>
        </w:rPr>
        <w:t>COINVESTIGADORE</w:t>
      </w:r>
      <w:r w:rsidR="00CF4F48">
        <w:rPr>
          <w:rFonts w:ascii="Arial" w:hAnsi="Arial" w:cs="Arial"/>
          <w:b/>
          <w:bCs/>
          <w:lang w:val="es-ES_tradnl"/>
        </w:rPr>
        <w:t>S</w:t>
      </w:r>
    </w:p>
    <w:p w14:paraId="7CD0AA16" w14:textId="77777777" w:rsidR="00CF4F48" w:rsidRPr="00BE6ADD" w:rsidRDefault="00CF4F48" w:rsidP="00CF4F48">
      <w:pPr>
        <w:pStyle w:val="Prrafodelista"/>
        <w:jc w:val="both"/>
        <w:rPr>
          <w:rFonts w:ascii="Arial" w:hAnsi="Arial" w:cs="Arial"/>
          <w:b/>
          <w:bCs/>
          <w:lang w:val="es-ES_tradnl"/>
        </w:rPr>
      </w:pPr>
    </w:p>
    <w:p w14:paraId="02D663E7" w14:textId="32D0F27B" w:rsidR="001340FC" w:rsidRPr="00BE6ADD" w:rsidRDefault="0037582C" w:rsidP="005E1478">
      <w:pPr>
        <w:pStyle w:val="Prrafodelista"/>
        <w:numPr>
          <w:ilvl w:val="0"/>
          <w:numId w:val="36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Declare quiénes son los coinvestigadores del estudio y sus </w:t>
      </w:r>
      <w:r w:rsidR="005E1478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filiaciones </w:t>
      </w:r>
      <w:r w:rsidR="00795D56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respectivas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ctualizadas.</w:t>
      </w:r>
    </w:p>
    <w:p w14:paraId="684536B4" w14:textId="0802D736" w:rsidR="001340FC" w:rsidRPr="00BE6ADD" w:rsidRDefault="002736C3" w:rsidP="005E1478">
      <w:pPr>
        <w:pStyle w:val="Prrafodelista"/>
        <w:numPr>
          <w:ilvl w:val="0"/>
          <w:numId w:val="36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</w:t>
      </w:r>
      <w:r w:rsidR="001340F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junt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</w:t>
      </w:r>
      <w:r w:rsidR="001340F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5E1478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los </w:t>
      </w:r>
      <w:proofErr w:type="spellStart"/>
      <w:r w:rsidR="005E1478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CVs</w:t>
      </w:r>
      <w:proofErr w:type="spellEnd"/>
      <w:r w:rsidR="001340F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actualizado</w:t>
      </w:r>
      <w:r w:rsidR="005E1478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</w:t>
      </w:r>
      <w:r w:rsidR="001340F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de los coinvestigadores al enviar esta solicitud de revisión del CEC.</w:t>
      </w:r>
    </w:p>
    <w:p w14:paraId="22D8D189" w14:textId="72EB33C8" w:rsidR="00A53DFB" w:rsidRPr="00BE6ADD" w:rsidRDefault="00A53DFB" w:rsidP="00EA313E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442E76A4" w14:textId="6C1A0128" w:rsidR="00A53DFB" w:rsidRDefault="00A53DFB" w:rsidP="004C7568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color w:val="000000" w:themeColor="text1"/>
          <w:lang w:val="es-ES_tradnl"/>
        </w:rPr>
      </w:pPr>
      <w:r w:rsidRPr="00BE6ADD">
        <w:rPr>
          <w:rFonts w:ascii="Arial" w:hAnsi="Arial" w:cs="Arial"/>
          <w:b/>
          <w:bCs/>
          <w:color w:val="000000" w:themeColor="text1"/>
          <w:lang w:val="es-ES_tradnl"/>
        </w:rPr>
        <w:t>RESUMEN</w:t>
      </w:r>
    </w:p>
    <w:p w14:paraId="3CAB3C6A" w14:textId="77777777" w:rsidR="00CF4F48" w:rsidRPr="00BE6ADD" w:rsidRDefault="00CF4F48" w:rsidP="00CF4F48">
      <w:pPr>
        <w:pStyle w:val="Prrafodelista"/>
        <w:jc w:val="both"/>
        <w:rPr>
          <w:rFonts w:ascii="Arial" w:hAnsi="Arial" w:cs="Arial"/>
          <w:b/>
          <w:bCs/>
          <w:color w:val="000000" w:themeColor="text1"/>
          <w:lang w:val="es-ES_tradnl"/>
        </w:rPr>
      </w:pPr>
    </w:p>
    <w:p w14:paraId="201D5AB9" w14:textId="5CD05B68" w:rsidR="00C540E3" w:rsidRDefault="001340FC" w:rsidP="004C7568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usted deberá </w:t>
      </w:r>
      <w:r w:rsidR="00C540E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ncluir el resumen</w:t>
      </w:r>
      <w:r w:rsidR="006A336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(</w:t>
      </w:r>
      <w:proofErr w:type="spellStart"/>
      <w:r w:rsidR="006A336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bstract</w:t>
      </w:r>
      <w:proofErr w:type="spellEnd"/>
      <w:r w:rsidR="006A336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)</w:t>
      </w:r>
      <w:r w:rsidR="00C540E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de su proyecto. Para estos efectos, usted deberá:</w:t>
      </w:r>
    </w:p>
    <w:p w14:paraId="404F7F25" w14:textId="77777777" w:rsidR="00CF4F48" w:rsidRPr="00BE6ADD" w:rsidRDefault="00CF4F48" w:rsidP="004C7568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3944A582" w14:textId="3255375B" w:rsidR="00A53DFB" w:rsidRPr="00BE6ADD" w:rsidRDefault="00455182" w:rsidP="004C7568">
      <w:pPr>
        <w:pStyle w:val="Prrafodelista"/>
        <w:numPr>
          <w:ilvl w:val="0"/>
          <w:numId w:val="10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rove</w:t>
      </w:r>
      <w:r w:rsidR="00C540E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un r</w:t>
      </w:r>
      <w:r w:rsidR="00A53DFB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esumen </w:t>
      </w:r>
      <w:r w:rsidR="006A44FD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(</w:t>
      </w:r>
      <w:proofErr w:type="spellStart"/>
      <w:r w:rsidR="00C540E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bstract</w:t>
      </w:r>
      <w:proofErr w:type="spellEnd"/>
      <w:r w:rsidR="006A44FD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)</w:t>
      </w:r>
      <w:r w:rsidR="00C540E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A53DFB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 la propuesta de investigación</w:t>
      </w:r>
      <w:r w:rsidR="006A44FD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en español</w:t>
      </w:r>
      <w:r w:rsidR="00A53DFB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  <w:r w:rsidR="001340F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</w:p>
    <w:p w14:paraId="3404A64C" w14:textId="316C73EC" w:rsidR="00392CAD" w:rsidRPr="00BE6ADD" w:rsidRDefault="00392CAD" w:rsidP="004C7568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4E710F7F" w14:textId="1039831B" w:rsidR="00392CAD" w:rsidRDefault="00392CAD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lang w:val="es-ES_tradnl"/>
        </w:rPr>
      </w:pPr>
      <w:r w:rsidRPr="00BE6ADD">
        <w:rPr>
          <w:rFonts w:ascii="Arial" w:hAnsi="Arial" w:cs="Arial"/>
          <w:b/>
          <w:bCs/>
          <w:lang w:val="es-ES_tradnl"/>
        </w:rPr>
        <w:t>ANTECEDENTES</w:t>
      </w:r>
    </w:p>
    <w:p w14:paraId="0967590F" w14:textId="77777777" w:rsidR="00CF4F48" w:rsidRPr="00BE6ADD" w:rsidRDefault="00CF4F48" w:rsidP="00CF4F48">
      <w:pPr>
        <w:pStyle w:val="Prrafodelista"/>
        <w:jc w:val="both"/>
        <w:rPr>
          <w:rFonts w:ascii="Arial" w:hAnsi="Arial" w:cs="Arial"/>
          <w:b/>
          <w:bCs/>
          <w:lang w:val="es-ES_tradnl"/>
        </w:rPr>
      </w:pPr>
    </w:p>
    <w:p w14:paraId="3FC65DA4" w14:textId="64A3D6DA" w:rsidR="00A952F2" w:rsidRDefault="00C540E3" w:rsidP="00763D30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usted deberá contextualizar el estudio a realizarse. Para estos efectos, usted deberá:</w:t>
      </w:r>
    </w:p>
    <w:p w14:paraId="7C765BE8" w14:textId="77777777" w:rsidR="00CF4F48" w:rsidRPr="005E1478" w:rsidRDefault="00CF4F48" w:rsidP="00763D30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626C6D2D" w14:textId="03E693F2" w:rsidR="00392CAD" w:rsidRPr="00BE6ADD" w:rsidRDefault="00392CAD" w:rsidP="00763D30">
      <w:pPr>
        <w:pStyle w:val="Prrafodelista"/>
        <w:numPr>
          <w:ilvl w:val="0"/>
          <w:numId w:val="11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scrib</w:t>
      </w:r>
      <w:r w:rsidR="00C540E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as características, relevancia, valor social y científico del estudio.</w:t>
      </w:r>
    </w:p>
    <w:p w14:paraId="4A58F45E" w14:textId="0DDFE1A0" w:rsidR="00006D76" w:rsidRPr="00BE6ADD" w:rsidRDefault="00392CAD" w:rsidP="00763D30">
      <w:pPr>
        <w:pStyle w:val="Prrafodelista"/>
        <w:numPr>
          <w:ilvl w:val="0"/>
          <w:numId w:val="11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scrib</w:t>
      </w:r>
      <w:r w:rsidR="00C540E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dat</w:t>
      </w:r>
      <w:r w:rsidR="006C37BD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os preliminares de importancia</w:t>
      </w:r>
      <w:r w:rsidR="006A44FD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(marco teórico)</w:t>
      </w:r>
      <w:r w:rsidR="006C37BD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1C14D072" w14:textId="0B07AF07" w:rsidR="00006D76" w:rsidRPr="00BE6ADD" w:rsidRDefault="00392CAD" w:rsidP="00763D30">
      <w:pPr>
        <w:pStyle w:val="Prrafodelista"/>
        <w:numPr>
          <w:ilvl w:val="0"/>
          <w:numId w:val="11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rove</w:t>
      </w:r>
      <w:r w:rsidR="00C540E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er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ntecedentes científicos u académicos que de</w:t>
      </w:r>
      <w:r w:rsidR="009D699D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n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cuenta de la importancia del estudio bas</w:t>
      </w:r>
      <w:r w:rsidR="006C37BD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do en la literatura existente.</w:t>
      </w:r>
    </w:p>
    <w:p w14:paraId="28A7F50F" w14:textId="01934D43" w:rsidR="00392CAD" w:rsidRPr="00BE6ADD" w:rsidRDefault="00392CAD" w:rsidP="00763D30">
      <w:pPr>
        <w:pStyle w:val="Prrafodelista"/>
        <w:numPr>
          <w:ilvl w:val="0"/>
          <w:numId w:val="11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rove</w:t>
      </w:r>
      <w:r w:rsidR="00C540E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información acerca de cómo el estudio será un aporte a la evidencia ya existente.</w:t>
      </w:r>
      <w:r w:rsidR="00006D76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</w:p>
    <w:p w14:paraId="21B8FB48" w14:textId="77777777" w:rsidR="001340FC" w:rsidRPr="00BE6ADD" w:rsidRDefault="001340FC" w:rsidP="00EA313E">
      <w:pPr>
        <w:jc w:val="both"/>
        <w:rPr>
          <w:rFonts w:ascii="Arial" w:hAnsi="Arial" w:cs="Arial"/>
          <w:b/>
          <w:bCs/>
          <w:lang w:val="es-ES_tradnl"/>
        </w:rPr>
      </w:pPr>
    </w:p>
    <w:p w14:paraId="12E04306" w14:textId="63B0D701" w:rsidR="001340FC" w:rsidRDefault="0037582C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lang w:val="es-ES_tradnl"/>
        </w:rPr>
      </w:pPr>
      <w:r w:rsidRPr="00BE6ADD">
        <w:rPr>
          <w:rFonts w:ascii="Arial" w:hAnsi="Arial" w:cs="Arial"/>
          <w:b/>
          <w:bCs/>
          <w:lang w:val="es-ES_tradnl"/>
        </w:rPr>
        <w:t>OBJETIVOS</w:t>
      </w:r>
      <w:r w:rsidR="00813D2D" w:rsidRPr="00BE6ADD">
        <w:rPr>
          <w:rFonts w:ascii="Arial" w:hAnsi="Arial" w:cs="Arial"/>
          <w:b/>
          <w:bCs/>
          <w:lang w:val="es-ES_tradnl"/>
        </w:rPr>
        <w:t xml:space="preserve"> Y DISEÑO </w:t>
      </w:r>
    </w:p>
    <w:p w14:paraId="123527CB" w14:textId="77777777" w:rsidR="00CF4F48" w:rsidRPr="00BE6ADD" w:rsidRDefault="00CF4F48" w:rsidP="00CF4F48">
      <w:pPr>
        <w:pStyle w:val="Prrafodelista"/>
        <w:jc w:val="both"/>
        <w:rPr>
          <w:rFonts w:ascii="Arial" w:hAnsi="Arial" w:cs="Arial"/>
          <w:b/>
          <w:bCs/>
          <w:lang w:val="es-ES_tradnl"/>
        </w:rPr>
      </w:pPr>
    </w:p>
    <w:p w14:paraId="0DFA10D3" w14:textId="1C4455D7" w:rsidR="001340FC" w:rsidRDefault="00012AB8" w:rsidP="00763D30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A20B97">
        <w:rPr>
          <w:rFonts w:ascii="Arial" w:hAnsi="Arial" w:cs="Arial"/>
          <w:i/>
          <w:iCs/>
          <w:color w:val="0432FF"/>
          <w:sz w:val="20"/>
          <w:szCs w:val="20"/>
          <w:u w:val="single"/>
          <w:lang w:val="es-ES_tradnl"/>
        </w:rPr>
        <w:t>En esta sección</w:t>
      </w:r>
      <w:r w:rsidR="00A164A0" w:rsidRPr="00A20B97">
        <w:rPr>
          <w:rFonts w:ascii="Arial" w:hAnsi="Arial" w:cs="Arial"/>
          <w:i/>
          <w:iCs/>
          <w:color w:val="0432FF"/>
          <w:sz w:val="20"/>
          <w:szCs w:val="20"/>
          <w:u w:val="single"/>
          <w:lang w:val="es-ES_tradnl"/>
        </w:rPr>
        <w:t>,</w:t>
      </w:r>
      <w:r w:rsidRPr="00A20B97">
        <w:rPr>
          <w:rFonts w:ascii="Arial" w:hAnsi="Arial" w:cs="Arial"/>
          <w:i/>
          <w:iCs/>
          <w:color w:val="0432FF"/>
          <w:sz w:val="20"/>
          <w:szCs w:val="20"/>
          <w:u w:val="single"/>
          <w:lang w:val="es-ES_tradnl"/>
        </w:rPr>
        <w:t xml:space="preserve"> usted deberá mencionar los objetivos</w:t>
      </w:r>
      <w:r w:rsidR="003D65D1" w:rsidRPr="00A20B97">
        <w:rPr>
          <w:rFonts w:ascii="Arial" w:hAnsi="Arial" w:cs="Arial"/>
          <w:i/>
          <w:iCs/>
          <w:color w:val="0432FF"/>
          <w:sz w:val="20"/>
          <w:szCs w:val="20"/>
          <w:u w:val="single"/>
          <w:lang w:val="es-ES_tradnl"/>
        </w:rPr>
        <w:t xml:space="preserve">, </w:t>
      </w:r>
      <w:r w:rsidRPr="00A20B97">
        <w:rPr>
          <w:rFonts w:ascii="Arial" w:hAnsi="Arial" w:cs="Arial"/>
          <w:i/>
          <w:iCs/>
          <w:color w:val="0432FF"/>
          <w:sz w:val="20"/>
          <w:szCs w:val="20"/>
          <w:u w:val="single"/>
          <w:lang w:val="es-ES_tradnl"/>
        </w:rPr>
        <w:t>preguntas de investigació</w:t>
      </w:r>
      <w:r w:rsidR="006F748A" w:rsidRPr="00A20B97">
        <w:rPr>
          <w:rFonts w:ascii="Arial" w:hAnsi="Arial" w:cs="Arial"/>
          <w:i/>
          <w:iCs/>
          <w:color w:val="0432FF"/>
          <w:sz w:val="20"/>
          <w:szCs w:val="20"/>
          <w:u w:val="single"/>
          <w:lang w:val="es-ES_tradnl"/>
        </w:rPr>
        <w:t>n,</w:t>
      </w:r>
      <w:r w:rsidR="006A44FD" w:rsidRPr="00A20B97">
        <w:rPr>
          <w:rFonts w:ascii="Arial" w:hAnsi="Arial" w:cs="Arial"/>
          <w:i/>
          <w:iCs/>
          <w:color w:val="0432FF"/>
          <w:sz w:val="20"/>
          <w:szCs w:val="20"/>
          <w:u w:val="single"/>
          <w:lang w:val="es-ES_tradnl"/>
        </w:rPr>
        <w:t xml:space="preserve"> </w:t>
      </w:r>
      <w:r w:rsidRPr="00A20B97">
        <w:rPr>
          <w:rFonts w:ascii="Arial" w:hAnsi="Arial" w:cs="Arial"/>
          <w:i/>
          <w:iCs/>
          <w:color w:val="0432FF"/>
          <w:sz w:val="20"/>
          <w:szCs w:val="20"/>
          <w:u w:val="single"/>
          <w:lang w:val="es-ES_tradnl"/>
        </w:rPr>
        <w:t>hipótesis de su estudio</w:t>
      </w:r>
      <w:r w:rsidR="00813D2D" w:rsidRPr="00A20B97">
        <w:rPr>
          <w:rFonts w:ascii="Arial" w:hAnsi="Arial" w:cs="Arial"/>
          <w:i/>
          <w:iCs/>
          <w:color w:val="0432FF"/>
          <w:sz w:val="20"/>
          <w:szCs w:val="20"/>
          <w:u w:val="single"/>
          <w:lang w:val="es-ES_tradnl"/>
        </w:rPr>
        <w:t xml:space="preserve"> y diseño de la investigación a realizar</w:t>
      </w:r>
      <w:r w:rsidR="00C82862" w:rsidRPr="00A20B97">
        <w:rPr>
          <w:rFonts w:ascii="Arial" w:hAnsi="Arial" w:cs="Arial"/>
          <w:i/>
          <w:iCs/>
          <w:color w:val="0432FF"/>
          <w:sz w:val="20"/>
          <w:szCs w:val="20"/>
          <w:u w:val="single"/>
          <w:lang w:val="es-ES_tradnl"/>
        </w:rPr>
        <w:t xml:space="preserve"> que tengan relación </w:t>
      </w:r>
      <w:r w:rsidR="00F027F6" w:rsidRPr="00A20B97">
        <w:rPr>
          <w:rFonts w:ascii="Arial" w:hAnsi="Arial" w:cs="Arial"/>
          <w:b/>
          <w:bCs/>
          <w:i/>
          <w:iCs/>
          <w:color w:val="0432FF"/>
          <w:sz w:val="20"/>
          <w:szCs w:val="20"/>
          <w:u w:val="single"/>
          <w:lang w:val="es-ES_tradnl"/>
        </w:rPr>
        <w:t>ÚNICAMENTE</w:t>
      </w:r>
      <w:r w:rsidR="00F027F6" w:rsidRPr="00A20B97">
        <w:rPr>
          <w:rFonts w:ascii="Arial" w:hAnsi="Arial" w:cs="Arial"/>
          <w:i/>
          <w:iCs/>
          <w:color w:val="0432FF"/>
          <w:sz w:val="20"/>
          <w:szCs w:val="20"/>
          <w:u w:val="single"/>
          <w:lang w:val="es-ES_tradnl"/>
        </w:rPr>
        <w:t xml:space="preserve"> </w:t>
      </w:r>
      <w:r w:rsidR="00C82862" w:rsidRPr="00A20B97">
        <w:rPr>
          <w:rFonts w:ascii="Arial" w:hAnsi="Arial" w:cs="Arial"/>
          <w:i/>
          <w:iCs/>
          <w:color w:val="0432FF"/>
          <w:sz w:val="20"/>
          <w:szCs w:val="20"/>
          <w:u w:val="single"/>
          <w:lang w:val="es-ES_tradnl"/>
        </w:rPr>
        <w:t xml:space="preserve">con el trabajo con </w:t>
      </w:r>
      <w:r w:rsidR="00C82862" w:rsidRPr="002943C6">
        <w:rPr>
          <w:rFonts w:ascii="Arial" w:hAnsi="Arial" w:cs="Arial"/>
          <w:b/>
          <w:bCs/>
          <w:i/>
          <w:iCs/>
          <w:color w:val="0432FF"/>
          <w:sz w:val="20"/>
          <w:szCs w:val="20"/>
          <w:u w:val="single"/>
          <w:lang w:val="es-ES_tradnl"/>
        </w:rPr>
        <w:t>seres humanos</w:t>
      </w:r>
      <w:r w:rsidR="00813D2D" w:rsidRPr="00317E75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  <w:r w:rsidR="00813D2D" w:rsidRPr="002A0413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Pr="002A0413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ara estos efectos, usted deberá:</w:t>
      </w:r>
    </w:p>
    <w:p w14:paraId="049DCA56" w14:textId="77777777" w:rsidR="00CF4F48" w:rsidRPr="00A20B97" w:rsidRDefault="00CF4F48" w:rsidP="00763D30">
      <w:pPr>
        <w:jc w:val="both"/>
        <w:rPr>
          <w:rFonts w:ascii="Arial" w:hAnsi="Arial" w:cs="Arial"/>
          <w:i/>
          <w:iCs/>
          <w:color w:val="0432FF"/>
          <w:sz w:val="20"/>
          <w:szCs w:val="20"/>
          <w:u w:val="single"/>
          <w:lang w:val="es-ES_tradnl"/>
        </w:rPr>
      </w:pPr>
    </w:p>
    <w:p w14:paraId="7793B04D" w14:textId="4FE16D0C" w:rsidR="0037582C" w:rsidRPr="00BE6ADD" w:rsidRDefault="006C37BD" w:rsidP="00763D30">
      <w:pPr>
        <w:pStyle w:val="Prrafodelista"/>
        <w:numPr>
          <w:ilvl w:val="0"/>
          <w:numId w:val="12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scrib</w:t>
      </w:r>
      <w:r w:rsidR="00012A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os propósitos y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objetivo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(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)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general y 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specíficos del estudio</w:t>
      </w:r>
      <w:r w:rsidR="00886824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886824" w:rsidRPr="005E1478">
        <w:rPr>
          <w:rFonts w:ascii="Arial" w:hAnsi="Arial" w:cs="Arial"/>
          <w:b/>
          <w:bCs/>
          <w:i/>
          <w:iCs/>
          <w:color w:val="0432FF"/>
          <w:sz w:val="20"/>
          <w:szCs w:val="20"/>
          <w:lang w:val="es-ES_tradnl"/>
        </w:rPr>
        <w:t>con seres humanos</w:t>
      </w:r>
      <w:r w:rsidR="002052D9" w:rsidRPr="005E1478">
        <w:rPr>
          <w:rFonts w:ascii="Arial" w:hAnsi="Arial" w:cs="Arial"/>
          <w:b/>
          <w:bCs/>
          <w:i/>
          <w:iCs/>
          <w:color w:val="0432FF"/>
          <w:sz w:val="20"/>
          <w:szCs w:val="20"/>
          <w:lang w:val="es-ES_tradnl"/>
        </w:rPr>
        <w:t>.</w:t>
      </w:r>
    </w:p>
    <w:p w14:paraId="77DF7E5E" w14:textId="3AAE430E" w:rsidR="0037582C" w:rsidRPr="00BE6ADD" w:rsidRDefault="001340FC" w:rsidP="00763D30">
      <w:pPr>
        <w:pStyle w:val="Prrafodelista"/>
        <w:numPr>
          <w:ilvl w:val="0"/>
          <w:numId w:val="12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lastRenderedPageBreak/>
        <w:t>Señal</w:t>
      </w:r>
      <w:r w:rsidR="00012A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r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as </w:t>
      </w:r>
      <w:r w:rsidR="00FE46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preguntas </w:t>
      </w:r>
      <w:r w:rsidR="00241104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y/</w:t>
      </w:r>
      <w:r w:rsidR="00A050C8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o</w:t>
      </w:r>
      <w:r w:rsidR="00FE46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hipótesis </w:t>
      </w:r>
      <w:r w:rsidR="00E82E3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specífica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de su estudio</w:t>
      </w:r>
      <w:r w:rsidR="00EA7D68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con seres humanos</w:t>
      </w:r>
      <w:r w:rsidR="00FE46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, sus supuestos y sus variables</w:t>
      </w:r>
      <w:r w:rsidR="003D65D1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,</w:t>
      </w:r>
      <w:r w:rsidR="006A44FD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en caso de hipótesis</w:t>
      </w:r>
      <w:r w:rsidR="00FE46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26AB2959" w14:textId="0D1CF296" w:rsidR="00BE6ADD" w:rsidRPr="00BE6ADD" w:rsidRDefault="00813D2D" w:rsidP="00763D30">
      <w:pPr>
        <w:pStyle w:val="Prrafodelista"/>
        <w:numPr>
          <w:ilvl w:val="0"/>
          <w:numId w:val="12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Describir y explicar el diseño del estudio </w:t>
      </w:r>
      <w:r w:rsidR="00EA7D68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con seres humanos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de manera detallada. </w:t>
      </w:r>
    </w:p>
    <w:p w14:paraId="31DFFD84" w14:textId="332FF29A" w:rsidR="00F553D5" w:rsidRPr="00BE6ADD" w:rsidRDefault="00F553D5" w:rsidP="00EA313E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517AD0AA" w14:textId="346805AE" w:rsidR="00F553D5" w:rsidRDefault="00F553D5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color w:val="000000" w:themeColor="text1"/>
          <w:lang w:val="es-ES_tradnl"/>
        </w:rPr>
      </w:pPr>
      <w:r w:rsidRPr="00BE6ADD">
        <w:rPr>
          <w:rFonts w:ascii="Arial" w:hAnsi="Arial" w:cs="Arial"/>
          <w:b/>
          <w:bCs/>
          <w:color w:val="000000" w:themeColor="text1"/>
          <w:lang w:val="es-ES_tradnl"/>
        </w:rPr>
        <w:t>MUESTRA</w:t>
      </w:r>
      <w:r w:rsidR="006626A3" w:rsidRPr="00BE6ADD">
        <w:rPr>
          <w:rFonts w:ascii="Arial" w:hAnsi="Arial" w:cs="Arial"/>
          <w:b/>
          <w:bCs/>
          <w:color w:val="000000" w:themeColor="text1"/>
          <w:lang w:val="es-ES_tradnl"/>
        </w:rPr>
        <w:t xml:space="preserve"> (PARTICIPANTES)</w:t>
      </w:r>
    </w:p>
    <w:p w14:paraId="15AEC625" w14:textId="77777777" w:rsidR="00CF4F48" w:rsidRPr="00CF4F48" w:rsidRDefault="00CF4F48" w:rsidP="00CF4F48">
      <w:pPr>
        <w:jc w:val="both"/>
        <w:rPr>
          <w:rFonts w:ascii="Arial" w:hAnsi="Arial" w:cs="Arial"/>
          <w:b/>
          <w:bCs/>
          <w:color w:val="000000" w:themeColor="text1"/>
          <w:lang w:val="es-ES_tradnl"/>
        </w:rPr>
      </w:pPr>
    </w:p>
    <w:p w14:paraId="3B05A8F6" w14:textId="3B65D23C" w:rsidR="001340FC" w:rsidRDefault="001340FC" w:rsidP="00EA313E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usted </w:t>
      </w:r>
      <w:r w:rsidRPr="00BE6ADD">
        <w:rPr>
          <w:rFonts w:ascii="Arial" w:hAnsi="Arial" w:cs="Arial"/>
          <w:b/>
          <w:bCs/>
          <w:i/>
          <w:iCs/>
          <w:color w:val="0432FF"/>
          <w:sz w:val="20"/>
          <w:szCs w:val="20"/>
          <w:lang w:val="es-ES_tradnl"/>
        </w:rPr>
        <w:t xml:space="preserve">sólo deberá </w:t>
      </w:r>
      <w:r w:rsidR="00012AB8" w:rsidRPr="00BE6ADD">
        <w:rPr>
          <w:rFonts w:ascii="Arial" w:hAnsi="Arial" w:cs="Arial"/>
          <w:b/>
          <w:bCs/>
          <w:i/>
          <w:iCs/>
          <w:color w:val="0432FF"/>
          <w:sz w:val="20"/>
          <w:szCs w:val="20"/>
          <w:lang w:val="es-ES_tradnl"/>
        </w:rPr>
        <w:t xml:space="preserve">describir </w:t>
      </w:r>
      <w:r w:rsidR="0090255D" w:rsidRPr="00BE6ADD">
        <w:rPr>
          <w:rFonts w:ascii="Arial" w:hAnsi="Arial" w:cs="Arial"/>
          <w:b/>
          <w:bCs/>
          <w:i/>
          <w:iCs/>
          <w:color w:val="0432FF"/>
          <w:sz w:val="20"/>
          <w:szCs w:val="20"/>
          <w:lang w:val="es-ES_tradnl"/>
        </w:rPr>
        <w:t>las características</w:t>
      </w:r>
      <w:r w:rsidR="006626A3" w:rsidRPr="00BE6ADD">
        <w:rPr>
          <w:rFonts w:ascii="Arial" w:hAnsi="Arial" w:cs="Arial"/>
          <w:b/>
          <w:bCs/>
          <w:i/>
          <w:iCs/>
          <w:color w:val="0432FF"/>
          <w:sz w:val="20"/>
          <w:szCs w:val="20"/>
          <w:lang w:val="es-ES_tradnl"/>
        </w:rPr>
        <w:t xml:space="preserve"> de</w:t>
      </w:r>
      <w:r w:rsidR="0090255D" w:rsidRPr="00BE6ADD">
        <w:rPr>
          <w:rFonts w:ascii="Arial" w:hAnsi="Arial" w:cs="Arial"/>
          <w:b/>
          <w:bCs/>
          <w:i/>
          <w:iCs/>
          <w:color w:val="0432FF"/>
          <w:sz w:val="20"/>
          <w:szCs w:val="20"/>
          <w:lang w:val="es-ES_tradnl"/>
        </w:rPr>
        <w:t xml:space="preserve"> los</w:t>
      </w:r>
      <w:r w:rsidR="006626A3" w:rsidRPr="00BE6ADD">
        <w:rPr>
          <w:rFonts w:ascii="Arial" w:hAnsi="Arial" w:cs="Arial"/>
          <w:b/>
          <w:bCs/>
          <w:i/>
          <w:iCs/>
          <w:color w:val="0432FF"/>
          <w:sz w:val="20"/>
          <w:szCs w:val="20"/>
          <w:lang w:val="es-ES_tradnl"/>
        </w:rPr>
        <w:t xml:space="preserve"> </w:t>
      </w:r>
      <w:r w:rsidR="0090255D" w:rsidRPr="00BE6ADD">
        <w:rPr>
          <w:rFonts w:ascii="Arial" w:hAnsi="Arial" w:cs="Arial"/>
          <w:b/>
          <w:bCs/>
          <w:i/>
          <w:iCs/>
          <w:color w:val="0432FF"/>
          <w:sz w:val="20"/>
          <w:szCs w:val="20"/>
          <w:lang w:val="es-ES_tradnl"/>
        </w:rPr>
        <w:t>seres humanos (</w:t>
      </w:r>
      <w:r w:rsidR="006626A3" w:rsidRPr="00BE6ADD">
        <w:rPr>
          <w:rFonts w:ascii="Arial" w:hAnsi="Arial" w:cs="Arial"/>
          <w:b/>
          <w:bCs/>
          <w:i/>
          <w:iCs/>
          <w:color w:val="0432FF"/>
          <w:sz w:val="20"/>
          <w:szCs w:val="20"/>
          <w:lang w:val="es-ES_tradnl"/>
        </w:rPr>
        <w:t>participantes</w:t>
      </w:r>
      <w:r w:rsidR="0090255D" w:rsidRPr="00BE6ADD">
        <w:rPr>
          <w:rFonts w:ascii="Arial" w:hAnsi="Arial" w:cs="Arial"/>
          <w:b/>
          <w:bCs/>
          <w:i/>
          <w:iCs/>
          <w:color w:val="0432FF"/>
          <w:sz w:val="20"/>
          <w:szCs w:val="20"/>
          <w:lang w:val="es-ES_tradnl"/>
        </w:rPr>
        <w:t>)</w:t>
      </w:r>
      <w:r w:rsidR="006626A3" w:rsidRPr="00BE6ADD">
        <w:rPr>
          <w:rFonts w:ascii="Arial" w:hAnsi="Arial" w:cs="Arial"/>
          <w:b/>
          <w:bCs/>
          <w:i/>
          <w:iCs/>
          <w:color w:val="0432FF"/>
          <w:sz w:val="20"/>
          <w:szCs w:val="20"/>
          <w:lang w:val="es-ES_tradnl"/>
        </w:rPr>
        <w:t xml:space="preserve"> que serán </w:t>
      </w:r>
      <w:r w:rsidR="006A3368" w:rsidRPr="00BE6ADD">
        <w:rPr>
          <w:rFonts w:ascii="Arial" w:hAnsi="Arial" w:cs="Arial"/>
          <w:b/>
          <w:bCs/>
          <w:i/>
          <w:iCs/>
          <w:color w:val="0432FF"/>
          <w:sz w:val="20"/>
          <w:szCs w:val="20"/>
          <w:lang w:val="es-ES_tradnl"/>
        </w:rPr>
        <w:t>reclutados</w:t>
      </w:r>
      <w:r w:rsidR="006626A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para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su estudio. </w:t>
      </w:r>
      <w:r w:rsidRPr="00BE6ADD">
        <w:rPr>
          <w:rFonts w:ascii="Arial" w:hAnsi="Arial" w:cs="Arial"/>
          <w:b/>
          <w:bCs/>
          <w:i/>
          <w:iCs/>
          <w:color w:val="0432FF"/>
          <w:sz w:val="20"/>
          <w:szCs w:val="20"/>
          <w:u w:val="single"/>
          <w:lang w:val="es-ES_tradnl"/>
        </w:rPr>
        <w:t xml:space="preserve">Ningún otro tipo de muestra es pertinente </w:t>
      </w:r>
      <w:r w:rsidR="00BE6ADD">
        <w:rPr>
          <w:rFonts w:ascii="Arial" w:hAnsi="Arial" w:cs="Arial"/>
          <w:b/>
          <w:bCs/>
          <w:i/>
          <w:iCs/>
          <w:color w:val="0432FF"/>
          <w:sz w:val="20"/>
          <w:szCs w:val="20"/>
          <w:u w:val="single"/>
          <w:lang w:val="es-ES_tradnl"/>
        </w:rPr>
        <w:t>en</w:t>
      </w:r>
      <w:r w:rsidR="009422CA" w:rsidRPr="00BE6ADD">
        <w:rPr>
          <w:rFonts w:ascii="Arial" w:hAnsi="Arial" w:cs="Arial"/>
          <w:b/>
          <w:bCs/>
          <w:i/>
          <w:iCs/>
          <w:color w:val="0432FF"/>
          <w:sz w:val="20"/>
          <w:szCs w:val="20"/>
          <w:u w:val="single"/>
          <w:lang w:val="es-ES_tradnl"/>
        </w:rPr>
        <w:t xml:space="preserve"> </w:t>
      </w:r>
      <w:r w:rsidRPr="00BE6ADD">
        <w:rPr>
          <w:rFonts w:ascii="Arial" w:hAnsi="Arial" w:cs="Arial"/>
          <w:b/>
          <w:bCs/>
          <w:i/>
          <w:iCs/>
          <w:color w:val="0432FF"/>
          <w:sz w:val="20"/>
          <w:szCs w:val="20"/>
          <w:u w:val="single"/>
          <w:lang w:val="es-ES_tradnl"/>
        </w:rPr>
        <w:t>esta sección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 Para estos efectos, usted deberá:</w:t>
      </w:r>
    </w:p>
    <w:p w14:paraId="4C3F2C80" w14:textId="77777777" w:rsidR="00CF4F48" w:rsidRPr="00BE6ADD" w:rsidRDefault="00CF4F48" w:rsidP="00EA313E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5A84E21F" w14:textId="0DAA009D" w:rsidR="00012AB8" w:rsidRPr="00BE6ADD" w:rsidRDefault="00012AB8" w:rsidP="00A952F2">
      <w:pPr>
        <w:pStyle w:val="Prrafodelista"/>
        <w:numPr>
          <w:ilvl w:val="0"/>
          <w:numId w:val="14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xplicitar el número de participantes o probandos</w:t>
      </w:r>
      <w:r w:rsidR="006626A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7473113E" w14:textId="27652ABB" w:rsidR="00012AB8" w:rsidRPr="00BE6ADD" w:rsidRDefault="00F553D5" w:rsidP="00A952F2">
      <w:pPr>
        <w:pStyle w:val="Prrafodelista"/>
        <w:numPr>
          <w:ilvl w:val="0"/>
          <w:numId w:val="14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scrib</w:t>
      </w:r>
      <w:r w:rsidR="00012A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as características </w:t>
      </w:r>
      <w:r w:rsidR="006626A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l grupo de partic</w:t>
      </w:r>
      <w:r w:rsidR="00982EA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</w:t>
      </w:r>
      <w:r w:rsidR="006626A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antes</w:t>
      </w:r>
      <w:r w:rsidR="00012A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: mencionar criterios </w:t>
      </w:r>
      <w:r w:rsidR="003D65D1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como</w:t>
      </w:r>
      <w:r w:rsidR="00012A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D4591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rango etario</w:t>
      </w:r>
      <w:r w:rsidR="00012A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, género, sexo, nivel educativo, entre otros.</w:t>
      </w:r>
    </w:p>
    <w:p w14:paraId="53FFDADA" w14:textId="31C9C4D3" w:rsidR="0037582C" w:rsidRPr="00BE6ADD" w:rsidRDefault="00A952F2" w:rsidP="00A952F2">
      <w:pPr>
        <w:pStyle w:val="Prrafodelista"/>
        <w:numPr>
          <w:ilvl w:val="0"/>
          <w:numId w:val="14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Describir </w:t>
      </w:r>
      <w:r w:rsidR="00F553D5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l tamaño muestral</w:t>
      </w:r>
      <w:r w:rsidR="00982EA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y el tipo de muestreo</w:t>
      </w:r>
      <w:r w:rsidR="000C11A9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  <w:r w:rsidR="00CF4F48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En la descripción, deberá </w:t>
      </w:r>
      <w:r w:rsidR="00FE46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xpli</w:t>
      </w:r>
      <w:r w:rsidR="00012A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car</w:t>
      </w:r>
      <w:r w:rsidR="00FE46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cómo se determinó </w:t>
      </w:r>
      <w:r w:rsidR="00012A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l tamaño muestral</w:t>
      </w:r>
      <w:r w:rsidR="006626A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y </w:t>
      </w:r>
      <w:r w:rsidR="00982EA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l tipo de muestreo</w:t>
      </w:r>
      <w:r w:rsidR="00FE46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  <w:r w:rsidR="008D335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012A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Usted puede proveer una </w:t>
      </w:r>
      <w:r w:rsidR="008D335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justificación estadística</w:t>
      </w:r>
      <w:r w:rsidR="000C11A9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,</w:t>
      </w:r>
      <w:r w:rsidR="008D335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si corresponde.</w:t>
      </w:r>
    </w:p>
    <w:p w14:paraId="67C8447B" w14:textId="77777777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08F801FF" w14:textId="2E9B0923" w:rsidR="0037582C" w:rsidRDefault="0037582C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lang w:val="es-ES_tradnl"/>
        </w:rPr>
      </w:pPr>
      <w:r w:rsidRPr="00BE6ADD">
        <w:rPr>
          <w:rFonts w:ascii="Arial" w:hAnsi="Arial" w:cs="Arial"/>
          <w:b/>
          <w:bCs/>
          <w:lang w:val="es-ES_tradnl"/>
        </w:rPr>
        <w:t>CRITERIOS DE INCLUSI</w:t>
      </w:r>
      <w:r w:rsidR="00012AB8" w:rsidRPr="00BE6ADD">
        <w:rPr>
          <w:rFonts w:ascii="Arial" w:hAnsi="Arial" w:cs="Arial"/>
          <w:b/>
          <w:bCs/>
          <w:lang w:val="es-ES_tradnl"/>
        </w:rPr>
        <w:t>Ó</w:t>
      </w:r>
      <w:r w:rsidRPr="00BE6ADD">
        <w:rPr>
          <w:rFonts w:ascii="Arial" w:hAnsi="Arial" w:cs="Arial"/>
          <w:b/>
          <w:bCs/>
          <w:lang w:val="es-ES_tradnl"/>
        </w:rPr>
        <w:t>N Y EXCLUSI</w:t>
      </w:r>
      <w:r w:rsidR="00012AB8" w:rsidRPr="00BE6ADD">
        <w:rPr>
          <w:rFonts w:ascii="Arial" w:hAnsi="Arial" w:cs="Arial"/>
          <w:b/>
          <w:bCs/>
          <w:lang w:val="es-ES_tradnl"/>
        </w:rPr>
        <w:t>Ó</w:t>
      </w:r>
      <w:r w:rsidRPr="00BE6ADD">
        <w:rPr>
          <w:rFonts w:ascii="Arial" w:hAnsi="Arial" w:cs="Arial"/>
          <w:b/>
          <w:bCs/>
          <w:lang w:val="es-ES_tradnl"/>
        </w:rPr>
        <w:t>N</w:t>
      </w:r>
    </w:p>
    <w:p w14:paraId="0CBA4701" w14:textId="77777777" w:rsidR="00CF4F48" w:rsidRPr="00BE6ADD" w:rsidRDefault="00CF4F48" w:rsidP="00CF4F48">
      <w:pPr>
        <w:pStyle w:val="Prrafodelista"/>
        <w:jc w:val="both"/>
        <w:rPr>
          <w:rFonts w:ascii="Arial" w:hAnsi="Arial" w:cs="Arial"/>
          <w:b/>
          <w:bCs/>
          <w:lang w:val="es-ES_tradnl"/>
        </w:rPr>
      </w:pPr>
    </w:p>
    <w:p w14:paraId="2234BA34" w14:textId="06E02EA1" w:rsidR="00012AB8" w:rsidRDefault="00012AB8" w:rsidP="00012AB8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usted debe</w:t>
      </w:r>
      <w:r w:rsidR="00A952F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rá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indicar los criterios para incluir o excluir a </w:t>
      </w:r>
      <w:r w:rsidR="00CF4F48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otenciale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 participantes de la muestra de seres humanos de su estudio.</w:t>
      </w:r>
      <w:r w:rsidRPr="00BE6ADD">
        <w:rPr>
          <w:rFonts w:ascii="Arial" w:hAnsi="Arial" w:cs="Arial"/>
          <w:b/>
          <w:bCs/>
          <w:lang w:val="es-ES_tradnl"/>
        </w:rPr>
        <w:t xml:space="preserve">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ara estos efectos, usted deberá:</w:t>
      </w:r>
    </w:p>
    <w:p w14:paraId="61699CB2" w14:textId="77777777" w:rsidR="00CF4F48" w:rsidRPr="00BE6ADD" w:rsidRDefault="00CF4F48" w:rsidP="00012AB8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2D7148EA" w14:textId="117D487D" w:rsidR="0037582C" w:rsidRPr="00BE6ADD" w:rsidRDefault="0037582C" w:rsidP="00012AB8">
      <w:pPr>
        <w:pStyle w:val="Prrafodelista"/>
        <w:numPr>
          <w:ilvl w:val="0"/>
          <w:numId w:val="9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scrib</w:t>
      </w:r>
      <w:r w:rsidR="00012A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012AB8" w:rsidRPr="00BE6ADD">
        <w:rPr>
          <w:rFonts w:ascii="Arial" w:hAnsi="Arial" w:cs="Arial"/>
          <w:b/>
          <w:bCs/>
          <w:i/>
          <w:iCs/>
          <w:color w:val="0432FF"/>
          <w:sz w:val="20"/>
          <w:szCs w:val="20"/>
          <w:lang w:val="es-ES_tradnl"/>
        </w:rPr>
        <w:t>qué</w:t>
      </w:r>
      <w:r w:rsidRPr="00BE6ADD">
        <w:rPr>
          <w:rFonts w:ascii="Arial" w:hAnsi="Arial" w:cs="Arial"/>
          <w:b/>
          <w:bCs/>
          <w:i/>
          <w:iCs/>
          <w:color w:val="0432FF"/>
          <w:sz w:val="20"/>
          <w:szCs w:val="20"/>
          <w:lang w:val="es-ES_tradnl"/>
        </w:rPr>
        <w:t xml:space="preserve">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se </w:t>
      </w:r>
      <w:r w:rsidR="00E82E3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evaluará </w:t>
      </w:r>
      <w:r w:rsidR="00012A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ara determinar la inclusión</w:t>
      </w:r>
      <w:r w:rsidR="00A952F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CF4F48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o</w:t>
      </w:r>
      <w:r w:rsidR="00A952F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a exclusión</w:t>
      </w:r>
      <w:r w:rsidR="00012A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de los participantes en el estudio.</w:t>
      </w:r>
    </w:p>
    <w:p w14:paraId="2BF985C4" w14:textId="147B7139" w:rsidR="00A952F2" w:rsidRPr="00BE6ADD" w:rsidRDefault="000C11A9" w:rsidP="00A952F2">
      <w:pPr>
        <w:pStyle w:val="Prrafodelista"/>
        <w:numPr>
          <w:ilvl w:val="0"/>
          <w:numId w:val="9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i corresponde, d</w:t>
      </w:r>
      <w:r w:rsidR="00A952F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scribir</w:t>
      </w:r>
      <w:r w:rsidR="00A952F2" w:rsidRPr="00BE6ADD">
        <w:rPr>
          <w:rFonts w:ascii="Arial" w:hAnsi="Arial" w:cs="Arial"/>
          <w:b/>
          <w:bCs/>
          <w:i/>
          <w:iCs/>
          <w:color w:val="0432FF"/>
          <w:sz w:val="20"/>
          <w:szCs w:val="20"/>
          <w:lang w:val="es-ES_tradnl"/>
        </w:rPr>
        <w:t xml:space="preserve"> cómo</w:t>
      </w:r>
      <w:r w:rsidR="00A952F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se evaluará para determinar la inclusión </w:t>
      </w:r>
      <w:r w:rsidR="00CF4F48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o</w:t>
      </w:r>
      <w:r w:rsidR="00A952F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a exclusión de los participantes en el estudio.</w:t>
      </w:r>
    </w:p>
    <w:p w14:paraId="4E7F3F75" w14:textId="34AC0E1E" w:rsidR="0037582C" w:rsidRPr="00BE6ADD" w:rsidRDefault="00A952F2" w:rsidP="00012AB8">
      <w:pPr>
        <w:pStyle w:val="Prrafodelista"/>
        <w:numPr>
          <w:ilvl w:val="0"/>
          <w:numId w:val="9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ndicar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si incluirá o excluirá poblaciones </w:t>
      </w:r>
      <w:r w:rsidR="00E82E3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vulnerables</w:t>
      </w:r>
      <w:r w:rsidR="00A01A3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(en caso de incluir poblaciones vulnerables, por favor complete </w:t>
      </w:r>
      <w:r w:rsidR="0064121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la</w:t>
      </w:r>
      <w:r w:rsidR="006626A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A01A3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sección </w:t>
      </w:r>
      <w:r w:rsidR="0064121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17 de</w:t>
      </w:r>
      <w:r w:rsidR="000C11A9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nominada</w:t>
      </w:r>
      <w:r w:rsidR="0064121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A01A3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“Poblaciones vulnerables”)</w:t>
      </w:r>
      <w:r w:rsidR="00E82E3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</w:p>
    <w:p w14:paraId="705EBEA6" w14:textId="77777777" w:rsidR="00A952F2" w:rsidRPr="00BE6ADD" w:rsidRDefault="00A952F2" w:rsidP="00A952F2">
      <w:pPr>
        <w:pStyle w:val="Prrafodelista"/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0B99B877" w14:textId="6142A92F" w:rsidR="0037582C" w:rsidRDefault="0037582C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lang w:val="es-ES_tradnl"/>
        </w:rPr>
      </w:pPr>
      <w:r w:rsidRPr="00BE6ADD">
        <w:rPr>
          <w:rFonts w:ascii="Arial" w:hAnsi="Arial" w:cs="Arial"/>
          <w:b/>
          <w:bCs/>
          <w:lang w:val="es-ES_tradnl"/>
        </w:rPr>
        <w:t>DURACI</w:t>
      </w:r>
      <w:r w:rsidR="00826CEA" w:rsidRPr="00BE6ADD">
        <w:rPr>
          <w:rFonts w:ascii="Arial" w:hAnsi="Arial" w:cs="Arial"/>
          <w:b/>
          <w:bCs/>
          <w:lang w:val="es-ES_tradnl"/>
        </w:rPr>
        <w:t>Ó</w:t>
      </w:r>
      <w:r w:rsidRPr="00BE6ADD">
        <w:rPr>
          <w:rFonts w:ascii="Arial" w:hAnsi="Arial" w:cs="Arial"/>
          <w:b/>
          <w:bCs/>
          <w:lang w:val="es-ES_tradnl"/>
        </w:rPr>
        <w:t>N DEL ESTUDIO</w:t>
      </w:r>
    </w:p>
    <w:p w14:paraId="55615647" w14:textId="77777777" w:rsidR="00CF4F48" w:rsidRPr="00BE6ADD" w:rsidRDefault="00CF4F48" w:rsidP="00CF4F48">
      <w:pPr>
        <w:pStyle w:val="Prrafodelista"/>
        <w:jc w:val="both"/>
        <w:rPr>
          <w:rFonts w:ascii="Arial" w:hAnsi="Arial" w:cs="Arial"/>
          <w:b/>
          <w:bCs/>
          <w:lang w:val="es-ES_tradnl"/>
        </w:rPr>
      </w:pPr>
    </w:p>
    <w:p w14:paraId="685A988E" w14:textId="1237B258" w:rsidR="00A952F2" w:rsidRDefault="00A952F2" w:rsidP="00EA313E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usted deberá indicar la duración del estudio</w:t>
      </w:r>
      <w:r w:rsidR="003E140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 Para estos efectos, usted deberá:</w:t>
      </w:r>
    </w:p>
    <w:p w14:paraId="7DC1978E" w14:textId="77777777" w:rsidR="00CF4F48" w:rsidRPr="00CF4F48" w:rsidRDefault="00CF4F48" w:rsidP="00EA313E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7D87888F" w14:textId="431B3312" w:rsidR="0037582C" w:rsidRPr="00BE6ADD" w:rsidRDefault="0037582C" w:rsidP="003E140F">
      <w:pPr>
        <w:pStyle w:val="Prrafodelista"/>
        <w:numPr>
          <w:ilvl w:val="0"/>
          <w:numId w:val="15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scrib</w:t>
      </w:r>
      <w:r w:rsidR="009422C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="00E82E3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a duración </w:t>
      </w:r>
      <w:r w:rsidR="008B597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 la(s) sesión(es) involucradas en el estudio para cada participante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  <w:r w:rsidR="00E82E3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</w:p>
    <w:p w14:paraId="7571E21F" w14:textId="6ABA6EF9" w:rsidR="00FE46B8" w:rsidRPr="00BE6ADD" w:rsidRDefault="00E82E32" w:rsidP="003E140F">
      <w:pPr>
        <w:pStyle w:val="Prrafodelista"/>
        <w:numPr>
          <w:ilvl w:val="0"/>
          <w:numId w:val="15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scrib</w:t>
      </w:r>
      <w:r w:rsidR="009422C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a duración estimada para cada una de las etapas del estudio</w:t>
      </w:r>
      <w:r w:rsidR="00D4591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y</w:t>
      </w:r>
      <w:r w:rsidR="00692C3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el tiempo considerado</w:t>
      </w:r>
      <w:r w:rsidR="00D4591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para el estudio completo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5E5CE183" w14:textId="77777777" w:rsidR="00FE46B8" w:rsidRPr="00BE6ADD" w:rsidRDefault="00FE46B8" w:rsidP="00EA313E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78441ECC" w14:textId="2BAD3A13" w:rsidR="00FE46B8" w:rsidRDefault="00FE46B8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color w:val="000000" w:themeColor="text1"/>
          <w:lang w:val="es-ES_tradnl"/>
        </w:rPr>
      </w:pPr>
      <w:r w:rsidRPr="00BE6ADD">
        <w:rPr>
          <w:rFonts w:ascii="Arial" w:hAnsi="Arial" w:cs="Arial"/>
          <w:b/>
          <w:bCs/>
          <w:color w:val="000000" w:themeColor="text1"/>
          <w:lang w:val="es-ES_tradnl"/>
        </w:rPr>
        <w:t>PROCESO DE RECLUTAMIENTO</w:t>
      </w:r>
    </w:p>
    <w:p w14:paraId="2F99A379" w14:textId="77777777" w:rsidR="00CF4F48" w:rsidRPr="00BE6ADD" w:rsidRDefault="00CF4F48" w:rsidP="00CF4F48">
      <w:pPr>
        <w:pStyle w:val="Prrafodelista"/>
        <w:jc w:val="both"/>
        <w:rPr>
          <w:rFonts w:ascii="Arial" w:hAnsi="Arial" w:cs="Arial"/>
          <w:b/>
          <w:bCs/>
          <w:color w:val="000000" w:themeColor="text1"/>
          <w:lang w:val="es-ES_tradnl"/>
        </w:rPr>
      </w:pPr>
    </w:p>
    <w:p w14:paraId="52CBE22F" w14:textId="3421381E" w:rsidR="003E140F" w:rsidRDefault="003E140F" w:rsidP="00EA313E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usted deberá indicar cómo invitará a los participantes o probando</w:t>
      </w:r>
      <w:r w:rsidR="009422C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a participar en su estudio. Para estos efectos, usted deberá:</w:t>
      </w:r>
    </w:p>
    <w:p w14:paraId="7972A499" w14:textId="77777777" w:rsidR="00CF4F48" w:rsidRPr="00CF4F48" w:rsidRDefault="00CF4F48" w:rsidP="00EA313E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7FC26660" w14:textId="14A5CC12" w:rsidR="003E140F" w:rsidRPr="00BE6ADD" w:rsidRDefault="00FE46B8" w:rsidP="003E140F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scrib</w:t>
      </w:r>
      <w:r w:rsidR="003E140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el proceso </w:t>
      </w:r>
      <w:r w:rsidR="00C1601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y </w:t>
      </w:r>
      <w:r w:rsidR="003E140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los </w:t>
      </w:r>
      <w:r w:rsidR="00C1601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mecanismos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 reclutamiento</w:t>
      </w:r>
      <w:r w:rsidR="003E140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: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9422C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mencione</w:t>
      </w:r>
      <w:r w:rsidR="003E140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as formas de difusión para el reclutamiento, por ejemplo, aviso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publicitarios, redes sociales, redes institucionales, etc. </w:t>
      </w:r>
    </w:p>
    <w:p w14:paraId="5CB5846D" w14:textId="1FF9F8A7" w:rsidR="003E140F" w:rsidRPr="00BE6ADD" w:rsidRDefault="00692C3A" w:rsidP="00EA313E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scrib</w:t>
      </w:r>
      <w:r w:rsidR="003E140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as c</w:t>
      </w:r>
      <w:r w:rsidR="00FE46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onsideracione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y procedimientos</w:t>
      </w:r>
      <w:r w:rsidR="00FE46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para asegurar la privacidad</w:t>
      </w:r>
      <w:r w:rsidR="000B0A9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="00FE46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confidencialidad </w:t>
      </w:r>
      <w:r w:rsidR="000B0A9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y ausencia de potenciales conflicto</w:t>
      </w:r>
      <w:r w:rsidR="00CF4F48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</w:t>
      </w:r>
      <w:r w:rsidR="000B0A9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de interés </w:t>
      </w:r>
      <w:r w:rsidR="00FE46B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urante el reclutamiento.</w:t>
      </w:r>
      <w:r w:rsidR="00C1601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</w:p>
    <w:p w14:paraId="4E935CCD" w14:textId="0A6F2C0F" w:rsidR="00CF4F48" w:rsidRDefault="0007754B" w:rsidP="00EA313E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scribir cómo se r</w:t>
      </w:r>
      <w:r w:rsidR="001614C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sguarda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á</w:t>
      </w:r>
      <w:r w:rsidR="001614C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que </w:t>
      </w:r>
      <w:r w:rsidR="001614C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l proceso de reclutamiento no</w:t>
      </w:r>
      <w:r w:rsidR="00CF4F48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existan</w:t>
      </w:r>
      <w:r w:rsidR="001614C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conflicto</w:t>
      </w:r>
      <w:r w:rsidR="00CF4F48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</w:t>
      </w:r>
      <w:r w:rsidR="001614C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de interés </w:t>
      </w:r>
      <w:r w:rsidR="00D72611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entre el equipo de investigación </w:t>
      </w:r>
      <w:r w:rsidR="00B84E9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y</w:t>
      </w:r>
      <w:r w:rsidR="00D72611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os participantes.</w:t>
      </w:r>
    </w:p>
    <w:p w14:paraId="686A5A38" w14:textId="77777777" w:rsidR="00CF4F48" w:rsidRDefault="00CF4F48">
      <w:pPr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br w:type="page"/>
      </w:r>
    </w:p>
    <w:p w14:paraId="538EE044" w14:textId="472ADC5C" w:rsidR="0037582C" w:rsidRDefault="0037582C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lang w:val="es-ES_tradnl"/>
        </w:rPr>
      </w:pPr>
      <w:r w:rsidRPr="00BE6ADD">
        <w:rPr>
          <w:rFonts w:ascii="Arial" w:hAnsi="Arial" w:cs="Arial"/>
          <w:b/>
          <w:bCs/>
          <w:lang w:val="es-ES_tradnl"/>
        </w:rPr>
        <w:t>PROCEDIMIENTOS INVOLUCRADOS EN EL ESTUDIO</w:t>
      </w:r>
    </w:p>
    <w:p w14:paraId="5254A045" w14:textId="77777777" w:rsidR="00CF4F48" w:rsidRPr="00BE6ADD" w:rsidRDefault="00CF4F48" w:rsidP="00CF4F48">
      <w:pPr>
        <w:pStyle w:val="Prrafodelista"/>
        <w:jc w:val="both"/>
        <w:rPr>
          <w:rFonts w:ascii="Arial" w:hAnsi="Arial" w:cs="Arial"/>
          <w:b/>
          <w:bCs/>
          <w:lang w:val="es-ES_tradnl"/>
        </w:rPr>
      </w:pPr>
    </w:p>
    <w:p w14:paraId="31E663B5" w14:textId="139551A8" w:rsidR="003E140F" w:rsidRDefault="003E140F" w:rsidP="00EA313E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usted deberá indicar toda la información relativa</w:t>
      </w:r>
      <w:r w:rsidR="004159EE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a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os procedimientos que se llevarán a cabo en seres humanos y todas las cautelas que se tomarán para asegurar que la </w:t>
      </w:r>
      <w:r w:rsidR="004159EE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recolección de los datos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cumpla con las normas éticas para investigación en seres humanos. Para estos efectos, usted deberá:</w:t>
      </w:r>
    </w:p>
    <w:p w14:paraId="626A64A8" w14:textId="77777777" w:rsidR="00CF4F48" w:rsidRPr="00BE6ADD" w:rsidRDefault="00CF4F48" w:rsidP="00EA313E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1656137B" w14:textId="21989715" w:rsidR="0037582C" w:rsidRPr="00BE6ADD" w:rsidRDefault="0037582C" w:rsidP="003E140F">
      <w:pPr>
        <w:pStyle w:val="Prrafodelista"/>
        <w:numPr>
          <w:ilvl w:val="0"/>
          <w:numId w:val="1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roporcion</w:t>
      </w:r>
      <w:r w:rsidR="003E140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una descripción de todos los procedimientos inv</w:t>
      </w:r>
      <w:r w:rsidR="008B597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o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l</w:t>
      </w:r>
      <w:r w:rsidR="008B597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u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crados en la investigación</w:t>
      </w:r>
      <w:r w:rsidR="00D033B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EB2CE1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 los aspectos relacionados con seres humano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, destacando cuándo</w:t>
      </w:r>
      <w:r w:rsidR="008B597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y cómo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se realiza</w:t>
      </w:r>
      <w:r w:rsidR="000C11A9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rá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n</w:t>
      </w:r>
      <w:r w:rsidR="003E140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(puede usar una figura y explicarla)</w:t>
      </w:r>
      <w:r w:rsidR="00D726E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498D5947" w14:textId="33AFA966" w:rsidR="003175D2" w:rsidRPr="00BE6ADD" w:rsidRDefault="003175D2" w:rsidP="003175D2">
      <w:pPr>
        <w:pStyle w:val="Prrafodelista"/>
        <w:numPr>
          <w:ilvl w:val="0"/>
          <w:numId w:val="1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lastRenderedPageBreak/>
        <w:t>Describir los instrumentos que se utilizarán para recopilar y analizar los datos</w:t>
      </w:r>
      <w:r w:rsidR="00C02239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en el trabajo con seres humano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7F360183" w14:textId="757C4FED" w:rsidR="0037582C" w:rsidRPr="00BE6ADD" w:rsidRDefault="0037582C" w:rsidP="003E140F">
      <w:pPr>
        <w:pStyle w:val="Prrafodelista"/>
        <w:numPr>
          <w:ilvl w:val="0"/>
          <w:numId w:val="1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scrib</w:t>
      </w:r>
      <w:r w:rsidR="003E140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os procedimientos que se realiza</w:t>
      </w:r>
      <w:r w:rsidR="003E140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rá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n para c</w:t>
      </w:r>
      <w:r w:rsidR="000C11A9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utela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a seguridad de los </w:t>
      </w:r>
      <w:r w:rsidR="008B597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articipante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</w:t>
      </w:r>
      <w:r w:rsidR="008B597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</w:p>
    <w:p w14:paraId="31C67CB8" w14:textId="71827D2C" w:rsidR="0037582C" w:rsidRPr="00BE6ADD" w:rsidRDefault="000C11A9" w:rsidP="003E140F">
      <w:pPr>
        <w:pStyle w:val="Prrafodelista"/>
        <w:numPr>
          <w:ilvl w:val="0"/>
          <w:numId w:val="1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i corresponde, p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roporcion</w:t>
      </w:r>
      <w:r w:rsidR="003E140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ar 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una descripción de los procedimientos que se realiza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rá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n con fines diagnóstico</w:t>
      </w:r>
      <w:r w:rsidR="008B597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8B597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y/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o </w:t>
      </w:r>
      <w:r w:rsidR="008B597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de 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tratamiento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4C482AFF" w14:textId="70F6F1C2" w:rsidR="003E140F" w:rsidRPr="00BE6ADD" w:rsidRDefault="000C11A9" w:rsidP="007D19B4">
      <w:pPr>
        <w:pStyle w:val="Prrafodelista"/>
        <w:numPr>
          <w:ilvl w:val="0"/>
          <w:numId w:val="1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i corresponde, d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scrib</w:t>
      </w:r>
      <w:r w:rsidR="003E140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9422C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l propósito y uso de todos los</w:t>
      </w:r>
      <w:r w:rsidR="0037582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medicamentos y dispositivos utilizados en la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nvestigación.</w:t>
      </w:r>
    </w:p>
    <w:p w14:paraId="4CA596E9" w14:textId="63E6AAB5" w:rsidR="001740CB" w:rsidRPr="00BE6ADD" w:rsidRDefault="001740CB" w:rsidP="007D19B4">
      <w:pPr>
        <w:pStyle w:val="Prrafodelista"/>
        <w:numPr>
          <w:ilvl w:val="0"/>
          <w:numId w:val="1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djuntar los instrumentos</w:t>
      </w:r>
      <w:r w:rsidR="00AC230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l idioma que será</w:t>
      </w:r>
      <w:r w:rsidR="00CA2FC5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n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presentado</w:t>
      </w:r>
      <w:r w:rsidR="00CA2FC5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a los participantes</w:t>
      </w:r>
      <w:r w:rsidR="000C5E97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científicamente validados.</w:t>
      </w:r>
      <w:r w:rsidR="00B42EAE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</w:p>
    <w:p w14:paraId="01A8B4B2" w14:textId="77777777" w:rsidR="009A49E3" w:rsidRPr="00BE6ADD" w:rsidRDefault="009A49E3" w:rsidP="009A49E3">
      <w:pPr>
        <w:pStyle w:val="Prrafodelista"/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7DC0C325" w14:textId="7886A882" w:rsidR="009A49E3" w:rsidRPr="00BE6ADD" w:rsidRDefault="00724045" w:rsidP="009A49E3">
      <w:pPr>
        <w:ind w:left="360"/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highlight w:val="yellow"/>
          <w:lang w:val="es-ES_tradnl"/>
        </w:rPr>
        <w:t>E</w:t>
      </w:r>
      <w:r w:rsidR="009A49E3" w:rsidRPr="00BE6ADD">
        <w:rPr>
          <w:rFonts w:ascii="Arial" w:hAnsi="Arial" w:cs="Arial"/>
          <w:i/>
          <w:iCs/>
          <w:color w:val="0432FF"/>
          <w:sz w:val="20"/>
          <w:szCs w:val="20"/>
          <w:highlight w:val="yellow"/>
          <w:lang w:val="es-ES_tradnl"/>
        </w:rPr>
        <w:t xml:space="preserve">s importante que usted adjunte todos los instrumentos que utilizará en la investigación, tales como encuestas, cuestionarios, guiones y formularios de recopilación de datos, etc. Si corresponde, deberá también describir si el instrumento </w:t>
      </w:r>
      <w:r w:rsidR="00C53AB4">
        <w:rPr>
          <w:rFonts w:ascii="Arial" w:hAnsi="Arial" w:cs="Arial"/>
          <w:i/>
          <w:iCs/>
          <w:color w:val="0432FF"/>
          <w:sz w:val="20"/>
          <w:szCs w:val="20"/>
          <w:highlight w:val="yellow"/>
          <w:lang w:val="es-ES_tradnl"/>
        </w:rPr>
        <w:t xml:space="preserve">ya </w:t>
      </w:r>
      <w:r w:rsidR="009A49E3" w:rsidRPr="00BE6ADD">
        <w:rPr>
          <w:rFonts w:ascii="Arial" w:hAnsi="Arial" w:cs="Arial"/>
          <w:i/>
          <w:iCs/>
          <w:color w:val="0432FF"/>
          <w:sz w:val="20"/>
          <w:szCs w:val="20"/>
          <w:highlight w:val="yellow"/>
          <w:lang w:val="es-ES_tradnl"/>
        </w:rPr>
        <w:t>ha sido validado</w:t>
      </w:r>
      <w:r w:rsidR="00C53AB4">
        <w:rPr>
          <w:rFonts w:ascii="Arial" w:hAnsi="Arial" w:cs="Arial"/>
          <w:i/>
          <w:iCs/>
          <w:color w:val="0432FF"/>
          <w:sz w:val="20"/>
          <w:szCs w:val="20"/>
          <w:highlight w:val="yellow"/>
          <w:lang w:val="es-ES_tradnl"/>
        </w:rPr>
        <w:t xml:space="preserve"> para</w:t>
      </w:r>
      <w:r w:rsidR="009A49E3" w:rsidRPr="00BE6ADD">
        <w:rPr>
          <w:rFonts w:ascii="Arial" w:hAnsi="Arial" w:cs="Arial"/>
          <w:i/>
          <w:iCs/>
          <w:color w:val="0432FF"/>
          <w:sz w:val="20"/>
          <w:szCs w:val="20"/>
          <w:highlight w:val="yellow"/>
          <w:lang w:val="es-ES_tradnl"/>
        </w:rPr>
        <w:t xml:space="preserve"> la población de interés.</w:t>
      </w:r>
    </w:p>
    <w:p w14:paraId="3373AE9D" w14:textId="77777777" w:rsidR="0037582C" w:rsidRPr="00BE6ADD" w:rsidRDefault="0037582C" w:rsidP="00EA313E">
      <w:pPr>
        <w:jc w:val="both"/>
        <w:rPr>
          <w:rFonts w:ascii="Arial" w:hAnsi="Arial" w:cs="Arial"/>
          <w:b/>
          <w:bCs/>
          <w:lang w:val="es-ES_tradnl"/>
        </w:rPr>
      </w:pPr>
    </w:p>
    <w:p w14:paraId="6DAB8F69" w14:textId="28F1117B" w:rsidR="00A01A3C" w:rsidRPr="00BE6ADD" w:rsidRDefault="0037582C" w:rsidP="00A01A3C">
      <w:pPr>
        <w:pStyle w:val="Prrafodelista"/>
        <w:numPr>
          <w:ilvl w:val="0"/>
          <w:numId w:val="29"/>
        </w:numPr>
        <w:rPr>
          <w:rFonts w:ascii="Arial" w:hAnsi="Arial" w:cs="Arial"/>
          <w:b/>
          <w:bCs/>
          <w:lang w:val="es-ES_tradnl"/>
        </w:rPr>
      </w:pPr>
      <w:r w:rsidRPr="00BE6ADD">
        <w:rPr>
          <w:rFonts w:ascii="Arial" w:hAnsi="Arial" w:cs="Arial"/>
          <w:b/>
          <w:bCs/>
          <w:lang w:val="es-ES_tradnl"/>
        </w:rPr>
        <w:t>ADMINISTRACI</w:t>
      </w:r>
      <w:r w:rsidR="00826CEA" w:rsidRPr="00BE6ADD">
        <w:rPr>
          <w:rFonts w:ascii="Arial" w:hAnsi="Arial" w:cs="Arial"/>
          <w:b/>
          <w:bCs/>
          <w:lang w:val="es-ES_tradnl"/>
        </w:rPr>
        <w:t>Ó</w:t>
      </w:r>
      <w:r w:rsidRPr="00BE6ADD">
        <w:rPr>
          <w:rFonts w:ascii="Arial" w:hAnsi="Arial" w:cs="Arial"/>
          <w:b/>
          <w:bCs/>
          <w:lang w:val="es-ES_tradnl"/>
        </w:rPr>
        <w:t xml:space="preserve">N </w:t>
      </w:r>
      <w:r w:rsidR="00A01A3C" w:rsidRPr="00BE6ADD">
        <w:rPr>
          <w:rFonts w:ascii="Arial" w:hAnsi="Arial" w:cs="Arial"/>
          <w:b/>
          <w:bCs/>
          <w:lang w:val="es-ES_tradnl"/>
        </w:rPr>
        <w:t xml:space="preserve">Y RESGUARDO DE LA CONFIDENCIALIDAD </w:t>
      </w:r>
      <w:r w:rsidRPr="00BE6ADD">
        <w:rPr>
          <w:rFonts w:ascii="Arial" w:hAnsi="Arial" w:cs="Arial"/>
          <w:b/>
          <w:bCs/>
          <w:lang w:val="es-ES_tradnl"/>
        </w:rPr>
        <w:t xml:space="preserve">DE LOS DATOS </w:t>
      </w:r>
      <w:r w:rsidR="00A01A3C" w:rsidRPr="00BE6ADD">
        <w:rPr>
          <w:rFonts w:ascii="Arial" w:hAnsi="Arial" w:cs="Arial"/>
          <w:b/>
          <w:bCs/>
          <w:lang w:val="es-ES_tradnl"/>
        </w:rPr>
        <w:t>Y/O</w:t>
      </w:r>
      <w:r w:rsidRPr="00BE6ADD">
        <w:rPr>
          <w:rFonts w:ascii="Arial" w:hAnsi="Arial" w:cs="Arial"/>
          <w:b/>
          <w:bCs/>
          <w:lang w:val="es-ES_tradnl"/>
        </w:rPr>
        <w:t xml:space="preserve"> MUESTRAS BIOLÓGICAS </w:t>
      </w:r>
    </w:p>
    <w:p w14:paraId="291F450A" w14:textId="77777777" w:rsidR="00C53AB4" w:rsidRDefault="00C53AB4" w:rsidP="00A01A3C">
      <w:pPr>
        <w:ind w:left="360"/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63569D9A" w14:textId="5E9F630A" w:rsidR="00826CEA" w:rsidRPr="00BE6ADD" w:rsidRDefault="009422CA" w:rsidP="00A01A3C">
      <w:pPr>
        <w:ind w:left="360"/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usted deberá describir todas </w:t>
      </w:r>
      <w:r w:rsidR="00C53AB4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los resguardo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que se tomarán </w:t>
      </w:r>
      <w:r w:rsidR="00194A8B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ara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el almacenamiento de los datos y/o muestras obtenidas</w:t>
      </w:r>
      <w:r w:rsidR="00C53AB4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="00194A8B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con el fin de</w:t>
      </w:r>
      <w:r w:rsidR="0064121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roteger la confidencialidad y el anonimato de los participantes.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Para estos efectos, usted deberá:</w:t>
      </w:r>
    </w:p>
    <w:p w14:paraId="502A500E" w14:textId="77777777" w:rsidR="009422CA" w:rsidRPr="00BE6ADD" w:rsidRDefault="009422CA" w:rsidP="00D51B5C">
      <w:pPr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352BC8B1" w14:textId="6510AF75" w:rsidR="004E2D72" w:rsidRPr="00BE6ADD" w:rsidRDefault="00F553D5" w:rsidP="009422CA">
      <w:pPr>
        <w:pStyle w:val="Prrafodelista"/>
        <w:numPr>
          <w:ilvl w:val="0"/>
          <w:numId w:val="18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</w:t>
      </w:r>
      <w:r w:rsidR="004E2D7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scrib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ir </w:t>
      </w:r>
      <w:r w:rsidR="004E2D7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ónde se almacenarán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os datos o muestras biológicas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(si aplica)</w:t>
      </w:r>
      <w:r w:rsidR="004E2D7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cuánto tiempo se almacenarán, cómo se accederá a </w:t>
      </w:r>
      <w:r w:rsidR="00FE1F4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stos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="004E2D7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quién tendrá acces</w:t>
      </w:r>
      <w:r w:rsidR="007254F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o</w:t>
      </w:r>
      <w:r w:rsidR="00F27DD4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y </w:t>
      </w:r>
      <w:r w:rsidR="00F27DD4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quien será el custodio</w:t>
      </w:r>
      <w:r w:rsidR="007254F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6BBEF7A7" w14:textId="620D03F0" w:rsidR="004E2D72" w:rsidRPr="00BE6ADD" w:rsidRDefault="000C11A9" w:rsidP="009422CA">
      <w:pPr>
        <w:pStyle w:val="Prrafodelista"/>
        <w:numPr>
          <w:ilvl w:val="0"/>
          <w:numId w:val="18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i corresponde, e</w:t>
      </w:r>
      <w:r w:rsidR="004E2D7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numer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r</w:t>
      </w:r>
      <w:r w:rsidR="004E2D7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os datos que se almacenarán o asociarán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</w:t>
      </w:r>
      <w:r w:rsidR="004E2D7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cada muestra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7C6D4E67" w14:textId="48973EB7" w:rsidR="00FE1F43" w:rsidRPr="00BE6ADD" w:rsidRDefault="000C11A9" w:rsidP="009422CA">
      <w:pPr>
        <w:pStyle w:val="Prrafodelista"/>
        <w:numPr>
          <w:ilvl w:val="0"/>
          <w:numId w:val="18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i corresponde, d</w:t>
      </w:r>
      <w:r w:rsidR="00FE1F4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scrib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="00FE1F4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os procedimientos para liberar</w:t>
      </w:r>
      <w:r w:rsidR="00F27DD4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o desechar</w:t>
      </w:r>
      <w:r w:rsidR="00FE1F4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datos o muestras</w:t>
      </w:r>
      <w:r w:rsidR="00D4591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biológicas</w:t>
      </w:r>
      <w:r w:rsidR="00FE1F4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, que incluyen: el proceso para solicitar una liberación</w:t>
      </w:r>
      <w:r w:rsidR="00F27DD4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o desecho</w:t>
      </w:r>
      <w:r w:rsidR="00FE1F4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las aprobaciones requeridas para la liberación, quién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odrá</w:t>
      </w:r>
      <w:r w:rsidR="00FE1F4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obtener datos o muestras biológicas y los datos que se proporcionarán con las muestra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2FA494AD" w14:textId="4EE8AF12" w:rsidR="00FE1F43" w:rsidRPr="00BE6ADD" w:rsidRDefault="00FE1F43" w:rsidP="009422CA">
      <w:pPr>
        <w:pStyle w:val="Prrafodelista"/>
        <w:numPr>
          <w:ilvl w:val="0"/>
          <w:numId w:val="18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scrib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os pasos que se seguirán para proteger los datos durante </w:t>
      </w:r>
      <w:r w:rsidR="00C53AB4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u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almacenamiento, uso y transmisión</w:t>
      </w:r>
      <w:r w:rsidR="000C11A9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 P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or ejemplo, capacitación, autorización de acceso, protección con contraseña, cifrado de datos, controles físicos, certificados de confidencialidad y separación entre los identificadores o identidad de los participantes y los datos</w:t>
      </w:r>
      <w:r w:rsidR="000C11A9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75D244E0" w14:textId="0F87CF3C" w:rsidR="00FE1F43" w:rsidRPr="00BE6ADD" w:rsidRDefault="000C11A9" w:rsidP="009422CA">
      <w:pPr>
        <w:pStyle w:val="Prrafodelista"/>
        <w:numPr>
          <w:ilvl w:val="0"/>
          <w:numId w:val="18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i corresponde, d</w:t>
      </w:r>
      <w:r w:rsidR="00FE1F4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scrib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="00FE1F4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os procedimientos que se utilizarán para el control de calidad de los datos recopilado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.</w:t>
      </w:r>
    </w:p>
    <w:p w14:paraId="7BE0AD33" w14:textId="77777777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75618106" w14:textId="4F9115F0" w:rsidR="0037582C" w:rsidRDefault="00FE1F43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lang w:val="es-ES_tradnl"/>
        </w:rPr>
      </w:pPr>
      <w:r w:rsidRPr="00BE6ADD">
        <w:rPr>
          <w:rFonts w:ascii="Arial" w:hAnsi="Arial" w:cs="Arial"/>
          <w:b/>
          <w:bCs/>
          <w:lang w:val="es-ES_tradnl"/>
        </w:rPr>
        <w:t>AN</w:t>
      </w:r>
      <w:r w:rsidR="00826CEA" w:rsidRPr="00BE6ADD">
        <w:rPr>
          <w:rFonts w:ascii="Arial" w:hAnsi="Arial" w:cs="Arial"/>
          <w:b/>
          <w:bCs/>
          <w:lang w:val="es-ES_tradnl"/>
        </w:rPr>
        <w:t>Á</w:t>
      </w:r>
      <w:r w:rsidRPr="00BE6ADD">
        <w:rPr>
          <w:rFonts w:ascii="Arial" w:hAnsi="Arial" w:cs="Arial"/>
          <w:b/>
          <w:bCs/>
          <w:lang w:val="es-ES_tradnl"/>
        </w:rPr>
        <w:t>LISIS DE DATOS</w:t>
      </w:r>
    </w:p>
    <w:p w14:paraId="0C036E35" w14:textId="77777777" w:rsidR="00C53AB4" w:rsidRPr="00BE6ADD" w:rsidRDefault="00C53AB4" w:rsidP="00C53AB4">
      <w:pPr>
        <w:pStyle w:val="Prrafodelista"/>
        <w:jc w:val="both"/>
        <w:rPr>
          <w:rFonts w:ascii="Arial" w:hAnsi="Arial" w:cs="Arial"/>
          <w:b/>
          <w:bCs/>
          <w:lang w:val="es-ES_tradnl"/>
        </w:rPr>
      </w:pPr>
    </w:p>
    <w:p w14:paraId="2165DF18" w14:textId="1BC47C61" w:rsidR="00826CEA" w:rsidRPr="00BE6ADD" w:rsidRDefault="00826CEA" w:rsidP="00826CEA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 usted deberá indicar cómo se analizarán los datos</w:t>
      </w:r>
      <w:r w:rsidR="00A01A3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emanado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de la investigación. Para estos efectos, usted deberá:</w:t>
      </w:r>
    </w:p>
    <w:p w14:paraId="6F28AA5B" w14:textId="77777777" w:rsidR="00826CEA" w:rsidRPr="00BE6ADD" w:rsidRDefault="00826CEA" w:rsidP="00EA313E">
      <w:pPr>
        <w:jc w:val="both"/>
        <w:rPr>
          <w:rFonts w:ascii="Arial" w:hAnsi="Arial" w:cs="Arial"/>
          <w:b/>
          <w:bCs/>
          <w:lang w:val="es-ES_tradnl"/>
        </w:rPr>
      </w:pPr>
    </w:p>
    <w:p w14:paraId="7E933B50" w14:textId="29D4CF77" w:rsidR="00826CEA" w:rsidRPr="00BE6ADD" w:rsidRDefault="00FE1F43" w:rsidP="00826CEA">
      <w:pPr>
        <w:pStyle w:val="Prrafodelista"/>
        <w:numPr>
          <w:ilvl w:val="0"/>
          <w:numId w:val="19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scrib</w:t>
      </w:r>
      <w:r w:rsidR="00194A8B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el plan de análisis</w:t>
      </w:r>
      <w:r w:rsidR="00465DCE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de los dato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5C495529" w14:textId="77777777" w:rsidR="00A164A0" w:rsidRPr="00BE6ADD" w:rsidRDefault="00FE1F43" w:rsidP="00A164A0">
      <w:pPr>
        <w:pStyle w:val="Prrafodelista"/>
        <w:numPr>
          <w:ilvl w:val="0"/>
          <w:numId w:val="19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nclu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="00C601C7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o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procedimientos tanto cualitativos como cuantitativos 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de análisis de datos. </w:t>
      </w:r>
    </w:p>
    <w:p w14:paraId="2FD6DAF0" w14:textId="62D68F6E" w:rsidR="0037582C" w:rsidRPr="00BE6ADD" w:rsidRDefault="00D97BA8" w:rsidP="00A164A0">
      <w:pPr>
        <w:pStyle w:val="Prrafodelista"/>
        <w:numPr>
          <w:ilvl w:val="0"/>
          <w:numId w:val="19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i aplica, d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scribir los</w:t>
      </w:r>
      <w:r w:rsidR="006C37BD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análisis</w:t>
      </w:r>
      <w:r w:rsidR="006325E4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FE1F4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stadístic</w:t>
      </w:r>
      <w:r w:rsidR="006C37BD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o</w:t>
      </w:r>
      <w:r w:rsidR="00FE1F4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09638E22" w14:textId="77777777" w:rsidR="00B203FC" w:rsidRPr="00C53AB4" w:rsidRDefault="00B203FC" w:rsidP="00C53AB4">
      <w:pPr>
        <w:jc w:val="both"/>
        <w:rPr>
          <w:rFonts w:ascii="Arial" w:hAnsi="Arial" w:cs="Arial"/>
          <w:lang w:val="es-ES_tradnl"/>
        </w:rPr>
      </w:pPr>
    </w:p>
    <w:p w14:paraId="6099EFB2" w14:textId="77EDF345" w:rsidR="0037582C" w:rsidRDefault="0037582C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lang w:val="es-ES_tradnl"/>
        </w:rPr>
      </w:pPr>
      <w:r w:rsidRPr="00BE6ADD">
        <w:rPr>
          <w:rFonts w:ascii="Arial" w:hAnsi="Arial" w:cs="Arial"/>
          <w:b/>
          <w:bCs/>
          <w:lang w:val="es-ES_tradnl"/>
        </w:rPr>
        <w:t>RIESGOS PARA LOS PARTICIPANTES</w:t>
      </w:r>
    </w:p>
    <w:p w14:paraId="7E9AA04A" w14:textId="77777777" w:rsidR="00C53AB4" w:rsidRPr="00BE6ADD" w:rsidRDefault="00C53AB4" w:rsidP="00C53AB4">
      <w:pPr>
        <w:pStyle w:val="Prrafodelista"/>
        <w:jc w:val="both"/>
        <w:rPr>
          <w:rFonts w:ascii="Arial" w:hAnsi="Arial" w:cs="Arial"/>
          <w:b/>
          <w:bCs/>
          <w:lang w:val="es-ES_tradnl"/>
        </w:rPr>
      </w:pPr>
    </w:p>
    <w:p w14:paraId="196376BB" w14:textId="1E649C26" w:rsidR="00826CEA" w:rsidRPr="00BE6ADD" w:rsidRDefault="00826CEA" w:rsidP="00826CEA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usted deberá mencionar los riesgos que puede conllevar participar en su investigación. Para estos efectos, usted deberá:</w:t>
      </w:r>
    </w:p>
    <w:p w14:paraId="089363AC" w14:textId="77777777" w:rsidR="00826CEA" w:rsidRPr="00BE6ADD" w:rsidRDefault="00826CEA" w:rsidP="00EA313E">
      <w:pPr>
        <w:jc w:val="both"/>
        <w:rPr>
          <w:rFonts w:ascii="Arial" w:hAnsi="Arial" w:cs="Arial"/>
          <w:b/>
          <w:bCs/>
          <w:lang w:val="es-ES_tradnl"/>
        </w:rPr>
      </w:pPr>
    </w:p>
    <w:p w14:paraId="0499318F" w14:textId="0D042B66" w:rsidR="00C601C7" w:rsidRPr="00BE6ADD" w:rsidRDefault="005B25EC" w:rsidP="00826CEA">
      <w:pPr>
        <w:pStyle w:val="Prrafodelista"/>
        <w:numPr>
          <w:ilvl w:val="0"/>
          <w:numId w:val="20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scrib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="00C601C7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os riesgos, molestias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año</w:t>
      </w:r>
      <w:r w:rsidR="00C53AB4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físico, psicológico, social </w:t>
      </w:r>
      <w:r w:rsidR="00C601C7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o inconvenientes previsibles para los participante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debido a los procedimientos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5358D7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nvolucrados en el estudio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485FF235" w14:textId="401C94A3" w:rsidR="00C601C7" w:rsidRPr="00BE6ADD" w:rsidRDefault="00C601C7" w:rsidP="00826CEA">
      <w:pPr>
        <w:pStyle w:val="Prrafodelista"/>
        <w:numPr>
          <w:ilvl w:val="0"/>
          <w:numId w:val="20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lastRenderedPageBreak/>
        <w:t>Describ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a probabilidad, magnitud, duración y </w:t>
      </w:r>
      <w:r w:rsidR="0006747E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grado de </w:t>
      </w:r>
      <w:r w:rsidR="00667FF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reversibilidad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de los riesgos. 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No olvide c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onsider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os riesgos físicos, psicológicos, sociales, legales y económicos.</w:t>
      </w:r>
    </w:p>
    <w:p w14:paraId="59DCC85A" w14:textId="7B90B8C9" w:rsidR="005B25EC" w:rsidRPr="00BE6ADD" w:rsidRDefault="005B25EC" w:rsidP="00826CEA">
      <w:pPr>
        <w:pStyle w:val="Prrafodelista"/>
        <w:numPr>
          <w:ilvl w:val="0"/>
          <w:numId w:val="20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scrib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os mecanismos para minimizar los riesgos. </w:t>
      </w:r>
    </w:p>
    <w:p w14:paraId="4ADD49B0" w14:textId="26D033B2" w:rsidR="007E7350" w:rsidRPr="00BE6ADD" w:rsidRDefault="007E7350" w:rsidP="00826CEA">
      <w:pPr>
        <w:pStyle w:val="Prrafodelista"/>
        <w:numPr>
          <w:ilvl w:val="0"/>
          <w:numId w:val="20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Incluir información acerca de seguros </w:t>
      </w:r>
      <w:r w:rsidR="001F081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i los hubiese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1E48285B" w14:textId="77777777" w:rsidR="006378C1" w:rsidRPr="00BE6ADD" w:rsidRDefault="006378C1" w:rsidP="00EA313E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23713C06" w14:textId="7401ACE9" w:rsidR="00C601C7" w:rsidRDefault="00C601C7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color w:val="000000" w:themeColor="text1"/>
          <w:lang w:val="es-ES_tradnl"/>
        </w:rPr>
      </w:pPr>
      <w:r w:rsidRPr="00BE6ADD">
        <w:rPr>
          <w:rFonts w:ascii="Arial" w:hAnsi="Arial" w:cs="Arial"/>
          <w:b/>
          <w:bCs/>
          <w:color w:val="000000" w:themeColor="text1"/>
          <w:lang w:val="es-ES_tradnl"/>
        </w:rPr>
        <w:t xml:space="preserve">BENEFICIOS </w:t>
      </w:r>
      <w:r w:rsidR="0080709A" w:rsidRPr="00BE6ADD">
        <w:rPr>
          <w:rFonts w:ascii="Arial" w:hAnsi="Arial" w:cs="Arial"/>
          <w:b/>
          <w:bCs/>
          <w:color w:val="000000" w:themeColor="text1"/>
          <w:lang w:val="es-ES_tradnl"/>
        </w:rPr>
        <w:t xml:space="preserve">REALES O </w:t>
      </w:r>
      <w:r w:rsidRPr="00BE6ADD">
        <w:rPr>
          <w:rFonts w:ascii="Arial" w:hAnsi="Arial" w:cs="Arial"/>
          <w:b/>
          <w:bCs/>
          <w:color w:val="000000" w:themeColor="text1"/>
          <w:lang w:val="es-ES_tradnl"/>
        </w:rPr>
        <w:t>POTENCIALES</w:t>
      </w:r>
    </w:p>
    <w:p w14:paraId="7F536412" w14:textId="77777777" w:rsidR="00C53AB4" w:rsidRPr="00C53AB4" w:rsidRDefault="00C53AB4" w:rsidP="00C53AB4">
      <w:pPr>
        <w:ind w:left="360"/>
        <w:jc w:val="both"/>
        <w:rPr>
          <w:rFonts w:ascii="Arial" w:hAnsi="Arial" w:cs="Arial"/>
          <w:b/>
          <w:bCs/>
          <w:color w:val="000000" w:themeColor="text1"/>
          <w:lang w:val="es-ES_tradnl"/>
        </w:rPr>
      </w:pPr>
    </w:p>
    <w:p w14:paraId="0F817B2C" w14:textId="73C580A1" w:rsidR="00826CEA" w:rsidRPr="00BE6ADD" w:rsidRDefault="00826CEA" w:rsidP="00826CEA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usted deberá mencionar los beneficios </w:t>
      </w:r>
      <w:r w:rsidR="0080709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reales o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potenciales </w:t>
      </w:r>
      <w:r w:rsidR="00DA0E3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de la </w:t>
      </w:r>
      <w:r w:rsidR="00BE6ADD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nvestigación</w:t>
      </w:r>
      <w:r w:rsidR="00BE6ADD" w:rsidRPr="00BE6ADD" w:rsidDel="00542F5B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BE6ADD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ara</w:t>
      </w:r>
      <w:r w:rsidR="003241CB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os participantes </w:t>
      </w:r>
      <w:r w:rsidR="003A1556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o la comunidad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. </w:t>
      </w:r>
      <w:r w:rsidR="00D97BA8" w:rsidRPr="00C53AB4">
        <w:rPr>
          <w:rFonts w:ascii="Arial" w:hAnsi="Arial" w:cs="Arial"/>
          <w:b/>
          <w:bCs/>
          <w:i/>
          <w:iCs/>
          <w:color w:val="0432FF"/>
          <w:sz w:val="20"/>
          <w:szCs w:val="20"/>
          <w:lang w:val="es-ES_tradnl"/>
        </w:rPr>
        <w:t>Considere que en esta sección usted no deberá incluir el pago o compensación por participar,</w:t>
      </w:r>
      <w:r w:rsidR="00D97BA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ya que no es un beneficio, sino que una compensación.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ara estos efectos, usted deberá:</w:t>
      </w:r>
    </w:p>
    <w:p w14:paraId="26BBD906" w14:textId="77777777" w:rsidR="00826CEA" w:rsidRPr="00BE6ADD" w:rsidRDefault="00826CEA" w:rsidP="00EA313E">
      <w:pPr>
        <w:jc w:val="both"/>
        <w:rPr>
          <w:rFonts w:ascii="Arial" w:hAnsi="Arial" w:cs="Arial"/>
          <w:b/>
          <w:bCs/>
          <w:color w:val="000000" w:themeColor="text1"/>
          <w:lang w:val="es-ES_tradnl"/>
        </w:rPr>
      </w:pPr>
    </w:p>
    <w:p w14:paraId="6736EF60" w14:textId="00AF5EA2" w:rsidR="005B25EC" w:rsidRPr="00BE6ADD" w:rsidRDefault="00DE519C" w:rsidP="00826CEA">
      <w:pPr>
        <w:pStyle w:val="Prrafodelista"/>
        <w:numPr>
          <w:ilvl w:val="0"/>
          <w:numId w:val="21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scrib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os beneficios </w:t>
      </w:r>
      <w:r w:rsidR="0080709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reales o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otenciales para los participantes del estudio</w:t>
      </w:r>
      <w:r w:rsidR="00964EC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, grupo, comunidad y/o sociedad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  <w:r w:rsidR="00964EC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</w:p>
    <w:p w14:paraId="32EB6ADE" w14:textId="0C6FA6C9" w:rsidR="00DE519C" w:rsidRPr="00BE6ADD" w:rsidRDefault="00DE519C" w:rsidP="00EA313E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325E2238" w14:textId="06B2FAE8" w:rsidR="00DE519C" w:rsidRPr="00C53AB4" w:rsidRDefault="00DE519C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color w:val="000000" w:themeColor="text1"/>
          <w:lang w:val="es-ES_tradnl"/>
        </w:rPr>
      </w:pPr>
      <w:r w:rsidRPr="00BE6ADD">
        <w:rPr>
          <w:rFonts w:ascii="Arial" w:hAnsi="Arial" w:cs="Arial"/>
          <w:b/>
          <w:bCs/>
          <w:color w:val="000000" w:themeColor="text1"/>
          <w:lang w:val="es-ES_tradnl"/>
        </w:rPr>
        <w:t>POBLACIONES VULNERABLES</w:t>
      </w:r>
      <w:r w:rsidR="00A01A3C" w:rsidRPr="00BE6ADD">
        <w:rPr>
          <w:rFonts w:ascii="Arial" w:hAnsi="Arial" w:cs="Arial"/>
          <w:b/>
          <w:bCs/>
          <w:color w:val="000000" w:themeColor="text1"/>
          <w:lang w:val="es-ES_tradnl"/>
        </w:rPr>
        <w:t xml:space="preserve"> </w:t>
      </w:r>
      <w:r w:rsidR="00A01A3C" w:rsidRPr="00BE6ADD">
        <w:rPr>
          <w:rFonts w:ascii="Arial" w:hAnsi="Arial" w:cs="Arial"/>
          <w:b/>
          <w:bCs/>
          <w:lang w:val="es-ES_tradnl"/>
        </w:rPr>
        <w:t>(SÓLO SI APLICA)</w:t>
      </w:r>
    </w:p>
    <w:p w14:paraId="1B505945" w14:textId="77777777" w:rsidR="00C53AB4" w:rsidRPr="00BE6ADD" w:rsidRDefault="00C53AB4" w:rsidP="00C53AB4">
      <w:pPr>
        <w:pStyle w:val="Prrafodelista"/>
        <w:jc w:val="both"/>
        <w:rPr>
          <w:rFonts w:ascii="Arial" w:hAnsi="Arial" w:cs="Arial"/>
          <w:b/>
          <w:bCs/>
          <w:color w:val="000000" w:themeColor="text1"/>
          <w:lang w:val="es-ES_tradnl"/>
        </w:rPr>
      </w:pPr>
    </w:p>
    <w:p w14:paraId="1DE0E25F" w14:textId="0B004F91" w:rsidR="008B5112" w:rsidRDefault="00826CEA" w:rsidP="008B5112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usted deberá indicar los resguardos adicionales que tomará para trabajar con poblaciones vulnerables en su investigación. 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A continuación, se listan </w:t>
      </w:r>
      <w:r w:rsidR="00B53D7D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lgunas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poblaciones vulnerables</w:t>
      </w:r>
      <w:r w:rsidR="000B1D5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tales como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:</w:t>
      </w:r>
    </w:p>
    <w:p w14:paraId="25F9165D" w14:textId="77777777" w:rsidR="00C53AB4" w:rsidRPr="00BE6ADD" w:rsidRDefault="00C53AB4" w:rsidP="008B5112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57592290" w14:textId="5AB49BD0" w:rsidR="008B5112" w:rsidRPr="00BE6ADD" w:rsidRDefault="00B21E97" w:rsidP="00C53AB4">
      <w:pPr>
        <w:pStyle w:val="Prrafodelista"/>
        <w:numPr>
          <w:ilvl w:val="0"/>
          <w:numId w:val="3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ersonas m</w:t>
      </w:r>
      <w:r w:rsidR="004B29EE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ores de edad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</w:p>
    <w:p w14:paraId="118FD62B" w14:textId="15C1D2BC" w:rsidR="008B5112" w:rsidRPr="00BE6ADD" w:rsidRDefault="00D97BA8" w:rsidP="00C53AB4">
      <w:pPr>
        <w:pStyle w:val="Prrafodelista"/>
        <w:numPr>
          <w:ilvl w:val="0"/>
          <w:numId w:val="3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ersonas en relaciones jerárquicas, </w:t>
      </w:r>
    </w:p>
    <w:p w14:paraId="5617D9A8" w14:textId="75834772" w:rsidR="008B5112" w:rsidRPr="00BE6ADD" w:rsidRDefault="00D97BA8" w:rsidP="00C53AB4">
      <w:pPr>
        <w:pStyle w:val="Prrafodelista"/>
        <w:numPr>
          <w:ilvl w:val="0"/>
          <w:numId w:val="3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ersonas institucionalizadas, </w:t>
      </w:r>
    </w:p>
    <w:p w14:paraId="373E3248" w14:textId="5856354B" w:rsidR="008B5112" w:rsidRPr="00BE6ADD" w:rsidRDefault="00D97BA8" w:rsidP="00C53AB4">
      <w:pPr>
        <w:pStyle w:val="Prrafodelista"/>
        <w:numPr>
          <w:ilvl w:val="0"/>
          <w:numId w:val="3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M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ujeres</w:t>
      </w:r>
      <w:r w:rsidR="00B203F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e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mbarazadas, </w:t>
      </w:r>
    </w:p>
    <w:p w14:paraId="681BB99D" w14:textId="7480F523" w:rsidR="008B5112" w:rsidRPr="00BE6ADD" w:rsidRDefault="00D97BA8" w:rsidP="00C53AB4">
      <w:pPr>
        <w:pStyle w:val="Prrafodelista"/>
        <w:numPr>
          <w:ilvl w:val="0"/>
          <w:numId w:val="3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rsonas pobres y desempleadas,</w:t>
      </w:r>
    </w:p>
    <w:p w14:paraId="0AACA47D" w14:textId="7B83DC77" w:rsidR="008B5112" w:rsidRPr="00BE6ADD" w:rsidRDefault="00D97BA8" w:rsidP="00C53AB4">
      <w:pPr>
        <w:pStyle w:val="Prrafodelista"/>
        <w:numPr>
          <w:ilvl w:val="0"/>
          <w:numId w:val="3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M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inorías étnicas, </w:t>
      </w:r>
    </w:p>
    <w:p w14:paraId="1C2F0AD5" w14:textId="7F22253E" w:rsidR="008B5112" w:rsidRPr="00BE6ADD" w:rsidRDefault="00D97BA8" w:rsidP="00C53AB4">
      <w:pPr>
        <w:pStyle w:val="Prrafodelista"/>
        <w:numPr>
          <w:ilvl w:val="0"/>
          <w:numId w:val="3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R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fugiados,</w:t>
      </w:r>
    </w:p>
    <w:p w14:paraId="53BF426D" w14:textId="62F3452D" w:rsidR="008B5112" w:rsidRPr="00BE6ADD" w:rsidRDefault="00D97BA8" w:rsidP="00C53AB4">
      <w:pPr>
        <w:pStyle w:val="Prrafodelista"/>
        <w:numPr>
          <w:ilvl w:val="0"/>
          <w:numId w:val="3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nmigrantes, </w:t>
      </w:r>
    </w:p>
    <w:p w14:paraId="6B644083" w14:textId="21947284" w:rsidR="008B5112" w:rsidRPr="00BE6ADD" w:rsidRDefault="00D97BA8" w:rsidP="00C53AB4">
      <w:pPr>
        <w:pStyle w:val="Prrafodelista"/>
        <w:numPr>
          <w:ilvl w:val="0"/>
          <w:numId w:val="3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ersonas con alguna discapacidad, </w:t>
      </w:r>
    </w:p>
    <w:p w14:paraId="000BD788" w14:textId="4C2B5B66" w:rsidR="008B5112" w:rsidRPr="00BE6ADD" w:rsidRDefault="00D97BA8" w:rsidP="00C53AB4">
      <w:pPr>
        <w:pStyle w:val="Prrafodelista"/>
        <w:numPr>
          <w:ilvl w:val="0"/>
          <w:numId w:val="3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ersonas con afecciones o enfermedades estigmatizadas o incurables, </w:t>
      </w:r>
    </w:p>
    <w:p w14:paraId="61582C49" w14:textId="586A7BD1" w:rsidR="008B5112" w:rsidRPr="00BE6ADD" w:rsidRDefault="00D97BA8" w:rsidP="00C53AB4">
      <w:pPr>
        <w:pStyle w:val="Prrafodelista"/>
        <w:numPr>
          <w:ilvl w:val="0"/>
          <w:numId w:val="3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ersonas con debilidad física, </w:t>
      </w:r>
    </w:p>
    <w:p w14:paraId="0EA7C8FC" w14:textId="57F2AC80" w:rsidR="008B5112" w:rsidRPr="00BE6ADD" w:rsidRDefault="00D97BA8" w:rsidP="00C53AB4">
      <w:pPr>
        <w:pStyle w:val="Prrafodelista"/>
        <w:numPr>
          <w:ilvl w:val="0"/>
          <w:numId w:val="3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risioneros, </w:t>
      </w:r>
    </w:p>
    <w:p w14:paraId="7840A11A" w14:textId="7E1FA64E" w:rsidR="008B5112" w:rsidRPr="00BE6ADD" w:rsidRDefault="00D97BA8" w:rsidP="00C53AB4">
      <w:pPr>
        <w:pStyle w:val="Prrafodelista"/>
        <w:numPr>
          <w:ilvl w:val="0"/>
          <w:numId w:val="3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rsonas que no hablan español</w:t>
      </w:r>
      <w:r w:rsidR="00BB3D0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o </w:t>
      </w:r>
      <w:r w:rsidR="00B203F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la lengua de la comunidad</w:t>
      </w:r>
      <w:r w:rsidR="00FE1707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de acogida</w:t>
      </w:r>
      <w:r w:rsidR="00B203F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31C898BA" w14:textId="77777777" w:rsidR="008B5112" w:rsidRPr="00BE6ADD" w:rsidRDefault="008B5112" w:rsidP="00826CEA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7F49782A" w14:textId="1A030EDE" w:rsidR="00826CEA" w:rsidRPr="00BE6ADD" w:rsidRDefault="00826CEA" w:rsidP="00826CEA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Para </w:t>
      </w:r>
      <w:r w:rsidR="00C53AB4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cautelar 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l bienestar de estas poblaciones no vulnerable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usted deberá:</w:t>
      </w:r>
    </w:p>
    <w:p w14:paraId="0A231781" w14:textId="77777777" w:rsidR="00826CEA" w:rsidRPr="00BE6ADD" w:rsidRDefault="00826CEA" w:rsidP="00EA313E">
      <w:pPr>
        <w:jc w:val="both"/>
        <w:rPr>
          <w:rFonts w:ascii="Arial" w:hAnsi="Arial" w:cs="Arial"/>
          <w:b/>
          <w:bCs/>
          <w:color w:val="000000" w:themeColor="text1"/>
          <w:lang w:val="es-ES_tradnl"/>
        </w:rPr>
      </w:pPr>
    </w:p>
    <w:p w14:paraId="1442ABB5" w14:textId="5B72257E" w:rsidR="008B5112" w:rsidRPr="00BE6ADD" w:rsidRDefault="00826CEA" w:rsidP="008B5112">
      <w:pPr>
        <w:pStyle w:val="Prrafodelista"/>
        <w:numPr>
          <w:ilvl w:val="0"/>
          <w:numId w:val="22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</w:t>
      </w:r>
      <w:r w:rsidR="00DE519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scrib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="00DE519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C53AB4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los resguardos adicionales</w:t>
      </w:r>
      <w:r w:rsidR="00DE519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C53AB4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que tomará</w:t>
      </w:r>
      <w:r w:rsidR="00DE519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para proteger sus derechos y su bienestar.</w:t>
      </w:r>
      <w:r w:rsidR="001B47FD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</w:p>
    <w:p w14:paraId="7BC1BBE3" w14:textId="32891EE0" w:rsidR="008453BB" w:rsidRPr="00BE6ADD" w:rsidRDefault="00C827DB" w:rsidP="00826CEA">
      <w:pPr>
        <w:pStyle w:val="Prrafodelista"/>
        <w:numPr>
          <w:ilvl w:val="0"/>
          <w:numId w:val="22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ndi</w:t>
      </w:r>
      <w:r w:rsidR="00826CE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ca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c</w:t>
      </w:r>
      <w:r w:rsidR="00D97BA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ó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mo se </w:t>
      </w:r>
      <w:r w:rsidR="00B203F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cautelará que</w:t>
      </w:r>
      <w:r w:rsidR="006C37BD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no haya relación de jerarquía entre las personas que reclutan y los participantes, si las hay.</w:t>
      </w:r>
    </w:p>
    <w:p w14:paraId="556C04F7" w14:textId="77777777" w:rsidR="008B5112" w:rsidRPr="00BE6ADD" w:rsidRDefault="008B5112" w:rsidP="00EA313E">
      <w:pPr>
        <w:jc w:val="both"/>
        <w:rPr>
          <w:rFonts w:ascii="Arial" w:hAnsi="Arial" w:cs="Arial"/>
          <w:lang w:val="es-ES_tradnl"/>
        </w:rPr>
      </w:pPr>
    </w:p>
    <w:p w14:paraId="253F6095" w14:textId="45154C02" w:rsidR="0037582C" w:rsidRDefault="0037582C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lang w:val="es-ES_tradnl"/>
        </w:rPr>
      </w:pPr>
      <w:r w:rsidRPr="00BE6ADD">
        <w:rPr>
          <w:rFonts w:ascii="Arial" w:hAnsi="Arial" w:cs="Arial"/>
          <w:b/>
          <w:bCs/>
          <w:lang w:val="es-ES_tradnl"/>
        </w:rPr>
        <w:t>COMUNICACIÓN DE LOS RESULTADOS A LOS PARTICIPANTES</w:t>
      </w:r>
    </w:p>
    <w:p w14:paraId="5D11BE85" w14:textId="77777777" w:rsidR="00C53AB4" w:rsidRPr="00BE6ADD" w:rsidRDefault="00C53AB4" w:rsidP="00C53AB4">
      <w:pPr>
        <w:pStyle w:val="Prrafodelista"/>
        <w:jc w:val="both"/>
        <w:rPr>
          <w:rFonts w:ascii="Arial" w:hAnsi="Arial" w:cs="Arial"/>
          <w:b/>
          <w:bCs/>
          <w:lang w:val="es-ES_tradnl"/>
        </w:rPr>
      </w:pPr>
    </w:p>
    <w:p w14:paraId="2AFE84E6" w14:textId="5B8E5013" w:rsidR="008B5112" w:rsidRPr="00BE6ADD" w:rsidRDefault="008B5112" w:rsidP="008B5112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usted deberá indicar cómo les informará los resultados </w:t>
      </w:r>
      <w:r w:rsidR="003D6115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de su investigación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 los participantes. Para estos efectos, usted deberá:</w:t>
      </w:r>
    </w:p>
    <w:p w14:paraId="45A15E90" w14:textId="77777777" w:rsidR="008B5112" w:rsidRPr="00BE6ADD" w:rsidRDefault="008B5112" w:rsidP="00EA313E">
      <w:pPr>
        <w:jc w:val="both"/>
        <w:rPr>
          <w:rFonts w:ascii="Arial" w:hAnsi="Arial" w:cs="Arial"/>
          <w:b/>
          <w:bCs/>
          <w:lang w:val="es-ES_tradnl"/>
        </w:rPr>
      </w:pPr>
    </w:p>
    <w:p w14:paraId="0B68EE6D" w14:textId="6778FF8A" w:rsidR="0037582C" w:rsidRDefault="00EE6019" w:rsidP="005A7ABB">
      <w:pPr>
        <w:pStyle w:val="Prrafodelista"/>
        <w:numPr>
          <w:ilvl w:val="0"/>
          <w:numId w:val="31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Describir las acciones que se llevarán a cabo para comunicar los resultados del estudio </w:t>
      </w:r>
      <w:r w:rsidRPr="005A7ABB">
        <w:rPr>
          <w:rFonts w:ascii="Arial" w:hAnsi="Arial" w:cs="Arial"/>
          <w:i/>
          <w:iCs/>
          <w:color w:val="0432FF"/>
          <w:sz w:val="20"/>
          <w:szCs w:val="20"/>
          <w:u w:val="single"/>
          <w:lang w:val="es-ES_tradnl"/>
        </w:rPr>
        <w:t>a los participantes</w:t>
      </w:r>
      <w:r w:rsidR="004172A5" w:rsidRPr="005A7ABB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41BCE11F" w14:textId="7F7BFB3E" w:rsidR="00097D42" w:rsidRPr="00097D42" w:rsidRDefault="00EF07F4" w:rsidP="00097D42">
      <w:pPr>
        <w:pStyle w:val="Prrafodelista"/>
        <w:numPr>
          <w:ilvl w:val="0"/>
          <w:numId w:val="31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Opcionalmente</w:t>
      </w:r>
      <w:r w:rsidR="00097D42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, d</w:t>
      </w:r>
      <w:r w:rsidR="00097D4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escribir las acciones que se llevarán a cabo para comunicar los resultados del estudio </w:t>
      </w:r>
      <w:r w:rsidR="00097D42" w:rsidRPr="005A7ABB">
        <w:rPr>
          <w:rFonts w:ascii="Arial" w:hAnsi="Arial" w:cs="Arial"/>
          <w:i/>
          <w:iCs/>
          <w:color w:val="0432FF"/>
          <w:sz w:val="20"/>
          <w:szCs w:val="20"/>
          <w:u w:val="single"/>
          <w:lang w:val="es-ES_tradnl"/>
        </w:rPr>
        <w:t>a l</w:t>
      </w:r>
      <w:r w:rsidR="00097D42">
        <w:rPr>
          <w:rFonts w:ascii="Arial" w:hAnsi="Arial" w:cs="Arial"/>
          <w:i/>
          <w:iCs/>
          <w:color w:val="0432FF"/>
          <w:sz w:val="20"/>
          <w:szCs w:val="20"/>
          <w:u w:val="single"/>
          <w:lang w:val="es-ES_tradnl"/>
        </w:rPr>
        <w:t>a comunidad.</w:t>
      </w:r>
    </w:p>
    <w:p w14:paraId="26EEC4C1" w14:textId="77777777" w:rsidR="00BE6ADD" w:rsidRPr="00BE6ADD" w:rsidRDefault="00BE6ADD" w:rsidP="00BE6ADD">
      <w:pPr>
        <w:pStyle w:val="Prrafodelista"/>
        <w:jc w:val="both"/>
        <w:rPr>
          <w:rFonts w:ascii="Arial" w:hAnsi="Arial" w:cs="Arial"/>
          <w:lang w:val="es-ES_tradnl"/>
        </w:rPr>
      </w:pPr>
    </w:p>
    <w:p w14:paraId="44DC78A0" w14:textId="0CC6CD56" w:rsidR="0037582C" w:rsidRDefault="0037582C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lang w:val="es-ES_tradnl"/>
        </w:rPr>
      </w:pPr>
      <w:r w:rsidRPr="00BE6ADD">
        <w:rPr>
          <w:rFonts w:ascii="Arial" w:hAnsi="Arial" w:cs="Arial"/>
          <w:b/>
          <w:bCs/>
          <w:lang w:val="es-ES_tradnl"/>
        </w:rPr>
        <w:t>AUTORIZACIONES PREVIAS</w:t>
      </w:r>
      <w:r w:rsidR="00A01A3C" w:rsidRPr="00BE6ADD">
        <w:rPr>
          <w:rFonts w:ascii="Arial" w:hAnsi="Arial" w:cs="Arial"/>
          <w:b/>
          <w:bCs/>
          <w:lang w:val="es-ES_tradnl"/>
        </w:rPr>
        <w:t xml:space="preserve"> PARA DESARROLLO DE LA INVESTIGACIÓN</w:t>
      </w:r>
    </w:p>
    <w:p w14:paraId="41C007A0" w14:textId="77777777" w:rsidR="00C53AB4" w:rsidRPr="00BE6ADD" w:rsidRDefault="00C53AB4" w:rsidP="00C53AB4">
      <w:pPr>
        <w:pStyle w:val="Prrafodelista"/>
        <w:jc w:val="both"/>
        <w:rPr>
          <w:rFonts w:ascii="Arial" w:hAnsi="Arial" w:cs="Arial"/>
          <w:b/>
          <w:bCs/>
          <w:lang w:val="es-ES_tradnl"/>
        </w:rPr>
      </w:pPr>
    </w:p>
    <w:p w14:paraId="10C02D7C" w14:textId="2FA71806" w:rsidR="008B5112" w:rsidRPr="00BE6ADD" w:rsidRDefault="008B5112" w:rsidP="008B5112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usted deberá informar sobre cualquier autorización </w:t>
      </w:r>
      <w:r w:rsidR="00D97BA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necesaria para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levar a cabo su estudio en un contexto particular. Para estos efectos, usted deberá</w:t>
      </w:r>
      <w:r w:rsidR="008A74F5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:</w:t>
      </w:r>
    </w:p>
    <w:p w14:paraId="36538E88" w14:textId="77777777" w:rsidR="008B5112" w:rsidRPr="00BE6ADD" w:rsidRDefault="008B5112" w:rsidP="00EA313E">
      <w:pPr>
        <w:jc w:val="both"/>
        <w:rPr>
          <w:rFonts w:ascii="Arial" w:hAnsi="Arial" w:cs="Arial"/>
          <w:b/>
          <w:bCs/>
          <w:lang w:val="es-ES_tradnl"/>
        </w:rPr>
      </w:pPr>
    </w:p>
    <w:p w14:paraId="4AC6653C" w14:textId="29260CFC" w:rsidR="00E5387E" w:rsidRPr="00BE6ADD" w:rsidRDefault="00E5387E" w:rsidP="008B5112">
      <w:pPr>
        <w:pStyle w:val="Prrafodelista"/>
        <w:numPr>
          <w:ilvl w:val="0"/>
          <w:numId w:val="25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lastRenderedPageBreak/>
        <w:t>Describ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as autorizaciones que se obtendrán antes de comenzar la investigación</w:t>
      </w:r>
      <w:r w:rsidR="00D97BA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: </w:t>
      </w:r>
      <w:r w:rsidR="00F147D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or ejemplo, </w:t>
      </w:r>
      <w:r w:rsidR="00A7403B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con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s</w:t>
      </w:r>
      <w:r w:rsidR="00F147D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tablecimiento</w:t>
      </w:r>
      <w:r w:rsidR="00A7403B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</w:t>
      </w:r>
      <w:r w:rsidR="00F147D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educacional</w:t>
      </w:r>
      <w:r w:rsidR="00A7403B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s</w:t>
      </w:r>
      <w:r w:rsidR="00F147D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="00FE1707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instituciones </w:t>
      </w:r>
      <w:r w:rsidR="00F147D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</w:t>
      </w:r>
      <w:r w:rsidR="00A7403B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l área de la</w:t>
      </w:r>
      <w:r w:rsidR="00F147D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salud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, laboratorio</w:t>
      </w:r>
      <w:r w:rsidR="00A7403B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, aprobación de bioseguridad</w:t>
      </w:r>
      <w:r w:rsidR="00F147D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, etc</w:t>
      </w:r>
      <w:r w:rsidR="002A32E7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4A354FD2" w14:textId="77777777" w:rsidR="0037582C" w:rsidRPr="00BE6ADD" w:rsidRDefault="0037582C" w:rsidP="00EA313E">
      <w:pPr>
        <w:jc w:val="both"/>
        <w:rPr>
          <w:rFonts w:ascii="Arial" w:hAnsi="Arial" w:cs="Arial"/>
          <w:lang w:val="es-ES_tradnl"/>
        </w:rPr>
      </w:pPr>
    </w:p>
    <w:p w14:paraId="0E3E114F" w14:textId="053E9A86" w:rsidR="00EF0F58" w:rsidRDefault="0037582C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lang w:val="es-ES_tradnl"/>
        </w:rPr>
      </w:pPr>
      <w:r w:rsidRPr="00BE6ADD">
        <w:rPr>
          <w:rFonts w:ascii="Arial" w:hAnsi="Arial" w:cs="Arial"/>
          <w:b/>
          <w:bCs/>
          <w:lang w:val="es-ES_tradnl"/>
        </w:rPr>
        <w:t xml:space="preserve">COSTOS </w:t>
      </w:r>
      <w:r w:rsidR="008505CE" w:rsidRPr="00BE6ADD">
        <w:rPr>
          <w:rFonts w:ascii="Arial" w:hAnsi="Arial" w:cs="Arial"/>
          <w:b/>
          <w:bCs/>
          <w:lang w:val="es-ES_tradnl"/>
        </w:rPr>
        <w:t>PARA LOS PARTICIPANTES</w:t>
      </w:r>
    </w:p>
    <w:p w14:paraId="4DBABCED" w14:textId="77777777" w:rsidR="00C53AB4" w:rsidRPr="00BE6ADD" w:rsidRDefault="00C53AB4" w:rsidP="00C53AB4">
      <w:pPr>
        <w:pStyle w:val="Prrafodelista"/>
        <w:jc w:val="both"/>
        <w:rPr>
          <w:rFonts w:ascii="Arial" w:hAnsi="Arial" w:cs="Arial"/>
          <w:b/>
          <w:bCs/>
          <w:lang w:val="es-ES_tradnl"/>
        </w:rPr>
      </w:pPr>
    </w:p>
    <w:p w14:paraId="496739F2" w14:textId="4E5BE075" w:rsidR="00EF0F58" w:rsidRPr="00BE6ADD" w:rsidRDefault="00EF0F58" w:rsidP="00A164A0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usted deberá mencionar cualquier tipo de costo </w:t>
      </w:r>
      <w:r w:rsidR="006F748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ar</w:t>
      </w:r>
      <w:r w:rsidR="00FD3E5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 los participante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6F748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sociado a</w:t>
      </w:r>
      <w:r w:rsidR="00A902B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l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studio. Para estos efectos, usted deberá:</w:t>
      </w:r>
    </w:p>
    <w:p w14:paraId="4B79C587" w14:textId="0A352A5A" w:rsidR="00EF0F58" w:rsidRPr="00BE6ADD" w:rsidRDefault="00EF0F58" w:rsidP="00EF0F58">
      <w:pPr>
        <w:ind w:left="360"/>
        <w:jc w:val="both"/>
        <w:rPr>
          <w:rFonts w:ascii="Arial" w:hAnsi="Arial" w:cs="Arial"/>
          <w:b/>
          <w:bCs/>
          <w:lang w:val="es-ES_tradnl"/>
        </w:rPr>
      </w:pPr>
    </w:p>
    <w:p w14:paraId="34A686ED" w14:textId="2470CB97" w:rsidR="00EF0F58" w:rsidRPr="00BE6ADD" w:rsidRDefault="00FE1707" w:rsidP="00BE6ADD">
      <w:pPr>
        <w:pStyle w:val="Prrafodelista"/>
        <w:numPr>
          <w:ilvl w:val="0"/>
          <w:numId w:val="26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ndicar</w:t>
      </w:r>
      <w:r w:rsidR="00EF0F5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os costos </w:t>
      </w:r>
      <w:r w:rsidR="008505CE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para los participantes </w:t>
      </w:r>
      <w:r w:rsidR="00EF0F5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relacionados al estudio que serán asumidos, ya sea, por el participante, seguro o el investigador responsable (por ejemplo, traslados, estacionamiento, otros).</w:t>
      </w:r>
    </w:p>
    <w:p w14:paraId="18023201" w14:textId="77777777" w:rsidR="00EF0F58" w:rsidRPr="00BE6ADD" w:rsidRDefault="00EF0F58" w:rsidP="00DF2E14">
      <w:pPr>
        <w:ind w:left="360"/>
        <w:jc w:val="both"/>
        <w:rPr>
          <w:rFonts w:ascii="Arial" w:hAnsi="Arial" w:cs="Arial"/>
          <w:b/>
          <w:bCs/>
          <w:lang w:val="es-ES_tradnl"/>
        </w:rPr>
      </w:pPr>
    </w:p>
    <w:p w14:paraId="7A43FBFC" w14:textId="29EE1AFA" w:rsidR="0037582C" w:rsidRDefault="0037582C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lang w:val="es-ES_tradnl"/>
        </w:rPr>
      </w:pPr>
      <w:r w:rsidRPr="00BE6ADD">
        <w:rPr>
          <w:rFonts w:ascii="Arial" w:hAnsi="Arial" w:cs="Arial"/>
          <w:b/>
          <w:bCs/>
          <w:lang w:val="es-ES_tradnl"/>
        </w:rPr>
        <w:t>COMPENSACIONES PARA LOS PARTICIPANTES</w:t>
      </w:r>
    </w:p>
    <w:p w14:paraId="2E8D9F25" w14:textId="77777777" w:rsidR="00AA28C4" w:rsidRPr="00BE6ADD" w:rsidRDefault="00AA28C4" w:rsidP="00AA28C4">
      <w:pPr>
        <w:pStyle w:val="Prrafodelista"/>
        <w:jc w:val="both"/>
        <w:rPr>
          <w:rFonts w:ascii="Arial" w:hAnsi="Arial" w:cs="Arial"/>
          <w:b/>
          <w:bCs/>
          <w:lang w:val="es-ES_tradnl"/>
        </w:rPr>
      </w:pPr>
    </w:p>
    <w:p w14:paraId="7BAB07EC" w14:textId="1D8CF3B1" w:rsidR="008B5112" w:rsidRPr="00BE6ADD" w:rsidRDefault="008B5112" w:rsidP="008B5112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usted deberá señalar si entregará compensaciones </w:t>
      </w:r>
      <w:r w:rsidR="00FD3E5C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ara los participante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6F748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</w:t>
      </w:r>
      <w:r w:rsidR="00505361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el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studio. Para estos efectos, usted deberá:</w:t>
      </w:r>
    </w:p>
    <w:p w14:paraId="09C59327" w14:textId="77777777" w:rsidR="008B5112" w:rsidRPr="00BE6ADD" w:rsidRDefault="008B5112" w:rsidP="00EA313E">
      <w:pPr>
        <w:jc w:val="both"/>
        <w:rPr>
          <w:rFonts w:ascii="Arial" w:hAnsi="Arial" w:cs="Arial"/>
          <w:b/>
          <w:bCs/>
          <w:lang w:val="es-ES_tradnl"/>
        </w:rPr>
      </w:pPr>
    </w:p>
    <w:p w14:paraId="6D2B97C7" w14:textId="689A9AF6" w:rsidR="00F24AC1" w:rsidRPr="00BE6ADD" w:rsidRDefault="00F24AC1" w:rsidP="00BD779C">
      <w:pPr>
        <w:pStyle w:val="Prrafodelista"/>
        <w:numPr>
          <w:ilvl w:val="0"/>
          <w:numId w:val="32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Si </w:t>
      </w:r>
      <w:r w:rsidR="00C9064F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corresponde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,</w:t>
      </w:r>
      <w:r w:rsidR="008B511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describi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5351A4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la cantidad y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l tipo de compensaci</w:t>
      </w:r>
      <w:r w:rsidR="005351A4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ón que será </w:t>
      </w:r>
      <w:r w:rsidR="00FE1707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otorgad</w:t>
      </w:r>
      <w:r w:rsidR="005351A4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 a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os participantes.</w:t>
      </w:r>
    </w:p>
    <w:p w14:paraId="31541B66" w14:textId="410490CA" w:rsidR="00AA28C4" w:rsidRDefault="00AA28C4">
      <w:pPr>
        <w:rPr>
          <w:rFonts w:ascii="Arial" w:hAnsi="Arial" w:cs="Arial"/>
          <w:b/>
          <w:bCs/>
          <w:lang w:val="es-ES_tradnl"/>
        </w:rPr>
      </w:pPr>
      <w:r>
        <w:rPr>
          <w:rFonts w:ascii="Arial" w:hAnsi="Arial" w:cs="Arial"/>
          <w:b/>
          <w:bCs/>
          <w:lang w:val="es-ES_tradnl"/>
        </w:rPr>
        <w:br w:type="page"/>
      </w:r>
    </w:p>
    <w:p w14:paraId="673374C4" w14:textId="77777777" w:rsidR="00BF3E3A" w:rsidRPr="00BE6ADD" w:rsidRDefault="00BF3E3A" w:rsidP="00EA313E">
      <w:pPr>
        <w:jc w:val="both"/>
        <w:rPr>
          <w:rFonts w:ascii="Arial" w:hAnsi="Arial" w:cs="Arial"/>
          <w:b/>
          <w:bCs/>
          <w:lang w:val="es-ES_tradnl"/>
        </w:rPr>
      </w:pPr>
    </w:p>
    <w:p w14:paraId="18F2F54C" w14:textId="0A1F1C5F" w:rsidR="00BF3E3A" w:rsidRDefault="00BF3E3A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lang w:val="es-ES_tradnl"/>
        </w:rPr>
      </w:pPr>
      <w:r w:rsidRPr="00BE6ADD">
        <w:rPr>
          <w:rFonts w:ascii="Arial" w:hAnsi="Arial" w:cs="Arial"/>
          <w:b/>
          <w:bCs/>
          <w:lang w:val="es-ES_tradnl"/>
        </w:rPr>
        <w:t>FUENTES DE FINA</w:t>
      </w:r>
      <w:r w:rsidR="00FD3E5C" w:rsidRPr="00BE6ADD">
        <w:rPr>
          <w:rFonts w:ascii="Arial" w:hAnsi="Arial" w:cs="Arial"/>
          <w:b/>
          <w:bCs/>
          <w:lang w:val="es-ES_tradnl"/>
        </w:rPr>
        <w:t>N</w:t>
      </w:r>
      <w:r w:rsidRPr="00BE6ADD">
        <w:rPr>
          <w:rFonts w:ascii="Arial" w:hAnsi="Arial" w:cs="Arial"/>
          <w:b/>
          <w:bCs/>
          <w:lang w:val="es-ES_tradnl"/>
        </w:rPr>
        <w:t>CIAMIENTO Y CONFLICTOS DE INTER</w:t>
      </w:r>
      <w:r w:rsidR="008B5112" w:rsidRPr="00BE6ADD">
        <w:rPr>
          <w:rFonts w:ascii="Arial" w:hAnsi="Arial" w:cs="Arial"/>
          <w:b/>
          <w:bCs/>
          <w:lang w:val="es-ES_tradnl"/>
        </w:rPr>
        <w:t>É</w:t>
      </w:r>
      <w:r w:rsidRPr="00BE6ADD">
        <w:rPr>
          <w:rFonts w:ascii="Arial" w:hAnsi="Arial" w:cs="Arial"/>
          <w:b/>
          <w:bCs/>
          <w:lang w:val="es-ES_tradnl"/>
        </w:rPr>
        <w:t>S</w:t>
      </w:r>
    </w:p>
    <w:p w14:paraId="66901864" w14:textId="77777777" w:rsidR="00AA28C4" w:rsidRPr="00BE6ADD" w:rsidRDefault="00AA28C4" w:rsidP="00AA28C4">
      <w:pPr>
        <w:pStyle w:val="Prrafodelista"/>
        <w:jc w:val="both"/>
        <w:rPr>
          <w:rFonts w:ascii="Arial" w:hAnsi="Arial" w:cs="Arial"/>
          <w:b/>
          <w:bCs/>
          <w:lang w:val="es-ES_tradnl"/>
        </w:rPr>
      </w:pPr>
    </w:p>
    <w:p w14:paraId="038501BD" w14:textId="6AE2EE9D" w:rsidR="00D97BA8" w:rsidRPr="00BE6ADD" w:rsidRDefault="008B5112" w:rsidP="008B5112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usted deberá informar sobre fuentes de financiamiento y conflictos de interés.  De acuerdo con la norma </w:t>
      </w:r>
      <w:hyperlink r:id="rId9" w:history="1">
        <w:r w:rsidRPr="00305334">
          <w:rPr>
            <w:rStyle w:val="Hipervnculo"/>
            <w:rFonts w:ascii="Arial" w:hAnsi="Arial" w:cs="Arial"/>
            <w:i/>
            <w:iCs/>
            <w:sz w:val="20"/>
            <w:szCs w:val="20"/>
            <w:lang w:val="es-ES_tradnl"/>
          </w:rPr>
          <w:t>CIOMS (2</w:t>
        </w:r>
        <w:r w:rsidRPr="00305334">
          <w:rPr>
            <w:rStyle w:val="Hipervnculo"/>
            <w:rFonts w:ascii="Arial" w:hAnsi="Arial" w:cs="Arial"/>
            <w:i/>
            <w:iCs/>
            <w:sz w:val="20"/>
            <w:szCs w:val="20"/>
            <w:lang w:val="es-ES_tradnl"/>
          </w:rPr>
          <w:t>016)</w:t>
        </w:r>
      </w:hyperlink>
      <w:r w:rsidR="00D97BA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: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“Un conflicto de interés existe cuando hay un riesgo sustancial de que los intereses secundarios de una o varias partes interesadas en una investigación incidan de forma indebida sobre su juicio y de ese modo comprometan o socaven el objetivo primario de la investigación. Por ejemplo, un investigador puede tener un interés financiero en los resultados del estudio que crea un conflicto de intereses financieros” (p.10</w:t>
      </w:r>
      <w:r w:rsidR="007C0276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7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).</w:t>
      </w:r>
    </w:p>
    <w:p w14:paraId="413F2776" w14:textId="77777777" w:rsidR="00D97BA8" w:rsidRPr="00BE6ADD" w:rsidRDefault="00D97BA8" w:rsidP="008B5112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</w:p>
    <w:p w14:paraId="255F66C0" w14:textId="20A0508E" w:rsidR="008B5112" w:rsidRPr="00BE6ADD" w:rsidRDefault="008B5112" w:rsidP="008B5112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Para estos efectos, usted deberá:</w:t>
      </w:r>
    </w:p>
    <w:p w14:paraId="1D962D95" w14:textId="77777777" w:rsidR="008B5112" w:rsidRPr="00BE6ADD" w:rsidRDefault="008B5112" w:rsidP="00EA313E">
      <w:pPr>
        <w:jc w:val="both"/>
        <w:rPr>
          <w:rFonts w:ascii="Arial" w:hAnsi="Arial" w:cs="Arial"/>
          <w:b/>
          <w:bCs/>
          <w:lang w:val="es-ES_tradnl"/>
        </w:rPr>
      </w:pPr>
    </w:p>
    <w:p w14:paraId="1FC673CF" w14:textId="6FD66109" w:rsidR="005F3C9C" w:rsidRPr="00BE6ADD" w:rsidRDefault="005F3C9C" w:rsidP="008B5112">
      <w:pPr>
        <w:pStyle w:val="Prrafodelista"/>
        <w:numPr>
          <w:ilvl w:val="0"/>
          <w:numId w:val="2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clarar la</w:t>
      </w:r>
      <w:r w:rsidR="00A53DFB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fuentes de </w:t>
      </w:r>
      <w:r w:rsidR="00A53DFB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financiamiento</w:t>
      </w:r>
      <w:r w:rsidR="00FE1707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del proyecto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p w14:paraId="61C2F8F2" w14:textId="7E24F001" w:rsidR="005F3C9C" w:rsidRPr="00BE6ADD" w:rsidRDefault="00A53DFB" w:rsidP="008B5112">
      <w:pPr>
        <w:pStyle w:val="Prrafodelista"/>
        <w:numPr>
          <w:ilvl w:val="0"/>
          <w:numId w:val="2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Declarar </w:t>
      </w:r>
      <w:r w:rsidR="00D572B4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cualquie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conflicto de interés</w:t>
      </w:r>
      <w:r w:rsidR="00CB1F8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que pueda comprometer la </w:t>
      </w:r>
      <w:r w:rsidR="007F61B7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validez y </w:t>
      </w:r>
      <w:r w:rsidR="0011162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el </w:t>
      </w:r>
      <w:r w:rsidR="007F61B7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valor social</w:t>
      </w:r>
      <w:r w:rsidR="00CB1F8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del estudio, incluyendo</w:t>
      </w:r>
      <w:r w:rsidR="0011162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la</w:t>
      </w:r>
      <w:r w:rsidR="00CB1F8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participación </w:t>
      </w:r>
      <w:r w:rsidR="0011162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de los investigadores </w:t>
      </w:r>
      <w:r w:rsidR="00B529E7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</w:t>
      </w:r>
      <w:r w:rsidR="00CB1F8A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grupos de interés</w:t>
      </w:r>
      <w:r w:rsidR="00F46D52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7F61B7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que potencialmente introduzcan sesgo en el estudio.</w:t>
      </w:r>
    </w:p>
    <w:p w14:paraId="3C8E04CF" w14:textId="4BE872F2" w:rsidR="005F3C9C" w:rsidRPr="00BE6ADD" w:rsidRDefault="00A53DFB" w:rsidP="008B5112">
      <w:pPr>
        <w:pStyle w:val="Prrafodelista"/>
        <w:numPr>
          <w:ilvl w:val="0"/>
          <w:numId w:val="27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Declarar las políticas y procedimientos para detectar, mitigar y eliminar o manejar los conflictos de </w:t>
      </w:r>
      <w:r w:rsidR="001C5217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nterés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</w:t>
      </w:r>
      <w:r w:rsidR="00925B57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y/o sesgos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xistentes.</w:t>
      </w:r>
    </w:p>
    <w:p w14:paraId="19D008C8" w14:textId="5CEDB10E" w:rsidR="00BF3E3A" w:rsidRPr="00BE6ADD" w:rsidRDefault="00BF3E3A" w:rsidP="00EA313E">
      <w:pPr>
        <w:jc w:val="both"/>
        <w:rPr>
          <w:rFonts w:ascii="Arial" w:hAnsi="Arial" w:cs="Arial"/>
          <w:b/>
          <w:bCs/>
          <w:lang w:val="es-ES_tradnl"/>
        </w:rPr>
      </w:pPr>
    </w:p>
    <w:p w14:paraId="25AE3C1B" w14:textId="3C1365CF" w:rsidR="00BF3E3A" w:rsidRDefault="0065303A" w:rsidP="00A01A3C">
      <w:pPr>
        <w:pStyle w:val="Prrafodelista"/>
        <w:numPr>
          <w:ilvl w:val="0"/>
          <w:numId w:val="29"/>
        </w:numPr>
        <w:jc w:val="both"/>
        <w:rPr>
          <w:rFonts w:ascii="Arial" w:hAnsi="Arial" w:cs="Arial"/>
          <w:b/>
          <w:bCs/>
          <w:lang w:val="es-ES_tradnl"/>
        </w:rPr>
      </w:pPr>
      <w:r w:rsidRPr="00BE6ADD">
        <w:rPr>
          <w:rFonts w:ascii="Arial" w:hAnsi="Arial" w:cs="Arial"/>
          <w:b/>
          <w:bCs/>
          <w:lang w:val="es-ES_tradnl"/>
        </w:rPr>
        <w:t>COLABORACIÓN</w:t>
      </w:r>
      <w:r w:rsidR="00194A8B" w:rsidRPr="00BE6ADD">
        <w:rPr>
          <w:rFonts w:ascii="Arial" w:hAnsi="Arial" w:cs="Arial"/>
          <w:b/>
          <w:bCs/>
          <w:lang w:val="es-ES_tradnl"/>
        </w:rPr>
        <w:t xml:space="preserve"> (</w:t>
      </w:r>
      <w:r w:rsidR="005B5099" w:rsidRPr="00BE6ADD">
        <w:rPr>
          <w:rFonts w:ascii="Arial" w:hAnsi="Arial" w:cs="Arial"/>
          <w:b/>
          <w:bCs/>
          <w:lang w:val="es-ES_tradnl"/>
        </w:rPr>
        <w:t xml:space="preserve">INCLUIR </w:t>
      </w:r>
      <w:r w:rsidR="00194A8B" w:rsidRPr="00BE6ADD">
        <w:rPr>
          <w:rFonts w:ascii="Arial" w:hAnsi="Arial" w:cs="Arial"/>
          <w:b/>
          <w:bCs/>
          <w:lang w:val="es-ES_tradnl"/>
        </w:rPr>
        <w:t>SÓLO SI APLICA)</w:t>
      </w:r>
    </w:p>
    <w:p w14:paraId="4F359189" w14:textId="77777777" w:rsidR="00AA28C4" w:rsidRPr="00AA28C4" w:rsidRDefault="00AA28C4" w:rsidP="00AA28C4">
      <w:pPr>
        <w:jc w:val="both"/>
        <w:rPr>
          <w:rFonts w:ascii="Arial" w:hAnsi="Arial" w:cs="Arial"/>
          <w:b/>
          <w:bCs/>
          <w:lang w:val="es-ES_tradnl"/>
        </w:rPr>
      </w:pPr>
    </w:p>
    <w:p w14:paraId="04AECBA6" w14:textId="192976E0" w:rsidR="008B5112" w:rsidRPr="00BE6ADD" w:rsidRDefault="008B5112" w:rsidP="008B5112">
      <w:p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En esta sección</w:t>
      </w:r>
      <w:r w:rsidR="00A164A0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, 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usted deberá </w:t>
      </w:r>
      <w:r w:rsidR="00D97BA8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mencionar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cualquier tipo </w:t>
      </w:r>
      <w:r w:rsidR="00194A8B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de red de colaboración que involucre su estudio</w:t>
      </w: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 Para estos efectos, usted deberá:</w:t>
      </w:r>
    </w:p>
    <w:p w14:paraId="48231378" w14:textId="77777777" w:rsidR="008B5112" w:rsidRPr="00BE6ADD" w:rsidRDefault="008B5112" w:rsidP="00EA313E">
      <w:pPr>
        <w:jc w:val="both"/>
        <w:rPr>
          <w:rFonts w:ascii="Arial" w:hAnsi="Arial" w:cs="Arial"/>
          <w:b/>
          <w:bCs/>
          <w:lang w:val="es-ES_tradnl"/>
        </w:rPr>
      </w:pPr>
    </w:p>
    <w:p w14:paraId="04D0AEC9" w14:textId="66ECE00A" w:rsidR="001D214F" w:rsidRPr="00BE6ADD" w:rsidRDefault="00A01A3C" w:rsidP="00194A8B">
      <w:pPr>
        <w:pStyle w:val="Prrafodelista"/>
        <w:numPr>
          <w:ilvl w:val="0"/>
          <w:numId w:val="28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Informar sobre colaboraciones</w:t>
      </w:r>
      <w:r w:rsidR="00194A8B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en</w:t>
      </w:r>
      <w:r w:rsidR="001D214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caso de proyectos asociativos con otras instituciones</w:t>
      </w:r>
      <w:r w:rsidR="00563A23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nacionales e internacionales.</w:t>
      </w:r>
    </w:p>
    <w:p w14:paraId="6FC60453" w14:textId="7B6BB176" w:rsidR="00F27DD4" w:rsidRPr="00BE6ADD" w:rsidRDefault="00F27DD4" w:rsidP="00194A8B">
      <w:pPr>
        <w:pStyle w:val="Prrafodelista"/>
        <w:numPr>
          <w:ilvl w:val="0"/>
          <w:numId w:val="28"/>
        </w:numPr>
        <w:jc w:val="both"/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</w:pPr>
      <w:r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Acreditar la colaboración con investigadores o centros de investigación</w:t>
      </w:r>
      <w:r w:rsidR="00E53736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 xml:space="preserve"> (esto es especialmente necesario para proyectos asociativos, de colaboración o estudios mu</w:t>
      </w:r>
      <w:r w:rsidR="00194A8B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l</w:t>
      </w:r>
      <w:r w:rsidR="00E53736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ticéntricos)</w:t>
      </w:r>
      <w:r w:rsidR="00F147DF" w:rsidRPr="00BE6ADD">
        <w:rPr>
          <w:rFonts w:ascii="Arial" w:hAnsi="Arial" w:cs="Arial"/>
          <w:i/>
          <w:iCs/>
          <w:color w:val="0432FF"/>
          <w:sz w:val="20"/>
          <w:szCs w:val="20"/>
          <w:lang w:val="es-ES_tradnl"/>
        </w:rPr>
        <w:t>.</w:t>
      </w:r>
    </w:p>
    <w:sectPr w:rsidR="00F27DD4" w:rsidRPr="00BE6ADD" w:rsidSect="00B001F5"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A1D2B" w14:textId="77777777" w:rsidR="009F6D36" w:rsidRDefault="009F6D36" w:rsidP="0037582C">
      <w:r>
        <w:separator/>
      </w:r>
    </w:p>
  </w:endnote>
  <w:endnote w:type="continuationSeparator" w:id="0">
    <w:p w14:paraId="19CB0B27" w14:textId="77777777" w:rsidR="009F6D36" w:rsidRDefault="009F6D36" w:rsidP="003758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996956716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0775FDB4" w14:textId="19077ABE" w:rsidR="00B001F5" w:rsidRDefault="00B001F5" w:rsidP="00EE3AEC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3100D19B" w14:textId="77777777" w:rsidR="00B001F5" w:rsidRDefault="00B001F5" w:rsidP="00B001F5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1930111246"/>
      <w:docPartObj>
        <w:docPartGallery w:val="Page Numbers (Bottom of Page)"/>
        <w:docPartUnique/>
      </w:docPartObj>
    </w:sdtPr>
    <w:sdtEndPr>
      <w:rPr>
        <w:rStyle w:val="Nmerodepgina"/>
        <w:rFonts w:ascii="Arial" w:hAnsi="Arial" w:cs="Arial"/>
      </w:rPr>
    </w:sdtEndPr>
    <w:sdtContent>
      <w:p w14:paraId="2165C525" w14:textId="102A0CBC" w:rsidR="00B001F5" w:rsidRPr="00AB43A3" w:rsidRDefault="00B001F5" w:rsidP="00EE3AEC">
        <w:pPr>
          <w:pStyle w:val="Piedepgina"/>
          <w:framePr w:wrap="none" w:vAnchor="text" w:hAnchor="margin" w:xAlign="right" w:y="1"/>
          <w:rPr>
            <w:rStyle w:val="Nmerodepgina"/>
            <w:lang w:val="es-ES"/>
          </w:rPr>
        </w:pPr>
        <w:r w:rsidRPr="00BE6ADD">
          <w:rPr>
            <w:rStyle w:val="Nmerodepgina"/>
            <w:rFonts w:ascii="Arial" w:hAnsi="Arial" w:cs="Arial"/>
          </w:rPr>
          <w:fldChar w:fldCharType="begin"/>
        </w:r>
        <w:r w:rsidRPr="00BE6ADD">
          <w:rPr>
            <w:rStyle w:val="Nmerodepgina"/>
            <w:rFonts w:ascii="Arial" w:hAnsi="Arial" w:cs="Arial"/>
            <w:lang w:val="es-ES"/>
          </w:rPr>
          <w:instrText xml:space="preserve"> PAGE </w:instrText>
        </w:r>
        <w:r w:rsidRPr="00BE6ADD">
          <w:rPr>
            <w:rStyle w:val="Nmerodepgina"/>
            <w:rFonts w:ascii="Arial" w:hAnsi="Arial" w:cs="Arial"/>
          </w:rPr>
          <w:fldChar w:fldCharType="separate"/>
        </w:r>
        <w:r w:rsidR="006378C1" w:rsidRPr="00BE6ADD">
          <w:rPr>
            <w:rStyle w:val="Nmerodepgina"/>
            <w:rFonts w:ascii="Arial" w:hAnsi="Arial" w:cs="Arial"/>
            <w:noProof/>
            <w:lang w:val="es-ES"/>
          </w:rPr>
          <w:t>2</w:t>
        </w:r>
        <w:r w:rsidRPr="00BE6ADD">
          <w:rPr>
            <w:rStyle w:val="Nmerodepgina"/>
            <w:rFonts w:ascii="Arial" w:hAnsi="Arial" w:cs="Arial"/>
          </w:rPr>
          <w:fldChar w:fldCharType="end"/>
        </w:r>
      </w:p>
    </w:sdtContent>
  </w:sdt>
  <w:p w14:paraId="567A002E" w14:textId="768F2B89" w:rsidR="00B001F5" w:rsidRPr="00BE6ADD" w:rsidRDefault="00372E86" w:rsidP="00B001F5">
    <w:pPr>
      <w:pStyle w:val="Piedepgina"/>
      <w:ind w:right="360"/>
      <w:rPr>
        <w:rFonts w:ascii="Arial" w:hAnsi="Arial" w:cs="Arial"/>
        <w:lang w:val="es-ES"/>
      </w:rPr>
    </w:pPr>
    <w:r w:rsidRPr="00BE6ADD">
      <w:rPr>
        <w:rFonts w:ascii="Arial" w:hAnsi="Arial" w:cs="Arial"/>
        <w:lang w:val="es-ES"/>
      </w:rPr>
      <w:t>Número Folio CEC: _________ (no completar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1A63A" w14:textId="77777777" w:rsidR="009F6D36" w:rsidRDefault="009F6D36" w:rsidP="0037582C">
      <w:r>
        <w:separator/>
      </w:r>
    </w:p>
  </w:footnote>
  <w:footnote w:type="continuationSeparator" w:id="0">
    <w:p w14:paraId="673747DC" w14:textId="77777777" w:rsidR="009F6D36" w:rsidRDefault="009F6D36" w:rsidP="003758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56508" w14:textId="70880F1B" w:rsidR="0037582C" w:rsidRPr="0037582C" w:rsidRDefault="0037582C" w:rsidP="0037582C">
    <w:pPr>
      <w:pStyle w:val="Encabezado"/>
      <w:ind w:right="360"/>
      <w:rPr>
        <w:rFonts w:ascii="Arial" w:hAnsi="Arial" w:cs="Arial"/>
      </w:rPr>
    </w:pPr>
    <w:r>
      <w:rPr>
        <w:rFonts w:ascii="Arial" w:hAnsi="Arial" w:cs="Arial"/>
      </w:rPr>
      <w:tab/>
    </w:r>
    <w:r w:rsidRPr="00D17BAF">
      <w:rPr>
        <w:rFonts w:ascii="Arial" w:hAnsi="Arial" w:cs="Arial"/>
        <w:noProof/>
      </w:rPr>
      <w:drawing>
        <wp:inline distT="0" distB="0" distL="0" distR="0" wp14:anchorId="7ECE7728" wp14:editId="51BE2833">
          <wp:extent cx="739302" cy="1002366"/>
          <wp:effectExtent l="0" t="0" r="0" b="0"/>
          <wp:docPr id="21" name="7 Imagen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7 Imagen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4085"/>
                  <a:stretch/>
                </pic:blipFill>
                <pic:spPr>
                  <a:xfrm>
                    <a:off x="0" y="0"/>
                    <a:ext cx="765583" cy="10379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654D5"/>
    <w:multiLevelType w:val="hybridMultilevel"/>
    <w:tmpl w:val="7D16548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E6618"/>
    <w:multiLevelType w:val="hybridMultilevel"/>
    <w:tmpl w:val="D9DA1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9719B"/>
    <w:multiLevelType w:val="hybridMultilevel"/>
    <w:tmpl w:val="0CAEF3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37A00"/>
    <w:multiLevelType w:val="hybridMultilevel"/>
    <w:tmpl w:val="37B6AC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1130C2"/>
    <w:multiLevelType w:val="hybridMultilevel"/>
    <w:tmpl w:val="9856C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A677C"/>
    <w:multiLevelType w:val="hybridMultilevel"/>
    <w:tmpl w:val="37B6AC8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404D53"/>
    <w:multiLevelType w:val="hybridMultilevel"/>
    <w:tmpl w:val="51929C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623AA6"/>
    <w:multiLevelType w:val="hybridMultilevel"/>
    <w:tmpl w:val="6CA09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00F9E"/>
    <w:multiLevelType w:val="hybridMultilevel"/>
    <w:tmpl w:val="CA328F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0C036E"/>
    <w:multiLevelType w:val="hybridMultilevel"/>
    <w:tmpl w:val="6EBED08A"/>
    <w:lvl w:ilvl="0" w:tplc="34DAF90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A97BB3"/>
    <w:multiLevelType w:val="hybridMultilevel"/>
    <w:tmpl w:val="8DCAE3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9862F4"/>
    <w:multiLevelType w:val="hybridMultilevel"/>
    <w:tmpl w:val="F87E88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251CA"/>
    <w:multiLevelType w:val="hybridMultilevel"/>
    <w:tmpl w:val="FFF85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E10054"/>
    <w:multiLevelType w:val="hybridMultilevel"/>
    <w:tmpl w:val="7D1654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C06D61"/>
    <w:multiLevelType w:val="hybridMultilevel"/>
    <w:tmpl w:val="F982A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FA6E61"/>
    <w:multiLevelType w:val="hybridMultilevel"/>
    <w:tmpl w:val="9A427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620D34"/>
    <w:multiLevelType w:val="hybridMultilevel"/>
    <w:tmpl w:val="57ACF18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890184"/>
    <w:multiLevelType w:val="hybridMultilevel"/>
    <w:tmpl w:val="01FC96A4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8E4E1B"/>
    <w:multiLevelType w:val="hybridMultilevel"/>
    <w:tmpl w:val="73D634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8C77BE"/>
    <w:multiLevelType w:val="hybridMultilevel"/>
    <w:tmpl w:val="0C56C2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AD2BFB"/>
    <w:multiLevelType w:val="hybridMultilevel"/>
    <w:tmpl w:val="E8A47D0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FE436D"/>
    <w:multiLevelType w:val="hybridMultilevel"/>
    <w:tmpl w:val="E034B8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A53624"/>
    <w:multiLevelType w:val="hybridMultilevel"/>
    <w:tmpl w:val="00143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i/>
        <w:color w:val="0432FF"/>
        <w:sz w:val="20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0504698"/>
    <w:multiLevelType w:val="hybridMultilevel"/>
    <w:tmpl w:val="D46843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9413AB"/>
    <w:multiLevelType w:val="hybridMultilevel"/>
    <w:tmpl w:val="7CE622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C96798"/>
    <w:multiLevelType w:val="hybridMultilevel"/>
    <w:tmpl w:val="E37E09E8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D932B6"/>
    <w:multiLevelType w:val="hybridMultilevel"/>
    <w:tmpl w:val="3EFC9FDC"/>
    <w:lvl w:ilvl="0" w:tplc="CE88E3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D43B42"/>
    <w:multiLevelType w:val="hybridMultilevel"/>
    <w:tmpl w:val="2B8ACBD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356A15"/>
    <w:multiLevelType w:val="hybridMultilevel"/>
    <w:tmpl w:val="AB2E958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EC3A22"/>
    <w:multiLevelType w:val="hybridMultilevel"/>
    <w:tmpl w:val="D2046AE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346C0B"/>
    <w:multiLevelType w:val="hybridMultilevel"/>
    <w:tmpl w:val="767CE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5E25C1"/>
    <w:multiLevelType w:val="hybridMultilevel"/>
    <w:tmpl w:val="33CEF3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064411"/>
    <w:multiLevelType w:val="hybridMultilevel"/>
    <w:tmpl w:val="569C1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D490C4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8248C7"/>
    <w:multiLevelType w:val="hybridMultilevel"/>
    <w:tmpl w:val="F288E3A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32095D"/>
    <w:multiLevelType w:val="hybridMultilevel"/>
    <w:tmpl w:val="CE04FF5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335E63"/>
    <w:multiLevelType w:val="hybridMultilevel"/>
    <w:tmpl w:val="B4E8DC6C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692C07"/>
    <w:multiLevelType w:val="hybridMultilevel"/>
    <w:tmpl w:val="88BAD904"/>
    <w:lvl w:ilvl="0" w:tplc="FCAAB7EC">
      <w:start w:val="1"/>
      <w:numFmt w:val="lowerLetter"/>
      <w:lvlText w:val="%1)"/>
      <w:lvlJc w:val="left"/>
      <w:pPr>
        <w:ind w:left="720" w:hanging="360"/>
      </w:pPr>
      <w:rPr>
        <w:rFonts w:hint="default"/>
        <w:i/>
        <w:color w:val="0432FF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5330559">
    <w:abstractNumId w:val="32"/>
  </w:num>
  <w:num w:numId="2" w16cid:durableId="27068917">
    <w:abstractNumId w:val="12"/>
  </w:num>
  <w:num w:numId="3" w16cid:durableId="1797675705">
    <w:abstractNumId w:val="15"/>
  </w:num>
  <w:num w:numId="4" w16cid:durableId="1375078868">
    <w:abstractNumId w:val="14"/>
  </w:num>
  <w:num w:numId="5" w16cid:durableId="238640179">
    <w:abstractNumId w:val="30"/>
  </w:num>
  <w:num w:numId="6" w16cid:durableId="582762857">
    <w:abstractNumId w:val="4"/>
  </w:num>
  <w:num w:numId="7" w16cid:durableId="1956984728">
    <w:abstractNumId w:val="1"/>
  </w:num>
  <w:num w:numId="8" w16cid:durableId="1054280064">
    <w:abstractNumId w:val="7"/>
  </w:num>
  <w:num w:numId="9" w16cid:durableId="1690985139">
    <w:abstractNumId w:val="18"/>
  </w:num>
  <w:num w:numId="10" w16cid:durableId="1125008755">
    <w:abstractNumId w:val="6"/>
  </w:num>
  <w:num w:numId="11" w16cid:durableId="785006487">
    <w:abstractNumId w:val="21"/>
  </w:num>
  <w:num w:numId="12" w16cid:durableId="220675616">
    <w:abstractNumId w:val="19"/>
  </w:num>
  <w:num w:numId="13" w16cid:durableId="350374505">
    <w:abstractNumId w:val="23"/>
  </w:num>
  <w:num w:numId="14" w16cid:durableId="1933539346">
    <w:abstractNumId w:val="9"/>
  </w:num>
  <w:num w:numId="15" w16cid:durableId="639192453">
    <w:abstractNumId w:val="11"/>
  </w:num>
  <w:num w:numId="16" w16cid:durableId="509174212">
    <w:abstractNumId w:val="27"/>
  </w:num>
  <w:num w:numId="17" w16cid:durableId="1458334593">
    <w:abstractNumId w:val="2"/>
  </w:num>
  <w:num w:numId="18" w16cid:durableId="1377117050">
    <w:abstractNumId w:val="10"/>
  </w:num>
  <w:num w:numId="19" w16cid:durableId="1745714672">
    <w:abstractNumId w:val="20"/>
  </w:num>
  <w:num w:numId="20" w16cid:durableId="396326445">
    <w:abstractNumId w:val="29"/>
  </w:num>
  <w:num w:numId="21" w16cid:durableId="972177607">
    <w:abstractNumId w:val="24"/>
  </w:num>
  <w:num w:numId="22" w16cid:durableId="79260730">
    <w:abstractNumId w:val="13"/>
  </w:num>
  <w:num w:numId="23" w16cid:durableId="1763138318">
    <w:abstractNumId w:val="36"/>
  </w:num>
  <w:num w:numId="24" w16cid:durableId="850220630">
    <w:abstractNumId w:val="34"/>
  </w:num>
  <w:num w:numId="25" w16cid:durableId="2128430642">
    <w:abstractNumId w:val="16"/>
  </w:num>
  <w:num w:numId="26" w16cid:durableId="811364913">
    <w:abstractNumId w:val="3"/>
  </w:num>
  <w:num w:numId="27" w16cid:durableId="628243155">
    <w:abstractNumId w:val="31"/>
  </w:num>
  <w:num w:numId="28" w16cid:durableId="1043947006">
    <w:abstractNumId w:val="8"/>
  </w:num>
  <w:num w:numId="29" w16cid:durableId="943876448">
    <w:abstractNumId w:val="26"/>
  </w:num>
  <w:num w:numId="30" w16cid:durableId="864368902">
    <w:abstractNumId w:val="33"/>
  </w:num>
  <w:num w:numId="31" w16cid:durableId="623972452">
    <w:abstractNumId w:val="0"/>
  </w:num>
  <w:num w:numId="32" w16cid:durableId="1327005552">
    <w:abstractNumId w:val="5"/>
  </w:num>
  <w:num w:numId="33" w16cid:durableId="955336033">
    <w:abstractNumId w:val="35"/>
  </w:num>
  <w:num w:numId="34" w16cid:durableId="1692995950">
    <w:abstractNumId w:val="28"/>
  </w:num>
  <w:num w:numId="35" w16cid:durableId="1657765365">
    <w:abstractNumId w:val="17"/>
  </w:num>
  <w:num w:numId="36" w16cid:durableId="1917786633">
    <w:abstractNumId w:val="25"/>
  </w:num>
  <w:num w:numId="37" w16cid:durableId="120444205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tDC3NDI3N7WwMDNT0lEKTi0uzszPAykwrAUAMM059SwAAAA="/>
  </w:docVars>
  <w:rsids>
    <w:rsidRoot w:val="0037582C"/>
    <w:rsid w:val="0000481B"/>
    <w:rsid w:val="00006D76"/>
    <w:rsid w:val="00012AB8"/>
    <w:rsid w:val="000132E3"/>
    <w:rsid w:val="00040AF0"/>
    <w:rsid w:val="0006747E"/>
    <w:rsid w:val="0007754B"/>
    <w:rsid w:val="00097D42"/>
    <w:rsid w:val="000A2A21"/>
    <w:rsid w:val="000A3622"/>
    <w:rsid w:val="000A7EBF"/>
    <w:rsid w:val="000B0A98"/>
    <w:rsid w:val="000B1D50"/>
    <w:rsid w:val="000B6C3B"/>
    <w:rsid w:val="000C11A9"/>
    <w:rsid w:val="000C5E97"/>
    <w:rsid w:val="000D022E"/>
    <w:rsid w:val="000D2B79"/>
    <w:rsid w:val="000D5E24"/>
    <w:rsid w:val="001039D9"/>
    <w:rsid w:val="00111628"/>
    <w:rsid w:val="001340FC"/>
    <w:rsid w:val="001343AB"/>
    <w:rsid w:val="00151BCA"/>
    <w:rsid w:val="001614C0"/>
    <w:rsid w:val="001740CB"/>
    <w:rsid w:val="0018570D"/>
    <w:rsid w:val="00194A8B"/>
    <w:rsid w:val="001A5A67"/>
    <w:rsid w:val="001A6688"/>
    <w:rsid w:val="001B47FD"/>
    <w:rsid w:val="001B6D07"/>
    <w:rsid w:val="001C5217"/>
    <w:rsid w:val="001D214F"/>
    <w:rsid w:val="001E6916"/>
    <w:rsid w:val="001F081C"/>
    <w:rsid w:val="001F3576"/>
    <w:rsid w:val="00201023"/>
    <w:rsid w:val="002020DB"/>
    <w:rsid w:val="002052D9"/>
    <w:rsid w:val="0023435A"/>
    <w:rsid w:val="00241104"/>
    <w:rsid w:val="00244889"/>
    <w:rsid w:val="002736C3"/>
    <w:rsid w:val="002943C6"/>
    <w:rsid w:val="002A0413"/>
    <w:rsid w:val="002A1167"/>
    <w:rsid w:val="002A32E7"/>
    <w:rsid w:val="002A5C06"/>
    <w:rsid w:val="002C2D72"/>
    <w:rsid w:val="002F1879"/>
    <w:rsid w:val="00305334"/>
    <w:rsid w:val="003175D2"/>
    <w:rsid w:val="00317E75"/>
    <w:rsid w:val="003241CB"/>
    <w:rsid w:val="00364185"/>
    <w:rsid w:val="0036488D"/>
    <w:rsid w:val="0036692A"/>
    <w:rsid w:val="00372E86"/>
    <w:rsid w:val="00375245"/>
    <w:rsid w:val="0037582C"/>
    <w:rsid w:val="00392028"/>
    <w:rsid w:val="00392CAD"/>
    <w:rsid w:val="003A1556"/>
    <w:rsid w:val="003D6115"/>
    <w:rsid w:val="003D65D1"/>
    <w:rsid w:val="003E140F"/>
    <w:rsid w:val="003E237B"/>
    <w:rsid w:val="004159EE"/>
    <w:rsid w:val="004172A5"/>
    <w:rsid w:val="00455182"/>
    <w:rsid w:val="00465DCE"/>
    <w:rsid w:val="0047258F"/>
    <w:rsid w:val="00490403"/>
    <w:rsid w:val="004B29EE"/>
    <w:rsid w:val="004C288D"/>
    <w:rsid w:val="004C7568"/>
    <w:rsid w:val="004E2D72"/>
    <w:rsid w:val="004E66F6"/>
    <w:rsid w:val="00505361"/>
    <w:rsid w:val="00516CDE"/>
    <w:rsid w:val="005212CF"/>
    <w:rsid w:val="005351A4"/>
    <w:rsid w:val="0053558C"/>
    <w:rsid w:val="005358D7"/>
    <w:rsid w:val="00542F5B"/>
    <w:rsid w:val="00556A10"/>
    <w:rsid w:val="00563A23"/>
    <w:rsid w:val="0059284F"/>
    <w:rsid w:val="005A267E"/>
    <w:rsid w:val="005A7ABB"/>
    <w:rsid w:val="005B25EC"/>
    <w:rsid w:val="005B5099"/>
    <w:rsid w:val="005E1478"/>
    <w:rsid w:val="005F3C9C"/>
    <w:rsid w:val="006023FE"/>
    <w:rsid w:val="00616E8A"/>
    <w:rsid w:val="006325E4"/>
    <w:rsid w:val="006378C1"/>
    <w:rsid w:val="0064121F"/>
    <w:rsid w:val="0065303A"/>
    <w:rsid w:val="00660759"/>
    <w:rsid w:val="006626A3"/>
    <w:rsid w:val="00662F22"/>
    <w:rsid w:val="00667FFA"/>
    <w:rsid w:val="00671FCA"/>
    <w:rsid w:val="00692166"/>
    <w:rsid w:val="00692C3A"/>
    <w:rsid w:val="006A3368"/>
    <w:rsid w:val="006A44FD"/>
    <w:rsid w:val="006C37BD"/>
    <w:rsid w:val="006E1D4C"/>
    <w:rsid w:val="006E3CC2"/>
    <w:rsid w:val="006F748A"/>
    <w:rsid w:val="00724045"/>
    <w:rsid w:val="007254F8"/>
    <w:rsid w:val="00755923"/>
    <w:rsid w:val="0076168A"/>
    <w:rsid w:val="00763D30"/>
    <w:rsid w:val="00795D56"/>
    <w:rsid w:val="007A29D6"/>
    <w:rsid w:val="007C0276"/>
    <w:rsid w:val="007E263A"/>
    <w:rsid w:val="007E6594"/>
    <w:rsid w:val="007E7350"/>
    <w:rsid w:val="007F61B7"/>
    <w:rsid w:val="0080709A"/>
    <w:rsid w:val="00812A6C"/>
    <w:rsid w:val="00813D2D"/>
    <w:rsid w:val="00826CEA"/>
    <w:rsid w:val="00827690"/>
    <w:rsid w:val="00830A23"/>
    <w:rsid w:val="008453BB"/>
    <w:rsid w:val="008505CE"/>
    <w:rsid w:val="0086664F"/>
    <w:rsid w:val="00886824"/>
    <w:rsid w:val="008A74F5"/>
    <w:rsid w:val="008B030A"/>
    <w:rsid w:val="008B5112"/>
    <w:rsid w:val="008B5970"/>
    <w:rsid w:val="008D335A"/>
    <w:rsid w:val="0090255D"/>
    <w:rsid w:val="00907A5B"/>
    <w:rsid w:val="00925B57"/>
    <w:rsid w:val="009364AF"/>
    <w:rsid w:val="009422CA"/>
    <w:rsid w:val="009507D0"/>
    <w:rsid w:val="009573B5"/>
    <w:rsid w:val="00960CCE"/>
    <w:rsid w:val="00964EC2"/>
    <w:rsid w:val="0098072A"/>
    <w:rsid w:val="00982EAA"/>
    <w:rsid w:val="009A49E3"/>
    <w:rsid w:val="009B5CBC"/>
    <w:rsid w:val="009D699D"/>
    <w:rsid w:val="009F6D36"/>
    <w:rsid w:val="00A01A3C"/>
    <w:rsid w:val="00A050C8"/>
    <w:rsid w:val="00A164A0"/>
    <w:rsid w:val="00A20B97"/>
    <w:rsid w:val="00A41ABA"/>
    <w:rsid w:val="00A51070"/>
    <w:rsid w:val="00A53DFB"/>
    <w:rsid w:val="00A7403B"/>
    <w:rsid w:val="00A902BF"/>
    <w:rsid w:val="00A952F2"/>
    <w:rsid w:val="00AA28C4"/>
    <w:rsid w:val="00AB43A3"/>
    <w:rsid w:val="00AC230F"/>
    <w:rsid w:val="00AD5B9E"/>
    <w:rsid w:val="00AE2338"/>
    <w:rsid w:val="00AE6728"/>
    <w:rsid w:val="00B001F5"/>
    <w:rsid w:val="00B1337A"/>
    <w:rsid w:val="00B203FC"/>
    <w:rsid w:val="00B21E97"/>
    <w:rsid w:val="00B42EAE"/>
    <w:rsid w:val="00B43690"/>
    <w:rsid w:val="00B529E7"/>
    <w:rsid w:val="00B53D7D"/>
    <w:rsid w:val="00B57571"/>
    <w:rsid w:val="00B57F3D"/>
    <w:rsid w:val="00B66A4F"/>
    <w:rsid w:val="00B745DA"/>
    <w:rsid w:val="00B84E92"/>
    <w:rsid w:val="00B90FFF"/>
    <w:rsid w:val="00B91344"/>
    <w:rsid w:val="00BA26DA"/>
    <w:rsid w:val="00BB3D02"/>
    <w:rsid w:val="00BC0DF2"/>
    <w:rsid w:val="00BD2EAB"/>
    <w:rsid w:val="00BD779C"/>
    <w:rsid w:val="00BE6ADD"/>
    <w:rsid w:val="00BF3E3A"/>
    <w:rsid w:val="00C02239"/>
    <w:rsid w:val="00C1601A"/>
    <w:rsid w:val="00C23922"/>
    <w:rsid w:val="00C25709"/>
    <w:rsid w:val="00C34C4B"/>
    <w:rsid w:val="00C53337"/>
    <w:rsid w:val="00C53AB4"/>
    <w:rsid w:val="00C540E3"/>
    <w:rsid w:val="00C601C7"/>
    <w:rsid w:val="00C741CA"/>
    <w:rsid w:val="00C827DB"/>
    <w:rsid w:val="00C82862"/>
    <w:rsid w:val="00C9064F"/>
    <w:rsid w:val="00CA2FC5"/>
    <w:rsid w:val="00CB1F8A"/>
    <w:rsid w:val="00CC53AF"/>
    <w:rsid w:val="00CE2332"/>
    <w:rsid w:val="00CE650C"/>
    <w:rsid w:val="00CF4F48"/>
    <w:rsid w:val="00D033B2"/>
    <w:rsid w:val="00D03871"/>
    <w:rsid w:val="00D147A8"/>
    <w:rsid w:val="00D14E0F"/>
    <w:rsid w:val="00D45910"/>
    <w:rsid w:val="00D51B5C"/>
    <w:rsid w:val="00D572B4"/>
    <w:rsid w:val="00D72611"/>
    <w:rsid w:val="00D726E2"/>
    <w:rsid w:val="00D97BA8"/>
    <w:rsid w:val="00DA0E32"/>
    <w:rsid w:val="00DC1A3D"/>
    <w:rsid w:val="00DE519C"/>
    <w:rsid w:val="00DF26B0"/>
    <w:rsid w:val="00DF2E14"/>
    <w:rsid w:val="00E252EF"/>
    <w:rsid w:val="00E37F12"/>
    <w:rsid w:val="00E53736"/>
    <w:rsid w:val="00E5387E"/>
    <w:rsid w:val="00E61843"/>
    <w:rsid w:val="00E708C3"/>
    <w:rsid w:val="00E82E32"/>
    <w:rsid w:val="00E93B89"/>
    <w:rsid w:val="00E954C3"/>
    <w:rsid w:val="00EA313E"/>
    <w:rsid w:val="00EA7D68"/>
    <w:rsid w:val="00EB2CE1"/>
    <w:rsid w:val="00EB5CFF"/>
    <w:rsid w:val="00EC1AFD"/>
    <w:rsid w:val="00EE6019"/>
    <w:rsid w:val="00EF07F4"/>
    <w:rsid w:val="00EF0F58"/>
    <w:rsid w:val="00F027F6"/>
    <w:rsid w:val="00F11527"/>
    <w:rsid w:val="00F147DF"/>
    <w:rsid w:val="00F24471"/>
    <w:rsid w:val="00F24AC1"/>
    <w:rsid w:val="00F27DD4"/>
    <w:rsid w:val="00F400DD"/>
    <w:rsid w:val="00F43E1B"/>
    <w:rsid w:val="00F46D52"/>
    <w:rsid w:val="00F4745F"/>
    <w:rsid w:val="00F553D5"/>
    <w:rsid w:val="00FC48A2"/>
    <w:rsid w:val="00FD3E5C"/>
    <w:rsid w:val="00FE1707"/>
    <w:rsid w:val="00FE1F43"/>
    <w:rsid w:val="00FE46B8"/>
    <w:rsid w:val="00FF2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5CFADC"/>
  <w15:chartTrackingRefBased/>
  <w15:docId w15:val="{F60C3BF9-61C7-914C-8D10-7E4AA1E23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7582C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7582C"/>
  </w:style>
  <w:style w:type="paragraph" w:styleId="Piedepgina">
    <w:name w:val="footer"/>
    <w:basedOn w:val="Normal"/>
    <w:link w:val="PiedepginaCar"/>
    <w:uiPriority w:val="99"/>
    <w:unhideWhenUsed/>
    <w:rsid w:val="0037582C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7582C"/>
  </w:style>
  <w:style w:type="paragraph" w:styleId="Textodeglobo">
    <w:name w:val="Balloon Text"/>
    <w:basedOn w:val="Normal"/>
    <w:link w:val="TextodegloboCar"/>
    <w:uiPriority w:val="99"/>
    <w:semiHidden/>
    <w:unhideWhenUsed/>
    <w:rsid w:val="00812A6C"/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12A6C"/>
    <w:rPr>
      <w:rFonts w:ascii="Times New Roman" w:hAnsi="Times New Roman" w:cs="Times New Roman"/>
      <w:sz w:val="18"/>
      <w:szCs w:val="18"/>
    </w:rPr>
  </w:style>
  <w:style w:type="paragraph" w:styleId="Prrafodelista">
    <w:name w:val="List Paragraph"/>
    <w:basedOn w:val="Normal"/>
    <w:uiPriority w:val="34"/>
    <w:qFormat/>
    <w:rsid w:val="00E82E32"/>
    <w:pPr>
      <w:ind w:left="720"/>
      <w:contextualSpacing/>
    </w:pPr>
  </w:style>
  <w:style w:type="character" w:styleId="Nmerodepgina">
    <w:name w:val="page number"/>
    <w:basedOn w:val="Fuentedeprrafopredeter"/>
    <w:uiPriority w:val="99"/>
    <w:semiHidden/>
    <w:unhideWhenUsed/>
    <w:rsid w:val="00B001F5"/>
  </w:style>
  <w:style w:type="character" w:styleId="Refdecomentario">
    <w:name w:val="annotation reference"/>
    <w:basedOn w:val="Fuentedeprrafopredeter"/>
    <w:uiPriority w:val="99"/>
    <w:semiHidden/>
    <w:unhideWhenUsed/>
    <w:rsid w:val="000A362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A3622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A362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A362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A3622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6378C1"/>
  </w:style>
  <w:style w:type="character" w:styleId="Hipervnculo">
    <w:name w:val="Hyperlink"/>
    <w:basedOn w:val="Fuentedeprrafopredeter"/>
    <w:uiPriority w:val="99"/>
    <w:unhideWhenUsed/>
    <w:rsid w:val="00305334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305334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053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1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ec.utalca.cl/wp-content/uploads/2022/03/Pautas-%c3%a9ticas-internacionales-para-investigaci%c3%b3n-relacionada-con-salud-con-seres-humanos-CIOMS.pdf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A9F3C7E-6F3B-B245-BFF3-27FC13D66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2257</Words>
  <Characters>12416</Characters>
  <Application>Microsoft Office Word</Application>
  <DocSecurity>0</DocSecurity>
  <Lines>103</Lines>
  <Paragraphs>2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a Kreither</dc:creator>
  <cp:keywords/>
  <dc:description/>
  <cp:lastModifiedBy>Karina Cerda Oñate</cp:lastModifiedBy>
  <cp:revision>2</cp:revision>
  <dcterms:created xsi:type="dcterms:W3CDTF">2022-09-05T02:53:00Z</dcterms:created>
  <dcterms:modified xsi:type="dcterms:W3CDTF">2022-09-05T02:53:00Z</dcterms:modified>
</cp:coreProperties>
</file>